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79B6B586" w:rsidR="003E2A3C" w:rsidRDefault="00B84EE7" w:rsidP="0057138C">
      <w:pPr>
        <w:pStyle w:val="Heading1"/>
        <w:jc w:val="center"/>
      </w:pPr>
      <w:r>
        <w:t>Homework</w:t>
      </w:r>
      <w:r w:rsidR="00280537">
        <w:t xml:space="preserve">: </w:t>
      </w:r>
      <w:r w:rsidR="00292D56">
        <w:t>Test Management and Issue Tracking</w:t>
      </w:r>
    </w:p>
    <w:p w14:paraId="37BD1A0E" w14:textId="6D4A484B" w:rsidR="00814284" w:rsidRDefault="00292D56" w:rsidP="00814284">
      <w:pPr>
        <w:pStyle w:val="Heading2"/>
      </w:pPr>
      <w:r>
        <w:t>User Stories</w:t>
      </w:r>
    </w:p>
    <w:p w14:paraId="55C4515E" w14:textId="29125638" w:rsidR="00292D56" w:rsidRDefault="00292D56" w:rsidP="000244F4">
      <w:pPr>
        <w:ind w:left="360"/>
      </w:pPr>
      <w:r>
        <w:t>Given the SRS for Task Board App, write user stories for each of the functionalities.</w:t>
      </w:r>
    </w:p>
    <w:p w14:paraId="0D73BB5A" w14:textId="2752512A" w:rsidR="00CE0B03" w:rsidRDefault="00CE0B03" w:rsidP="00CE0B03"/>
    <w:p w14:paraId="3B6FC49C" w14:textId="36BF2126" w:rsidR="00244872" w:rsidRDefault="00244872" w:rsidP="00475D73">
      <w:pPr>
        <w:rPr>
          <w:b/>
          <w:sz w:val="32"/>
          <w:u w:val="single"/>
        </w:rPr>
      </w:pPr>
      <w:r w:rsidRPr="00244872">
        <w:rPr>
          <w:b/>
          <w:sz w:val="32"/>
          <w:u w:val="single"/>
        </w:rPr>
        <w:t>User S</w:t>
      </w:r>
      <w:r w:rsidR="003209F9">
        <w:rPr>
          <w:b/>
          <w:sz w:val="32"/>
          <w:u w:val="single"/>
        </w:rPr>
        <w:t>tories</w:t>
      </w:r>
    </w:p>
    <w:p w14:paraId="0CB5FF6F" w14:textId="6991CD0C" w:rsidR="00D351CB" w:rsidRDefault="00D351CB" w:rsidP="00475D73"/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509"/>
        <w:gridCol w:w="8976"/>
      </w:tblGrid>
      <w:tr w:rsidR="00665A05" w:rsidRPr="0009046A" w14:paraId="54C2AC05" w14:textId="77777777" w:rsidTr="00E141BA">
        <w:tc>
          <w:tcPr>
            <w:tcW w:w="2425" w:type="dxa"/>
            <w:vAlign w:val="center"/>
          </w:tcPr>
          <w:p w14:paraId="46F6013F" w14:textId="77777777" w:rsidR="00665A05" w:rsidRPr="000244F4" w:rsidRDefault="00665A05" w:rsidP="00F85B98">
            <w:pPr>
              <w:spacing w:beforeLines="60" w:before="144" w:afterLines="60" w:after="144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ctionality</w:t>
            </w:r>
          </w:p>
        </w:tc>
        <w:tc>
          <w:tcPr>
            <w:tcW w:w="8060" w:type="dxa"/>
            <w:vAlign w:val="center"/>
          </w:tcPr>
          <w:p w14:paraId="669A9E95" w14:textId="77777777" w:rsidR="00665A05" w:rsidRPr="0009046A" w:rsidRDefault="00665A05" w:rsidP="00F85B98">
            <w:pPr>
              <w:spacing w:beforeLines="60" w:before="144" w:afterLines="60" w:after="144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Story</w:t>
            </w:r>
          </w:p>
        </w:tc>
      </w:tr>
      <w:tr w:rsidR="00665A05" w14:paraId="5FE9ED0B" w14:textId="77777777" w:rsidTr="00E141BA">
        <w:tc>
          <w:tcPr>
            <w:tcW w:w="2425" w:type="dxa"/>
            <w:vAlign w:val="center"/>
          </w:tcPr>
          <w:p w14:paraId="4B4E1940" w14:textId="77777777" w:rsidR="00665A05" w:rsidRPr="001D3C45" w:rsidRDefault="00665A05" w:rsidP="00E141BA">
            <w:pPr>
              <w:spacing w:beforeLines="60" w:before="144" w:afterLines="60" w:after="144"/>
            </w:pPr>
            <w:r w:rsidRPr="001D3C45">
              <w:t>Home Page</w:t>
            </w:r>
          </w:p>
        </w:tc>
        <w:tc>
          <w:tcPr>
            <w:tcW w:w="8060" w:type="dxa"/>
            <w:vAlign w:val="center"/>
          </w:tcPr>
          <w:p w14:paraId="39AC7088" w14:textId="49CB7DE1" w:rsidR="00665A05" w:rsidRDefault="00665A05" w:rsidP="00E141BA">
            <w:pPr>
              <w:spacing w:beforeLines="60" w:before="144" w:afterLines="60" w:after="144"/>
            </w:pPr>
            <w:r w:rsidRPr="00917ECC">
              <w:t>As a user</w:t>
            </w:r>
            <w:r>
              <w:t>,</w:t>
            </w:r>
            <w:r w:rsidRPr="00917ECC">
              <w:t xml:space="preserve"> I want to have Welcome </w:t>
            </w:r>
            <w:r w:rsidRPr="00213E0B">
              <w:t>Message</w:t>
            </w:r>
            <w:r>
              <w:t>.</w:t>
            </w:r>
          </w:p>
          <w:p w14:paraId="0CF2F692" w14:textId="58F838C0" w:rsidR="00665A05" w:rsidRDefault="00665A05" w:rsidP="00E141BA">
            <w:pPr>
              <w:spacing w:beforeLines="60" w:before="144" w:afterLines="60" w:after="144"/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2EAF44B9" wp14:editId="14EC3AC3">
                  <wp:extent cx="5400000" cy="2590333"/>
                  <wp:effectExtent l="57150" t="57150" r="106045" b="11493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590333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5A05" w14:paraId="2B9C34E9" w14:textId="77777777" w:rsidTr="00E141BA">
        <w:tc>
          <w:tcPr>
            <w:tcW w:w="2425" w:type="dxa"/>
            <w:vAlign w:val="center"/>
          </w:tcPr>
          <w:p w14:paraId="2C37AD11" w14:textId="77777777" w:rsidR="00665A05" w:rsidRPr="00F55C8B" w:rsidRDefault="00665A05" w:rsidP="00E141BA">
            <w:pPr>
              <w:spacing w:beforeLines="60" w:before="144" w:afterLines="60" w:after="144"/>
            </w:pPr>
            <w:r w:rsidRPr="001D3C45">
              <w:t>Home Page</w:t>
            </w:r>
          </w:p>
        </w:tc>
        <w:tc>
          <w:tcPr>
            <w:tcW w:w="8060" w:type="dxa"/>
            <w:vAlign w:val="center"/>
          </w:tcPr>
          <w:p w14:paraId="1D3F3961" w14:textId="751E8C9A" w:rsidR="00665A05" w:rsidRDefault="00665A05" w:rsidP="00E141BA">
            <w:pPr>
              <w:spacing w:beforeLines="60" w:before="144" w:afterLines="60" w:after="144"/>
            </w:pPr>
            <w:r w:rsidRPr="00213E0B">
              <w:t>As a user</w:t>
            </w:r>
            <w:r>
              <w:t>,</w:t>
            </w:r>
            <w:r w:rsidRPr="00213E0B">
              <w:t xml:space="preserve"> I want to have Side Menu</w:t>
            </w:r>
            <w:r>
              <w:t>.</w:t>
            </w:r>
          </w:p>
          <w:p w14:paraId="1D88FE9B" w14:textId="77777777" w:rsidR="00665A05" w:rsidRDefault="00665A05" w:rsidP="00E141BA">
            <w:pPr>
              <w:spacing w:beforeLines="60" w:before="144" w:afterLines="60" w:after="144"/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4596FE3E" wp14:editId="4CA45B3A">
                  <wp:extent cx="5400000" cy="2587516"/>
                  <wp:effectExtent l="57150" t="57150" r="106045" b="11811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587516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5A05" w14:paraId="6C9E4D8D" w14:textId="77777777" w:rsidTr="00E141BA">
        <w:tc>
          <w:tcPr>
            <w:tcW w:w="2425" w:type="dxa"/>
            <w:vAlign w:val="center"/>
          </w:tcPr>
          <w:p w14:paraId="22A695C1" w14:textId="77777777" w:rsidR="00665A05" w:rsidRDefault="00665A05" w:rsidP="00E141BA">
            <w:pPr>
              <w:spacing w:beforeLines="60" w:before="144" w:afterLines="60" w:after="144"/>
            </w:pPr>
            <w:r w:rsidRPr="001D3C45">
              <w:t>Home Page</w:t>
            </w:r>
          </w:p>
        </w:tc>
        <w:tc>
          <w:tcPr>
            <w:tcW w:w="8060" w:type="dxa"/>
            <w:vAlign w:val="center"/>
          </w:tcPr>
          <w:p w14:paraId="04D2F992" w14:textId="3FFDE931" w:rsidR="00665A05" w:rsidRDefault="00665A05" w:rsidP="00E141BA">
            <w:pPr>
              <w:spacing w:beforeLines="60" w:before="144" w:afterLines="60" w:after="144"/>
            </w:pPr>
            <w:r w:rsidRPr="00213E0B">
              <w:t>As a user, I want to have Task Summary Section</w:t>
            </w:r>
            <w:r>
              <w:t>.</w:t>
            </w:r>
          </w:p>
          <w:p w14:paraId="2CBD1368" w14:textId="77777777" w:rsidR="00665A05" w:rsidRDefault="00665A05" w:rsidP="00E141BA">
            <w:pPr>
              <w:spacing w:beforeLines="60" w:before="144" w:afterLines="60" w:after="144"/>
            </w:pPr>
            <w:r>
              <w:rPr>
                <w:noProof/>
                <w:lang w:val="bg-BG" w:eastAsia="bg-BG"/>
              </w:rPr>
              <w:lastRenderedPageBreak/>
              <w:drawing>
                <wp:inline distT="0" distB="0" distL="0" distR="0" wp14:anchorId="584C9D94" wp14:editId="0E462AFC">
                  <wp:extent cx="5400000" cy="2590328"/>
                  <wp:effectExtent l="57150" t="57150" r="106045" b="11493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590328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5A05" w14:paraId="3D979ACD" w14:textId="77777777" w:rsidTr="00E141BA">
        <w:tc>
          <w:tcPr>
            <w:tcW w:w="2425" w:type="dxa"/>
            <w:vAlign w:val="center"/>
          </w:tcPr>
          <w:p w14:paraId="10121316" w14:textId="77777777" w:rsidR="00665A05" w:rsidRDefault="00665A05" w:rsidP="00E141BA">
            <w:pPr>
              <w:spacing w:beforeLines="60" w:before="144" w:afterLines="60" w:after="144"/>
            </w:pPr>
            <w:r w:rsidRPr="001D3C45">
              <w:lastRenderedPageBreak/>
              <w:t>Home Page</w:t>
            </w:r>
          </w:p>
        </w:tc>
        <w:tc>
          <w:tcPr>
            <w:tcW w:w="8060" w:type="dxa"/>
            <w:vAlign w:val="center"/>
          </w:tcPr>
          <w:p w14:paraId="72EF1C0A" w14:textId="271FCE51" w:rsidR="00665A05" w:rsidRDefault="00665A05" w:rsidP="00E141BA">
            <w:pPr>
              <w:spacing w:beforeLines="60" w:before="144" w:afterLines="60" w:after="144"/>
            </w:pPr>
            <w:r w:rsidRPr="00213E0B">
              <w:t>As a user, I want to have Quick Access Buttons</w:t>
            </w:r>
            <w:r>
              <w:t>.</w:t>
            </w:r>
          </w:p>
          <w:p w14:paraId="5A139DBF" w14:textId="77777777" w:rsidR="00665A05" w:rsidRDefault="00665A05" w:rsidP="00E141BA">
            <w:pPr>
              <w:spacing w:beforeLines="60" w:before="144" w:afterLines="60" w:after="144"/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34EBAE75" wp14:editId="50909F16">
                  <wp:extent cx="5400000" cy="2590328"/>
                  <wp:effectExtent l="57150" t="57150" r="106045" b="11493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590328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5A05" w14:paraId="14FA3FE8" w14:textId="77777777" w:rsidTr="00E141BA">
        <w:tc>
          <w:tcPr>
            <w:tcW w:w="2425" w:type="dxa"/>
            <w:vAlign w:val="center"/>
          </w:tcPr>
          <w:p w14:paraId="7C1A9252" w14:textId="77777777" w:rsidR="00665A05" w:rsidRDefault="00665A05" w:rsidP="00E141BA">
            <w:pPr>
              <w:spacing w:beforeLines="60" w:before="144" w:afterLines="60" w:after="144"/>
            </w:pPr>
            <w:r w:rsidRPr="00213E0B">
              <w:t>Task Board Page</w:t>
            </w:r>
          </w:p>
        </w:tc>
        <w:tc>
          <w:tcPr>
            <w:tcW w:w="8060" w:type="dxa"/>
            <w:vAlign w:val="center"/>
          </w:tcPr>
          <w:p w14:paraId="2F74D951" w14:textId="32619B1C" w:rsidR="00665A05" w:rsidRDefault="00665A05" w:rsidP="00E141BA">
            <w:pPr>
              <w:spacing w:beforeLines="60" w:before="144" w:afterLines="60" w:after="144"/>
            </w:pPr>
            <w:r w:rsidRPr="00213E0B">
              <w:t>As a user, I want to have Task Board Page</w:t>
            </w:r>
            <w:r>
              <w:t>.</w:t>
            </w:r>
          </w:p>
          <w:p w14:paraId="30C1C6F4" w14:textId="77777777" w:rsidR="00665A05" w:rsidRDefault="00665A05" w:rsidP="00E141BA">
            <w:pPr>
              <w:spacing w:beforeLines="60" w:before="144" w:afterLines="60" w:after="144"/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5733EE00" wp14:editId="7E3E5C20">
                  <wp:extent cx="5400000" cy="2595952"/>
                  <wp:effectExtent l="57150" t="57150" r="106045" b="10922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595952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5A05" w14:paraId="3DAE7990" w14:textId="77777777" w:rsidTr="00E141BA">
        <w:tc>
          <w:tcPr>
            <w:tcW w:w="2425" w:type="dxa"/>
            <w:vAlign w:val="center"/>
          </w:tcPr>
          <w:p w14:paraId="5F7262C6" w14:textId="77777777" w:rsidR="00665A05" w:rsidRDefault="00665A05" w:rsidP="00E141BA">
            <w:pPr>
              <w:spacing w:beforeLines="60" w:before="144" w:afterLines="60" w:after="144"/>
            </w:pPr>
            <w:r w:rsidRPr="00213E0B">
              <w:lastRenderedPageBreak/>
              <w:t>Task Creation</w:t>
            </w:r>
          </w:p>
        </w:tc>
        <w:tc>
          <w:tcPr>
            <w:tcW w:w="8060" w:type="dxa"/>
            <w:vAlign w:val="center"/>
          </w:tcPr>
          <w:p w14:paraId="4BCB4B7F" w14:textId="2B49B8C7" w:rsidR="00665A05" w:rsidRDefault="00665A05" w:rsidP="00E141BA">
            <w:pPr>
              <w:spacing w:beforeLines="60" w:before="144" w:afterLines="60" w:after="144"/>
            </w:pPr>
            <w:r w:rsidRPr="00213E0B">
              <w:t>As a user, I want to have Task Creation</w:t>
            </w:r>
            <w:r>
              <w:t>.</w:t>
            </w:r>
          </w:p>
          <w:p w14:paraId="511C1716" w14:textId="77777777" w:rsidR="00665A05" w:rsidRDefault="00665A05" w:rsidP="00E141BA">
            <w:pPr>
              <w:spacing w:beforeLines="60" w:before="144" w:afterLines="60" w:after="144"/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39612792" wp14:editId="5F37CDE6">
                  <wp:extent cx="5400000" cy="2590328"/>
                  <wp:effectExtent l="57150" t="57150" r="106045" b="11493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590328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5A05" w14:paraId="558C4C45" w14:textId="77777777" w:rsidTr="00E141BA">
        <w:tc>
          <w:tcPr>
            <w:tcW w:w="2425" w:type="dxa"/>
            <w:vAlign w:val="center"/>
          </w:tcPr>
          <w:p w14:paraId="697A6998" w14:textId="77777777" w:rsidR="00665A05" w:rsidRDefault="00665A05" w:rsidP="00E141BA">
            <w:pPr>
              <w:spacing w:beforeLines="60" w:before="144" w:afterLines="60" w:after="144"/>
            </w:pPr>
            <w:r w:rsidRPr="00213E0B">
              <w:t>Task Viewing</w:t>
            </w:r>
          </w:p>
        </w:tc>
        <w:tc>
          <w:tcPr>
            <w:tcW w:w="8060" w:type="dxa"/>
            <w:vAlign w:val="center"/>
          </w:tcPr>
          <w:p w14:paraId="4AE0C417" w14:textId="08F19CF2" w:rsidR="00665A05" w:rsidRDefault="00665A05" w:rsidP="00E141BA">
            <w:pPr>
              <w:spacing w:beforeLines="60" w:before="144" w:afterLines="60" w:after="144"/>
            </w:pPr>
            <w:r w:rsidRPr="00213E0B">
              <w:t>As a user, I want to have Task Viewing</w:t>
            </w:r>
            <w:r>
              <w:t>.</w:t>
            </w:r>
          </w:p>
          <w:p w14:paraId="2BCF94CD" w14:textId="77777777" w:rsidR="00665A05" w:rsidRDefault="00665A05" w:rsidP="00E141BA">
            <w:pPr>
              <w:spacing w:beforeLines="60" w:before="144" w:afterLines="60" w:after="144"/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7AE2E3CB" wp14:editId="6D49CA85">
                  <wp:extent cx="5400000" cy="2595952"/>
                  <wp:effectExtent l="57150" t="57150" r="106045" b="10922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595952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5A05" w14:paraId="37F60FE7" w14:textId="77777777" w:rsidTr="00E141BA">
        <w:tc>
          <w:tcPr>
            <w:tcW w:w="2425" w:type="dxa"/>
            <w:vAlign w:val="center"/>
          </w:tcPr>
          <w:p w14:paraId="0256DE11" w14:textId="77777777" w:rsidR="00665A05" w:rsidRDefault="00665A05" w:rsidP="00E141BA">
            <w:pPr>
              <w:spacing w:beforeLines="60" w:before="144" w:afterLines="60" w:after="144"/>
            </w:pPr>
            <w:r w:rsidRPr="00213E0B">
              <w:t>Task Editing</w:t>
            </w:r>
          </w:p>
        </w:tc>
        <w:tc>
          <w:tcPr>
            <w:tcW w:w="8060" w:type="dxa"/>
            <w:vAlign w:val="center"/>
          </w:tcPr>
          <w:p w14:paraId="4F576FFE" w14:textId="276B6641" w:rsidR="00665A05" w:rsidRDefault="00665A05" w:rsidP="00E141BA">
            <w:pPr>
              <w:spacing w:beforeLines="60" w:before="144" w:afterLines="60" w:after="144"/>
            </w:pPr>
            <w:r w:rsidRPr="00213E0B">
              <w:t>As a user, I want to have Task Editing</w:t>
            </w:r>
            <w:r>
              <w:t>.</w:t>
            </w:r>
          </w:p>
          <w:p w14:paraId="68705191" w14:textId="77777777" w:rsidR="00665A05" w:rsidRDefault="00665A05" w:rsidP="00E141BA">
            <w:pPr>
              <w:spacing w:beforeLines="60" w:before="144" w:afterLines="60" w:after="144"/>
            </w:pPr>
            <w:r>
              <w:rPr>
                <w:noProof/>
                <w:lang w:val="bg-BG" w:eastAsia="bg-BG"/>
              </w:rPr>
              <w:lastRenderedPageBreak/>
              <w:drawing>
                <wp:inline distT="0" distB="0" distL="0" distR="0" wp14:anchorId="42EB402F" wp14:editId="560A2C41">
                  <wp:extent cx="5400000" cy="2590328"/>
                  <wp:effectExtent l="57150" t="57150" r="106045" b="11493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590328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5A05" w14:paraId="1BE8E423" w14:textId="77777777" w:rsidTr="00E141BA">
        <w:tc>
          <w:tcPr>
            <w:tcW w:w="2425" w:type="dxa"/>
            <w:vAlign w:val="center"/>
          </w:tcPr>
          <w:p w14:paraId="75CCDDCB" w14:textId="77777777" w:rsidR="00665A05" w:rsidRDefault="00665A05" w:rsidP="00E141BA">
            <w:pPr>
              <w:spacing w:beforeLines="60" w:before="144" w:afterLines="60" w:after="144"/>
            </w:pPr>
            <w:r w:rsidRPr="00213E0B">
              <w:lastRenderedPageBreak/>
              <w:t>Task Searching</w:t>
            </w:r>
          </w:p>
        </w:tc>
        <w:tc>
          <w:tcPr>
            <w:tcW w:w="8060" w:type="dxa"/>
            <w:vAlign w:val="center"/>
          </w:tcPr>
          <w:p w14:paraId="08328A30" w14:textId="7FF74215" w:rsidR="00665A05" w:rsidRDefault="00665A05" w:rsidP="00E141BA">
            <w:pPr>
              <w:spacing w:beforeLines="60" w:before="144" w:afterLines="60" w:after="144"/>
            </w:pPr>
            <w:r w:rsidRPr="00213E0B">
              <w:t>As a user, I want to have Task Searching.</w:t>
            </w:r>
          </w:p>
          <w:p w14:paraId="15EC0E2F" w14:textId="77777777" w:rsidR="00665A05" w:rsidRDefault="00665A05" w:rsidP="00E141BA">
            <w:pPr>
              <w:spacing w:beforeLines="60" w:before="144" w:afterLines="60" w:after="144"/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5F50AA01" wp14:editId="3496D3E3">
                  <wp:extent cx="5400000" cy="2590328"/>
                  <wp:effectExtent l="57150" t="57150" r="106045" b="11493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590328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5A05" w14:paraId="47ECA414" w14:textId="77777777" w:rsidTr="00E141BA">
        <w:tc>
          <w:tcPr>
            <w:tcW w:w="2425" w:type="dxa"/>
            <w:vAlign w:val="center"/>
          </w:tcPr>
          <w:p w14:paraId="5084DBFE" w14:textId="77777777" w:rsidR="00665A05" w:rsidRDefault="00665A05" w:rsidP="00E141BA">
            <w:pPr>
              <w:spacing w:beforeLines="60" w:before="144" w:afterLines="60" w:after="144"/>
            </w:pPr>
            <w:r w:rsidRPr="00124225">
              <w:t>Search Results</w:t>
            </w:r>
          </w:p>
        </w:tc>
        <w:tc>
          <w:tcPr>
            <w:tcW w:w="8060" w:type="dxa"/>
            <w:vAlign w:val="center"/>
          </w:tcPr>
          <w:p w14:paraId="41FFB488" w14:textId="7BB0796A" w:rsidR="00665A05" w:rsidRDefault="00665A05" w:rsidP="00E141BA">
            <w:pPr>
              <w:spacing w:beforeLines="60" w:before="144" w:afterLines="60" w:after="144"/>
            </w:pPr>
            <w:r w:rsidRPr="00124225">
              <w:t>As a user, I want to have Search Results.</w:t>
            </w:r>
          </w:p>
          <w:p w14:paraId="09BD8D91" w14:textId="77777777" w:rsidR="00665A05" w:rsidRDefault="00665A05" w:rsidP="00E141BA">
            <w:pPr>
              <w:spacing w:beforeLines="60" w:before="144" w:afterLines="60" w:after="144"/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194B780B" wp14:editId="7F4909E5">
                  <wp:extent cx="5400000" cy="2584704"/>
                  <wp:effectExtent l="57150" t="57150" r="106045" b="12065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584704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5A05" w14:paraId="2954A0F3" w14:textId="77777777" w:rsidTr="00E141BA">
        <w:tc>
          <w:tcPr>
            <w:tcW w:w="2425" w:type="dxa"/>
            <w:vAlign w:val="center"/>
          </w:tcPr>
          <w:p w14:paraId="5C5F7A24" w14:textId="77777777" w:rsidR="00665A05" w:rsidRDefault="00665A05" w:rsidP="00E141BA">
            <w:pPr>
              <w:spacing w:beforeLines="60" w:before="144" w:afterLines="60" w:after="144"/>
            </w:pPr>
            <w:r w:rsidRPr="00124225">
              <w:lastRenderedPageBreak/>
              <w:t>Web API</w:t>
            </w:r>
          </w:p>
        </w:tc>
        <w:tc>
          <w:tcPr>
            <w:tcW w:w="8060" w:type="dxa"/>
            <w:vAlign w:val="center"/>
          </w:tcPr>
          <w:p w14:paraId="324F1F0D" w14:textId="578BC896" w:rsidR="00665A05" w:rsidRDefault="00671600" w:rsidP="00E141BA">
            <w:pPr>
              <w:spacing w:beforeLines="60" w:before="144" w:afterLines="60" w:after="144"/>
            </w:pPr>
            <w:r>
              <w:t xml:space="preserve">As a user, I want to have </w:t>
            </w:r>
            <w:r w:rsidR="00665A05" w:rsidRPr="00124225">
              <w:t>Web API.</w:t>
            </w:r>
          </w:p>
          <w:p w14:paraId="2066F869" w14:textId="77777777" w:rsidR="00665A05" w:rsidRDefault="00665A05" w:rsidP="00E141BA">
            <w:pPr>
              <w:spacing w:beforeLines="60" w:before="144" w:afterLines="60" w:after="144"/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300D9678" wp14:editId="1452523D">
                  <wp:extent cx="5400000" cy="2587516"/>
                  <wp:effectExtent l="57150" t="57150" r="106045" b="11811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587516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ED42B4" w14:textId="115A1990" w:rsidR="00D351CB" w:rsidRDefault="00D351CB" w:rsidP="00475D73"/>
    <w:p w14:paraId="1F1067F0" w14:textId="5E16D59D" w:rsidR="00665A05" w:rsidRPr="00665A05" w:rsidRDefault="00665A05" w:rsidP="00475D73">
      <w:pPr>
        <w:rPr>
          <w:b/>
          <w:sz w:val="32"/>
          <w:u w:val="single"/>
        </w:rPr>
      </w:pPr>
      <w:r w:rsidRPr="00665A05">
        <w:rPr>
          <w:b/>
          <w:sz w:val="32"/>
          <w:u w:val="single"/>
        </w:rPr>
        <w:t>Test Case</w:t>
      </w:r>
      <w:r w:rsidR="003209F9">
        <w:rPr>
          <w:b/>
          <w:sz w:val="32"/>
          <w:u w:val="single"/>
        </w:rPr>
        <w:t>s</w:t>
      </w:r>
    </w:p>
    <w:p w14:paraId="57591C37" w14:textId="4BEEF3E0" w:rsidR="00665A05" w:rsidRPr="00CC5266" w:rsidRDefault="00665A05" w:rsidP="00475D73">
      <w:pPr>
        <w:rPr>
          <w:lang w:val="bg-BG"/>
        </w:rPr>
      </w:pPr>
    </w:p>
    <w:tbl>
      <w:tblPr>
        <w:tblStyle w:val="TableGrid"/>
        <w:tblW w:w="11199" w:type="dxa"/>
        <w:tblInd w:w="-431" w:type="dxa"/>
        <w:tblLook w:val="04A0" w:firstRow="1" w:lastRow="0" w:firstColumn="1" w:lastColumn="0" w:noHBand="0" w:noVBand="1"/>
      </w:tblPr>
      <w:tblGrid>
        <w:gridCol w:w="3120"/>
        <w:gridCol w:w="8079"/>
      </w:tblGrid>
      <w:tr w:rsidR="003209F9" w14:paraId="7BD9D13D" w14:textId="77777777" w:rsidTr="00E02A72">
        <w:tc>
          <w:tcPr>
            <w:tcW w:w="3120" w:type="dxa"/>
          </w:tcPr>
          <w:p w14:paraId="210FA650" w14:textId="72CD21DD" w:rsidR="003209F9" w:rsidRPr="003209F9" w:rsidRDefault="003209F9" w:rsidP="00F85B98">
            <w:pPr>
              <w:jc w:val="center"/>
              <w:rPr>
                <w:b/>
              </w:rPr>
            </w:pPr>
            <w:r w:rsidRPr="003209F9">
              <w:rPr>
                <w:b/>
              </w:rPr>
              <w:t>User Story</w:t>
            </w:r>
          </w:p>
        </w:tc>
        <w:tc>
          <w:tcPr>
            <w:tcW w:w="8079" w:type="dxa"/>
          </w:tcPr>
          <w:p w14:paraId="706C0A73" w14:textId="214418D2" w:rsidR="003209F9" w:rsidRPr="003209F9" w:rsidRDefault="003209F9" w:rsidP="00F85B98">
            <w:pPr>
              <w:jc w:val="center"/>
              <w:rPr>
                <w:b/>
              </w:rPr>
            </w:pPr>
            <w:r w:rsidRPr="003209F9">
              <w:rPr>
                <w:b/>
              </w:rPr>
              <w:t>Test Case</w:t>
            </w:r>
          </w:p>
        </w:tc>
      </w:tr>
      <w:tr w:rsidR="005B11C7" w14:paraId="35291ADA" w14:textId="77777777" w:rsidTr="00DE4BCE">
        <w:trPr>
          <w:trHeight w:val="845"/>
        </w:trPr>
        <w:tc>
          <w:tcPr>
            <w:tcW w:w="3120" w:type="dxa"/>
            <w:shd w:val="clear" w:color="auto" w:fill="auto"/>
          </w:tcPr>
          <w:p w14:paraId="374BB47B" w14:textId="68EC343E" w:rsidR="003209F9" w:rsidRDefault="00E02A72" w:rsidP="00E02A72">
            <w:pPr>
              <w:spacing w:beforeLines="60" w:before="144" w:afterLines="60" w:after="144"/>
            </w:pPr>
            <w:r w:rsidRPr="00917ECC">
              <w:t>As a user</w:t>
            </w:r>
            <w:r>
              <w:t xml:space="preserve">, I want to have </w:t>
            </w:r>
            <w:r w:rsidRPr="00917ECC">
              <w:t xml:space="preserve">Welcome </w:t>
            </w:r>
            <w:r w:rsidRPr="00213E0B">
              <w:t>Message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2423378D" w14:textId="71EE03DE" w:rsidR="003209F9" w:rsidRDefault="00481A22" w:rsidP="00481A22">
            <w:r w:rsidRPr="008A3E73">
              <w:rPr>
                <w:b/>
              </w:rPr>
              <w:t>1)</w:t>
            </w:r>
            <w:r>
              <w:t xml:space="preserve"> </w:t>
            </w:r>
            <w:r w:rsidR="00E02A72" w:rsidRPr="00E02A72">
              <w:t>Log into the platform</w:t>
            </w:r>
            <w:r w:rsidR="00E02A72">
              <w:t>.</w:t>
            </w:r>
          </w:p>
          <w:p w14:paraId="73C48369" w14:textId="188D2563" w:rsidR="00481A22" w:rsidRDefault="00481A22" w:rsidP="00481A22">
            <w:r w:rsidRPr="008A3E73">
              <w:rPr>
                <w:b/>
              </w:rPr>
              <w:t>2)</w:t>
            </w:r>
            <w:r>
              <w:t xml:space="preserve"> </w:t>
            </w:r>
            <w:r w:rsidR="00E02A72" w:rsidRPr="00E02A72">
              <w:t>Check if the Welcome message is displayed as per design.</w:t>
            </w:r>
          </w:p>
          <w:p w14:paraId="6E57B0DE" w14:textId="36495DE9" w:rsidR="00481A22" w:rsidRDefault="00481A22" w:rsidP="00481A22">
            <w:r w:rsidRPr="008A3E73">
              <w:rPr>
                <w:b/>
              </w:rPr>
              <w:t>Expected result:</w:t>
            </w:r>
            <w:r>
              <w:t xml:space="preserve"> T</w:t>
            </w:r>
            <w:r w:rsidRPr="00E02A72">
              <w:t>he Welcome message is displayed as per design</w:t>
            </w:r>
            <w:r>
              <w:t>.</w:t>
            </w:r>
          </w:p>
        </w:tc>
      </w:tr>
      <w:tr w:rsidR="00C73303" w14:paraId="17783DA3" w14:textId="77777777" w:rsidTr="00DE4BCE">
        <w:tc>
          <w:tcPr>
            <w:tcW w:w="3120" w:type="dxa"/>
            <w:shd w:val="clear" w:color="auto" w:fill="auto"/>
          </w:tcPr>
          <w:p w14:paraId="366875FB" w14:textId="3A7EC6F2" w:rsidR="003209F9" w:rsidRDefault="009B1D7F" w:rsidP="009B1D7F">
            <w:pPr>
              <w:spacing w:beforeLines="60" w:before="144" w:afterLines="60" w:after="144"/>
            </w:pPr>
            <w:r w:rsidRPr="00213E0B">
              <w:t>As a user</w:t>
            </w:r>
            <w:r>
              <w:t>,</w:t>
            </w:r>
            <w:r w:rsidRPr="00213E0B">
              <w:t xml:space="preserve"> I want to have Side Menu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5DD6738E" w14:textId="5EFCD67F" w:rsidR="003209F9" w:rsidRDefault="00481A22" w:rsidP="00481A22">
            <w:r w:rsidRPr="008A3E73">
              <w:rPr>
                <w:b/>
              </w:rPr>
              <w:t>1)</w:t>
            </w:r>
            <w:r>
              <w:t xml:space="preserve"> </w:t>
            </w:r>
            <w:r w:rsidR="009B1D7F" w:rsidRPr="009B1D7F">
              <w:t>Log into the platform</w:t>
            </w:r>
            <w:r w:rsidR="009B1D7F">
              <w:t>.</w:t>
            </w:r>
          </w:p>
          <w:p w14:paraId="769AEC40" w14:textId="30A64744" w:rsidR="00293937" w:rsidRDefault="00481A22" w:rsidP="00481A22">
            <w:r w:rsidRPr="008A3E73">
              <w:rPr>
                <w:b/>
              </w:rPr>
              <w:t>2)</w:t>
            </w:r>
            <w:r>
              <w:t xml:space="preserve"> </w:t>
            </w:r>
            <w:r w:rsidR="009B1D7F" w:rsidRPr="009B1D7F">
              <w:t>Check if the Side Menu is existed on all pages.</w:t>
            </w:r>
          </w:p>
          <w:p w14:paraId="6082DD7F" w14:textId="1D601C6D" w:rsidR="00481A22" w:rsidRDefault="00481A22" w:rsidP="00C73303">
            <w:r w:rsidRPr="008A3E73">
              <w:rPr>
                <w:b/>
              </w:rPr>
              <w:t>Expected result:</w:t>
            </w:r>
            <w:r>
              <w:t xml:space="preserve"> T</w:t>
            </w:r>
            <w:r w:rsidRPr="009B1D7F">
              <w:t>he Side Menu is existed on all pages.</w:t>
            </w:r>
          </w:p>
        </w:tc>
      </w:tr>
      <w:tr w:rsidR="00C73303" w14:paraId="4545EFA6" w14:textId="77777777" w:rsidTr="00DE4BCE">
        <w:tc>
          <w:tcPr>
            <w:tcW w:w="3120" w:type="dxa"/>
            <w:shd w:val="clear" w:color="auto" w:fill="auto"/>
          </w:tcPr>
          <w:p w14:paraId="6AE0644D" w14:textId="12E5BCF6" w:rsidR="00C73303" w:rsidRPr="00213E0B" w:rsidRDefault="00C73303" w:rsidP="009B1D7F">
            <w:pPr>
              <w:spacing w:beforeLines="60" w:before="144" w:afterLines="60" w:after="144"/>
            </w:pPr>
            <w:r w:rsidRPr="00213E0B">
              <w:t>As a user</w:t>
            </w:r>
            <w:r>
              <w:t>,</w:t>
            </w:r>
            <w:r w:rsidRPr="00213E0B">
              <w:t xml:space="preserve"> I want to have Side Menu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7FD046F7" w14:textId="77777777" w:rsidR="00C73303" w:rsidRDefault="00C73303" w:rsidP="00C73303">
            <w:r w:rsidRPr="008A3E73">
              <w:rPr>
                <w:b/>
              </w:rPr>
              <w:t>1)</w:t>
            </w:r>
            <w:r>
              <w:t xml:space="preserve"> </w:t>
            </w:r>
            <w:r w:rsidRPr="009B1D7F">
              <w:t>Log into the platform</w:t>
            </w:r>
            <w:r>
              <w:t>.</w:t>
            </w:r>
          </w:p>
          <w:p w14:paraId="743F7B39" w14:textId="3D9E8493" w:rsidR="00C73303" w:rsidRDefault="00C73303" w:rsidP="00C73303">
            <w:r w:rsidRPr="008A3E73">
              <w:rPr>
                <w:b/>
              </w:rPr>
              <w:t>2)</w:t>
            </w:r>
            <w:r>
              <w:t xml:space="preserve"> </w:t>
            </w:r>
            <w:r w:rsidRPr="009B1D7F">
              <w:t>Check if the S</w:t>
            </w:r>
            <w:r>
              <w:t>ide Menu is displayed as per design</w:t>
            </w:r>
            <w:r w:rsidRPr="009B1D7F">
              <w:t>.</w:t>
            </w:r>
          </w:p>
          <w:p w14:paraId="3D74CF6A" w14:textId="599AFA53" w:rsidR="00C73303" w:rsidRPr="008A3E73" w:rsidRDefault="00C73303" w:rsidP="00C73303">
            <w:pPr>
              <w:rPr>
                <w:b/>
              </w:rPr>
            </w:pPr>
            <w:r w:rsidRPr="008A3E73">
              <w:rPr>
                <w:b/>
              </w:rPr>
              <w:t>Expected result:</w:t>
            </w:r>
            <w:r>
              <w:t xml:space="preserve"> T</w:t>
            </w:r>
            <w:r w:rsidRPr="009B1D7F">
              <w:t>he S</w:t>
            </w:r>
            <w:r>
              <w:t>ide Menu is displayed as per design</w:t>
            </w:r>
            <w:r w:rsidRPr="009B1D7F">
              <w:t>.</w:t>
            </w:r>
          </w:p>
        </w:tc>
      </w:tr>
      <w:tr w:rsidR="00C73303" w14:paraId="6171356B" w14:textId="77777777" w:rsidTr="00DE4BCE">
        <w:tc>
          <w:tcPr>
            <w:tcW w:w="3120" w:type="dxa"/>
            <w:shd w:val="clear" w:color="auto" w:fill="auto"/>
          </w:tcPr>
          <w:p w14:paraId="2FEBDBF0" w14:textId="1D0E655A" w:rsidR="003209F9" w:rsidRDefault="0012668A" w:rsidP="0012668A">
            <w:pPr>
              <w:spacing w:beforeLines="60" w:before="144" w:afterLines="60" w:after="144"/>
            </w:pPr>
            <w:r w:rsidRPr="00213E0B">
              <w:t>As a user, I want to have Task Summary Section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45A1E788" w14:textId="73334B26" w:rsidR="003209F9" w:rsidRDefault="008A3E73" w:rsidP="008A3E73">
            <w:r w:rsidRPr="008A3E73">
              <w:rPr>
                <w:b/>
              </w:rPr>
              <w:t>1)</w:t>
            </w:r>
            <w:r>
              <w:t xml:space="preserve"> </w:t>
            </w:r>
            <w:r w:rsidR="0012668A" w:rsidRPr="0012668A">
              <w:t>Log into the platform.</w:t>
            </w:r>
          </w:p>
          <w:p w14:paraId="2FA9CBBB" w14:textId="77777777" w:rsidR="0082374F" w:rsidRDefault="008A3E73" w:rsidP="008A3E73">
            <w:r w:rsidRPr="008A3E73">
              <w:rPr>
                <w:b/>
              </w:rPr>
              <w:t>2)</w:t>
            </w:r>
            <w:r>
              <w:t xml:space="preserve"> </w:t>
            </w:r>
            <w:r w:rsidR="0082374F" w:rsidRPr="0082374F">
              <w:t>Verify if the Task Summary Section is displayed total number of tasks available in the system.</w:t>
            </w:r>
          </w:p>
          <w:p w14:paraId="06616520" w14:textId="6B7A72DF" w:rsidR="008A3E73" w:rsidRDefault="008A3E73" w:rsidP="008A3E73">
            <w:r w:rsidRPr="008A3E73">
              <w:rPr>
                <w:b/>
              </w:rPr>
              <w:t>Expected result:</w:t>
            </w:r>
            <w:r>
              <w:t xml:space="preserve"> T</w:t>
            </w:r>
            <w:r w:rsidRPr="0082374F">
              <w:t>he Task Summary Section is displayed total number of tasks available in the system.</w:t>
            </w:r>
          </w:p>
        </w:tc>
      </w:tr>
      <w:tr w:rsidR="005B11C7" w14:paraId="0EF2C520" w14:textId="77777777" w:rsidTr="00DE4BCE">
        <w:trPr>
          <w:trHeight w:val="982"/>
        </w:trPr>
        <w:tc>
          <w:tcPr>
            <w:tcW w:w="3120" w:type="dxa"/>
            <w:shd w:val="clear" w:color="auto" w:fill="auto"/>
          </w:tcPr>
          <w:p w14:paraId="6323E186" w14:textId="43890305" w:rsidR="00645F61" w:rsidRDefault="00645F61" w:rsidP="00475D73">
            <w:r w:rsidRPr="00213E0B">
              <w:t>As a user, I want to have Task Summary Section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4CDB1966" w14:textId="07A577C3" w:rsidR="00645F61" w:rsidRDefault="008A3E73" w:rsidP="008A3E73">
            <w:r w:rsidRPr="008A3E73">
              <w:rPr>
                <w:b/>
              </w:rPr>
              <w:t>1)</w:t>
            </w:r>
            <w:r>
              <w:t xml:space="preserve"> </w:t>
            </w:r>
            <w:r w:rsidR="00645F61" w:rsidRPr="00645F61">
              <w:t>Log into the platform.</w:t>
            </w:r>
          </w:p>
          <w:p w14:paraId="0ED5FF71" w14:textId="75148505" w:rsidR="00645F61" w:rsidRDefault="008A3E73" w:rsidP="008A3E73">
            <w:r w:rsidRPr="008A3E73">
              <w:rPr>
                <w:b/>
              </w:rPr>
              <w:t>2)</w:t>
            </w:r>
            <w:r>
              <w:t xml:space="preserve"> </w:t>
            </w:r>
            <w:r w:rsidR="00645F61">
              <w:t xml:space="preserve">Verify if the Task Summary Section is displayed summary of tasks organized by boards, </w:t>
            </w:r>
            <w:r w:rsidR="000A2304">
              <w:t xml:space="preserve">the board name and the number </w:t>
            </w:r>
            <w:r w:rsidR="00645F61">
              <w:t>of tasks associated with each board.</w:t>
            </w:r>
          </w:p>
          <w:p w14:paraId="728FBA80" w14:textId="67D6738C" w:rsidR="008A3E73" w:rsidRPr="008A3E73" w:rsidRDefault="008A3E73" w:rsidP="008A3E73">
            <w:pPr>
              <w:rPr>
                <w:b/>
              </w:rPr>
            </w:pPr>
            <w:r w:rsidRPr="008A3E73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>
              <w:t>The Task Summary Section is displayed summary of tasks organized by boards, the board name and the number of tasks associated with each board.</w:t>
            </w:r>
          </w:p>
        </w:tc>
      </w:tr>
      <w:tr w:rsidR="00A16EAC" w14:paraId="5E3650E7" w14:textId="77777777" w:rsidTr="00DE4BCE">
        <w:tc>
          <w:tcPr>
            <w:tcW w:w="3120" w:type="dxa"/>
            <w:shd w:val="clear" w:color="auto" w:fill="auto"/>
          </w:tcPr>
          <w:p w14:paraId="7F3EE57D" w14:textId="05A29476" w:rsidR="003209F9" w:rsidRDefault="00BA52D4" w:rsidP="00BA52D4">
            <w:pPr>
              <w:spacing w:beforeLines="60" w:before="144" w:afterLines="60" w:after="144"/>
            </w:pPr>
            <w:r w:rsidRPr="00213E0B">
              <w:lastRenderedPageBreak/>
              <w:t>As a user, I want to have Quick Access Buttons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6F89A574" w14:textId="68DADFDC" w:rsidR="003209F9" w:rsidRDefault="008A3E73" w:rsidP="008A3E73">
            <w:r w:rsidRPr="008A3E73">
              <w:rPr>
                <w:b/>
              </w:rPr>
              <w:t>1)</w:t>
            </w:r>
            <w:r>
              <w:t xml:space="preserve"> </w:t>
            </w:r>
            <w:r w:rsidR="00882DD5" w:rsidRPr="00882DD5">
              <w:t>Log into the platform.</w:t>
            </w:r>
          </w:p>
          <w:p w14:paraId="68752A4A" w14:textId="77777777" w:rsidR="00882DD5" w:rsidRDefault="008A3E73" w:rsidP="008A3E73">
            <w:r w:rsidRPr="008A3E73">
              <w:rPr>
                <w:b/>
              </w:rPr>
              <w:t>2)</w:t>
            </w:r>
            <w:r>
              <w:t xml:space="preserve"> </w:t>
            </w:r>
            <w:r w:rsidR="00882DD5" w:rsidRPr="00882DD5">
              <w:t xml:space="preserve">Verify if below the </w:t>
            </w:r>
            <w:r w:rsidR="00C10540">
              <w:t>Task Summary Section</w:t>
            </w:r>
            <w:r w:rsidR="00882DD5" w:rsidRPr="00882DD5">
              <w:t xml:space="preserve"> is </w:t>
            </w:r>
            <w:r w:rsidR="00882DD5">
              <w:t xml:space="preserve">existed </w:t>
            </w:r>
            <w:r w:rsidR="0026366B" w:rsidRPr="0026366B">
              <w:t>quick access buttons</w:t>
            </w:r>
            <w:r w:rsidR="00882DD5">
              <w:t xml:space="preserve"> for Task Board, </w:t>
            </w:r>
            <w:r w:rsidR="00882DD5" w:rsidRPr="00882DD5">
              <w:t>Create Task, Search Tasks, and RESTful API.</w:t>
            </w:r>
          </w:p>
          <w:p w14:paraId="2AF6EEDD" w14:textId="6F40AFA5" w:rsidR="008A3E73" w:rsidRDefault="008A3E73" w:rsidP="008A3E73">
            <w:r w:rsidRPr="008A3E73">
              <w:rPr>
                <w:b/>
              </w:rPr>
              <w:t>Expected result:</w:t>
            </w:r>
            <w:r>
              <w:t xml:space="preserve"> B</w:t>
            </w:r>
            <w:r w:rsidRPr="00882DD5">
              <w:t xml:space="preserve">elow the </w:t>
            </w:r>
            <w:r>
              <w:t>Task Summary Section</w:t>
            </w:r>
            <w:r w:rsidRPr="00882DD5">
              <w:t xml:space="preserve"> is </w:t>
            </w:r>
            <w:r>
              <w:t xml:space="preserve">existed </w:t>
            </w:r>
            <w:r w:rsidRPr="0026366B">
              <w:t>quick access buttons</w:t>
            </w:r>
            <w:r>
              <w:t xml:space="preserve"> for Task Board, </w:t>
            </w:r>
            <w:r w:rsidRPr="00882DD5">
              <w:t>Create Task, Search Tasks, and RESTful API.</w:t>
            </w:r>
          </w:p>
        </w:tc>
      </w:tr>
      <w:tr w:rsidR="005B11C7" w14:paraId="2C0AFCEB" w14:textId="77777777" w:rsidTr="00DE4BCE">
        <w:trPr>
          <w:trHeight w:val="926"/>
        </w:trPr>
        <w:tc>
          <w:tcPr>
            <w:tcW w:w="3120" w:type="dxa"/>
            <w:shd w:val="clear" w:color="auto" w:fill="auto"/>
          </w:tcPr>
          <w:p w14:paraId="487952A4" w14:textId="237973B6" w:rsidR="003209F9" w:rsidRDefault="009114B9" w:rsidP="005B11C7">
            <w:pPr>
              <w:spacing w:beforeLines="60" w:before="144" w:afterLines="60" w:after="144"/>
            </w:pPr>
            <w:r w:rsidRPr="00213E0B">
              <w:t>As a user, I want to have Task Board Page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6685C5EF" w14:textId="359F4A04" w:rsidR="003209F9" w:rsidRDefault="00812C8F" w:rsidP="00812C8F">
            <w:r w:rsidRPr="00812C8F">
              <w:rPr>
                <w:b/>
              </w:rPr>
              <w:t>1)</w:t>
            </w:r>
            <w:r>
              <w:t xml:space="preserve"> </w:t>
            </w:r>
            <w:r w:rsidR="00EF4B90" w:rsidRPr="00EF4B90">
              <w:t>Log into the platform.</w:t>
            </w:r>
          </w:p>
          <w:p w14:paraId="7F2A7C64" w14:textId="3481A652" w:rsidR="00EF4B90" w:rsidRDefault="00812C8F" w:rsidP="00812C8F">
            <w:r w:rsidRPr="00812C8F">
              <w:rPr>
                <w:b/>
              </w:rPr>
              <w:t>2)</w:t>
            </w:r>
            <w:r>
              <w:t xml:space="preserve"> </w:t>
            </w:r>
            <w:r w:rsidR="00EF4B90" w:rsidRPr="00EF4B90">
              <w:t xml:space="preserve">Check if Task Board Page is organized by boards </w:t>
            </w:r>
            <w:r w:rsidR="00EF4B90">
              <w:t>in grid layout</w:t>
            </w:r>
            <w:r w:rsidR="00EF4B90" w:rsidRPr="00EF4B90">
              <w:t>.</w:t>
            </w:r>
          </w:p>
          <w:p w14:paraId="71643325" w14:textId="10EC46DF" w:rsidR="00812C8F" w:rsidRPr="00812C8F" w:rsidRDefault="00812C8F" w:rsidP="006F584A">
            <w:pPr>
              <w:rPr>
                <w:b/>
              </w:rPr>
            </w:pPr>
            <w:r w:rsidRPr="00812C8F">
              <w:rPr>
                <w:b/>
              </w:rPr>
              <w:t xml:space="preserve">Expected result: </w:t>
            </w:r>
            <w:r w:rsidRPr="00EF4B90">
              <w:t xml:space="preserve">Task Board Page is organized by boards </w:t>
            </w:r>
            <w:r w:rsidR="006F584A">
              <w:t>in grid layout.</w:t>
            </w:r>
          </w:p>
        </w:tc>
      </w:tr>
      <w:tr w:rsidR="0011373E" w14:paraId="5EC1DEBC" w14:textId="77777777" w:rsidTr="00DE4BCE">
        <w:trPr>
          <w:trHeight w:val="926"/>
        </w:trPr>
        <w:tc>
          <w:tcPr>
            <w:tcW w:w="3120" w:type="dxa"/>
            <w:shd w:val="clear" w:color="auto" w:fill="auto"/>
          </w:tcPr>
          <w:p w14:paraId="49B2AD4B" w14:textId="4A555629" w:rsidR="0011373E" w:rsidRPr="00213E0B" w:rsidRDefault="0011373E" w:rsidP="005B11C7">
            <w:pPr>
              <w:spacing w:beforeLines="60" w:before="144" w:afterLines="60" w:after="144"/>
            </w:pPr>
            <w:r w:rsidRPr="00213E0B">
              <w:t>As a user, I want to have Task Board Page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41FD309F" w14:textId="77777777" w:rsidR="0011373E" w:rsidRDefault="0011373E" w:rsidP="0011373E">
            <w:r w:rsidRPr="00812C8F">
              <w:rPr>
                <w:b/>
              </w:rPr>
              <w:t>1)</w:t>
            </w:r>
            <w:r>
              <w:t xml:space="preserve"> </w:t>
            </w:r>
            <w:r w:rsidRPr="00EF4B90">
              <w:t>Log into the platform.</w:t>
            </w:r>
          </w:p>
          <w:p w14:paraId="293F17FC" w14:textId="6394E610" w:rsidR="0011373E" w:rsidRDefault="0011373E" w:rsidP="0011373E">
            <w:r w:rsidRPr="00812C8F">
              <w:rPr>
                <w:b/>
              </w:rPr>
              <w:t>2)</w:t>
            </w:r>
            <w:r>
              <w:t xml:space="preserve"> </w:t>
            </w:r>
            <w:r w:rsidRPr="00EF4B90">
              <w:t>Check if</w:t>
            </w:r>
            <w:r w:rsidR="00FA7840">
              <w:t xml:space="preserve"> in</w:t>
            </w:r>
            <w:r w:rsidRPr="00EF4B90">
              <w:t xml:space="preserve"> Task Board Page</w:t>
            </w:r>
            <w:r w:rsidR="00FA7840">
              <w:t>,</w:t>
            </w:r>
            <w:r w:rsidRPr="00EF4B90">
              <w:t xml:space="preserve"> </w:t>
            </w:r>
            <w:r>
              <w:t>the boards are</w:t>
            </w:r>
            <w:r w:rsidRPr="00EF4B90">
              <w:t xml:space="preserve"> ordered as follows: Open, In Progress, Done.</w:t>
            </w:r>
          </w:p>
          <w:p w14:paraId="66AEE631" w14:textId="58D86660" w:rsidR="0011373E" w:rsidRPr="00812C8F" w:rsidRDefault="0011373E" w:rsidP="0011373E">
            <w:pPr>
              <w:rPr>
                <w:b/>
              </w:rPr>
            </w:pPr>
            <w:r w:rsidRPr="00812C8F">
              <w:rPr>
                <w:b/>
              </w:rPr>
              <w:t>Expected result:</w:t>
            </w:r>
            <w:r w:rsidR="00FA7840">
              <w:rPr>
                <w:b/>
              </w:rPr>
              <w:t xml:space="preserve"> </w:t>
            </w:r>
            <w:r w:rsidR="00FA7840" w:rsidRPr="00FA7840">
              <w:t>In</w:t>
            </w:r>
            <w:r w:rsidRPr="00812C8F">
              <w:rPr>
                <w:b/>
              </w:rPr>
              <w:t xml:space="preserve"> </w:t>
            </w:r>
            <w:r w:rsidRPr="00EF4B90">
              <w:t>Task Bo</w:t>
            </w:r>
            <w:r w:rsidR="00FA7840">
              <w:t xml:space="preserve">ard Page, </w:t>
            </w:r>
            <w:r>
              <w:t>the boards are</w:t>
            </w:r>
            <w:r w:rsidRPr="00EF4B90">
              <w:t xml:space="preserve"> ordered as follows: Open, In Progress, Done.</w:t>
            </w:r>
          </w:p>
        </w:tc>
      </w:tr>
      <w:tr w:rsidR="000A2304" w14:paraId="2A17419A" w14:textId="77777777" w:rsidTr="00DE4BCE">
        <w:tc>
          <w:tcPr>
            <w:tcW w:w="3120" w:type="dxa"/>
            <w:shd w:val="clear" w:color="auto" w:fill="auto"/>
          </w:tcPr>
          <w:p w14:paraId="4DA3ED01" w14:textId="4739E05A" w:rsidR="003209F9" w:rsidRDefault="00EF4B90" w:rsidP="00EF4B90">
            <w:pPr>
              <w:spacing w:beforeLines="60" w:before="144" w:afterLines="60" w:after="144"/>
            </w:pPr>
            <w:r w:rsidRPr="00213E0B">
              <w:t>As a user, I want to have Task Board Page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09BD8137" w14:textId="3C3E4A66" w:rsidR="003209F9" w:rsidRDefault="00812C8F" w:rsidP="00812C8F">
            <w:r w:rsidRPr="00812C8F">
              <w:rPr>
                <w:b/>
              </w:rPr>
              <w:t>1)</w:t>
            </w:r>
            <w:r>
              <w:t xml:space="preserve"> </w:t>
            </w:r>
            <w:r w:rsidR="00EF4B90" w:rsidRPr="00EF4B90">
              <w:t>Log into the platform.</w:t>
            </w:r>
          </w:p>
          <w:p w14:paraId="332C2602" w14:textId="77777777" w:rsidR="00EF4B90" w:rsidRDefault="00812C8F" w:rsidP="00812C8F">
            <w:r w:rsidRPr="00812C8F">
              <w:rPr>
                <w:b/>
              </w:rPr>
              <w:t>2)</w:t>
            </w:r>
            <w:r>
              <w:t xml:space="preserve"> </w:t>
            </w:r>
            <w:r w:rsidR="00EF4B90" w:rsidRPr="00EF4B90">
              <w:t>Check if in Task Board Page</w:t>
            </w:r>
            <w:r w:rsidR="00C10540">
              <w:t>,</w:t>
            </w:r>
            <w:r w:rsidR="00EF4B90" w:rsidRPr="00EF4B90">
              <w:t xml:space="preserve"> the each tasks are included title, description and action options such as "View" and "Edit".</w:t>
            </w:r>
          </w:p>
          <w:p w14:paraId="24C80FEA" w14:textId="3E6F91B8" w:rsidR="00812C8F" w:rsidRPr="00812C8F" w:rsidRDefault="00812C8F" w:rsidP="00812C8F">
            <w:pPr>
              <w:rPr>
                <w:b/>
              </w:rPr>
            </w:pPr>
            <w:r w:rsidRPr="00812C8F">
              <w:rPr>
                <w:b/>
              </w:rPr>
              <w:t xml:space="preserve">Expected result: </w:t>
            </w:r>
            <w:r>
              <w:t>I</w:t>
            </w:r>
            <w:r w:rsidRPr="00EF4B90">
              <w:t>n Task Board Page</w:t>
            </w:r>
            <w:r>
              <w:t>,</w:t>
            </w:r>
            <w:r w:rsidRPr="00EF4B90">
              <w:t xml:space="preserve"> the each tasks are included title, description and action options such as "View" and "Edit".</w:t>
            </w:r>
          </w:p>
        </w:tc>
      </w:tr>
      <w:tr w:rsidR="00645F61" w14:paraId="4ADB5B3D" w14:textId="77777777" w:rsidTr="00DE4BCE">
        <w:tc>
          <w:tcPr>
            <w:tcW w:w="3120" w:type="dxa"/>
            <w:shd w:val="clear" w:color="auto" w:fill="auto"/>
          </w:tcPr>
          <w:p w14:paraId="39F4EC19" w14:textId="3E167734" w:rsidR="0043164A" w:rsidRDefault="0043164A" w:rsidP="00475D73">
            <w:r w:rsidRPr="00213E0B">
              <w:t>As a user, I want to have Task Board Page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06644F99" w14:textId="77777777" w:rsidR="00BB535F" w:rsidRDefault="00BB535F" w:rsidP="00BB535F">
            <w:r w:rsidRPr="006D18C3">
              <w:rPr>
                <w:b/>
              </w:rPr>
              <w:t>1)</w:t>
            </w:r>
            <w:r>
              <w:t xml:space="preserve"> </w:t>
            </w:r>
            <w:r w:rsidRPr="0043164A">
              <w:t>Log into the platform.</w:t>
            </w:r>
          </w:p>
          <w:p w14:paraId="514E4A77" w14:textId="7DB9F718" w:rsidR="00BB535F" w:rsidRDefault="00BB535F" w:rsidP="00BB535F">
            <w:r w:rsidRPr="006D18C3">
              <w:rPr>
                <w:b/>
              </w:rPr>
              <w:t>2)</w:t>
            </w:r>
            <w:r>
              <w:t xml:space="preserve"> </w:t>
            </w:r>
            <w:r w:rsidRPr="0043164A">
              <w:t>Check if Task Board Page can be accessed from "Task Board" option from the side menu.</w:t>
            </w:r>
          </w:p>
          <w:p w14:paraId="04123DD9" w14:textId="0C12FC77" w:rsidR="006D18C3" w:rsidRPr="006D18C3" w:rsidRDefault="00BB535F" w:rsidP="00BB535F">
            <w:pPr>
              <w:rPr>
                <w:b/>
              </w:rPr>
            </w:pPr>
            <w:r w:rsidRPr="006D18C3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Pr="0043164A">
              <w:t>Task Board Page can be accessed from "Task Board" option from the side menu.</w:t>
            </w:r>
          </w:p>
        </w:tc>
      </w:tr>
      <w:tr w:rsidR="00BB535F" w14:paraId="6D722C75" w14:textId="77777777" w:rsidTr="00DE4BCE">
        <w:tc>
          <w:tcPr>
            <w:tcW w:w="3120" w:type="dxa"/>
            <w:shd w:val="clear" w:color="auto" w:fill="auto"/>
          </w:tcPr>
          <w:p w14:paraId="2F21F30A" w14:textId="693391DC" w:rsidR="00BB535F" w:rsidRPr="00213E0B" w:rsidRDefault="00BB535F" w:rsidP="00475D73">
            <w:r w:rsidRPr="00213E0B">
              <w:t>As a user, I want to have Task Board Page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584BAF86" w14:textId="77777777" w:rsidR="00BB535F" w:rsidRDefault="00BB535F" w:rsidP="00BB535F">
            <w:r w:rsidRPr="006D18C3">
              <w:rPr>
                <w:b/>
              </w:rPr>
              <w:t>1)</w:t>
            </w:r>
            <w:r>
              <w:t xml:space="preserve"> </w:t>
            </w:r>
            <w:r w:rsidRPr="0043164A">
              <w:t>Log into the platform.</w:t>
            </w:r>
          </w:p>
          <w:p w14:paraId="6A999D51" w14:textId="69DE567F" w:rsidR="00BB535F" w:rsidRDefault="00BB535F" w:rsidP="00BB535F">
            <w:r w:rsidRPr="006D18C3">
              <w:rPr>
                <w:b/>
              </w:rPr>
              <w:t>2)</w:t>
            </w:r>
            <w:r>
              <w:t xml:space="preserve"> </w:t>
            </w:r>
            <w:r w:rsidRPr="0043164A">
              <w:t>Check if Task Board Page can be accessed from "Task Board" button from the quick access buttons.</w:t>
            </w:r>
          </w:p>
          <w:p w14:paraId="44759216" w14:textId="68BFF30E" w:rsidR="00BB535F" w:rsidRPr="006D18C3" w:rsidRDefault="00BB535F" w:rsidP="00BB535F">
            <w:pPr>
              <w:rPr>
                <w:b/>
              </w:rPr>
            </w:pPr>
            <w:r w:rsidRPr="006D18C3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Pr="0043164A">
              <w:t xml:space="preserve">Task </w:t>
            </w:r>
            <w:r>
              <w:t xml:space="preserve">Board Page can be accessed from </w:t>
            </w:r>
            <w:r w:rsidRPr="0043164A">
              <w:t>"Task Board" button from the quick access buttons.</w:t>
            </w:r>
          </w:p>
        </w:tc>
      </w:tr>
      <w:tr w:rsidR="00645F61" w14:paraId="70FE247D" w14:textId="77777777" w:rsidTr="00DE4BCE">
        <w:tc>
          <w:tcPr>
            <w:tcW w:w="3120" w:type="dxa"/>
            <w:shd w:val="clear" w:color="auto" w:fill="auto"/>
          </w:tcPr>
          <w:p w14:paraId="47B35221" w14:textId="4B38FAFC" w:rsidR="00645F61" w:rsidRDefault="00A541E8" w:rsidP="00A541E8">
            <w:pPr>
              <w:spacing w:beforeLines="60" w:before="144" w:afterLines="60" w:after="144"/>
            </w:pPr>
            <w:r w:rsidRPr="00213E0B">
              <w:t>As a user, I want to have Task Creation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1A45C10F" w14:textId="353FA44B" w:rsidR="00645F61" w:rsidRDefault="00F564C0" w:rsidP="00F564C0">
            <w:r w:rsidRPr="00F564C0">
              <w:rPr>
                <w:b/>
              </w:rPr>
              <w:t>1)</w:t>
            </w:r>
            <w:r>
              <w:t xml:space="preserve"> </w:t>
            </w:r>
            <w:r w:rsidR="0007050A" w:rsidRPr="0007050A">
              <w:t>Log into the platform.</w:t>
            </w:r>
          </w:p>
          <w:p w14:paraId="61D66CE4" w14:textId="44299DEF" w:rsidR="00712472" w:rsidRDefault="00F564C0" w:rsidP="00F564C0">
            <w:r w:rsidRPr="00F564C0">
              <w:rPr>
                <w:b/>
              </w:rPr>
              <w:t>2)</w:t>
            </w:r>
            <w:r>
              <w:t xml:space="preserve"> </w:t>
            </w:r>
            <w:r w:rsidR="00712472" w:rsidRPr="00712472">
              <w:t>Verify if Task Creation can be accessed from "Create" option from the side menu.</w:t>
            </w:r>
          </w:p>
          <w:p w14:paraId="45628E69" w14:textId="4448A4E7" w:rsidR="00F564C0" w:rsidRPr="00F564C0" w:rsidRDefault="00F564C0" w:rsidP="00A85828">
            <w:pPr>
              <w:rPr>
                <w:b/>
              </w:rPr>
            </w:pPr>
            <w:r w:rsidRPr="00F564C0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Pr="00712472">
              <w:t>Task Creation can be accessed from "Create" option from the side menu.</w:t>
            </w:r>
          </w:p>
        </w:tc>
      </w:tr>
      <w:tr w:rsidR="00A85828" w14:paraId="0E6566E4" w14:textId="77777777" w:rsidTr="00DE4BCE">
        <w:tc>
          <w:tcPr>
            <w:tcW w:w="3120" w:type="dxa"/>
            <w:shd w:val="clear" w:color="auto" w:fill="auto"/>
          </w:tcPr>
          <w:p w14:paraId="60B04A40" w14:textId="7B4D908F" w:rsidR="00A85828" w:rsidRPr="00213E0B" w:rsidRDefault="00A85828" w:rsidP="00A541E8">
            <w:pPr>
              <w:spacing w:beforeLines="60" w:before="144" w:afterLines="60" w:after="144"/>
            </w:pPr>
            <w:r w:rsidRPr="00213E0B">
              <w:t>As a user, I want to have Task Creation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4739F2A8" w14:textId="77777777" w:rsidR="00A85828" w:rsidRDefault="00A85828" w:rsidP="00A85828">
            <w:r w:rsidRPr="00F564C0">
              <w:rPr>
                <w:b/>
              </w:rPr>
              <w:t>1)</w:t>
            </w:r>
            <w:r>
              <w:t xml:space="preserve"> </w:t>
            </w:r>
            <w:r w:rsidRPr="0007050A">
              <w:t>Log into the platform.</w:t>
            </w:r>
          </w:p>
          <w:p w14:paraId="151EF718" w14:textId="40060C28" w:rsidR="00A85828" w:rsidRDefault="00A85828" w:rsidP="00A85828">
            <w:r w:rsidRPr="00F564C0">
              <w:rPr>
                <w:b/>
              </w:rPr>
              <w:t>2)</w:t>
            </w:r>
            <w:r>
              <w:t xml:space="preserve"> </w:t>
            </w:r>
            <w:r w:rsidRPr="00712472">
              <w:t>Verify if Task Creation can be accessed from "New Task" button from the quick access buttons.</w:t>
            </w:r>
          </w:p>
          <w:p w14:paraId="661D557C" w14:textId="48936C88" w:rsidR="00A85828" w:rsidRPr="00F564C0" w:rsidRDefault="00A85828" w:rsidP="00A85828">
            <w:pPr>
              <w:rPr>
                <w:b/>
              </w:rPr>
            </w:pPr>
            <w:r w:rsidRPr="00F564C0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Pr="00712472">
              <w:t>Task Creation can be accessed from "New Task" button from the quick access buttons.</w:t>
            </w:r>
          </w:p>
        </w:tc>
      </w:tr>
      <w:tr w:rsidR="00645F61" w14:paraId="31A34239" w14:textId="77777777" w:rsidTr="00DE4BCE">
        <w:tc>
          <w:tcPr>
            <w:tcW w:w="3120" w:type="dxa"/>
            <w:shd w:val="clear" w:color="auto" w:fill="auto"/>
          </w:tcPr>
          <w:p w14:paraId="49CFB72D" w14:textId="6712086E" w:rsidR="00712472" w:rsidRDefault="00712472" w:rsidP="00475D73">
            <w:r w:rsidRPr="00213E0B">
              <w:t>As a user, I want to have Task Creation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1E6E2158" w14:textId="1D2EAFA8" w:rsidR="00645F61" w:rsidRDefault="00F564C0" w:rsidP="00F564C0">
            <w:r w:rsidRPr="00F564C0">
              <w:rPr>
                <w:b/>
              </w:rPr>
              <w:t>1)</w:t>
            </w:r>
            <w:r>
              <w:t xml:space="preserve"> </w:t>
            </w:r>
            <w:r w:rsidR="00C10540" w:rsidRPr="00C10540">
              <w:t>Log into the platform.</w:t>
            </w:r>
          </w:p>
          <w:p w14:paraId="147B4E80" w14:textId="77777777" w:rsidR="00C10540" w:rsidRDefault="00F564C0" w:rsidP="00F564C0">
            <w:r w:rsidRPr="00F564C0">
              <w:rPr>
                <w:b/>
              </w:rPr>
              <w:t>2)</w:t>
            </w:r>
            <w:r>
              <w:t xml:space="preserve"> </w:t>
            </w:r>
            <w:r w:rsidR="00C10540" w:rsidRPr="00C10540">
              <w:t>Verify if in Task Creation, task creation form requires the following information: Title, Description and Board.</w:t>
            </w:r>
          </w:p>
          <w:p w14:paraId="40B317C2" w14:textId="3F92DED3" w:rsidR="00F564C0" w:rsidRPr="00F564C0" w:rsidRDefault="00F564C0" w:rsidP="00F564C0">
            <w:pPr>
              <w:rPr>
                <w:b/>
              </w:rPr>
            </w:pPr>
            <w:r w:rsidRPr="00F564C0">
              <w:rPr>
                <w:b/>
              </w:rPr>
              <w:lastRenderedPageBreak/>
              <w:t>Expected result:</w:t>
            </w:r>
            <w:r>
              <w:rPr>
                <w:b/>
              </w:rPr>
              <w:t xml:space="preserve"> </w:t>
            </w:r>
            <w:r>
              <w:t>I</w:t>
            </w:r>
            <w:r w:rsidRPr="00C10540">
              <w:t>n Task Creation, task creation form requires the following information: Title, Description and Board.</w:t>
            </w:r>
          </w:p>
        </w:tc>
      </w:tr>
      <w:tr w:rsidR="00645F61" w14:paraId="7A24FFFC" w14:textId="77777777" w:rsidTr="00DE4BCE">
        <w:tc>
          <w:tcPr>
            <w:tcW w:w="3120" w:type="dxa"/>
            <w:shd w:val="clear" w:color="auto" w:fill="auto"/>
          </w:tcPr>
          <w:p w14:paraId="10EC2A34" w14:textId="3D439690" w:rsidR="00C10540" w:rsidRPr="00C10540" w:rsidRDefault="00C10540" w:rsidP="00475D73">
            <w:r w:rsidRPr="00213E0B">
              <w:lastRenderedPageBreak/>
              <w:t>As a user, I want to have Task Creation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62483DC4" w14:textId="517E90D5" w:rsidR="00645F61" w:rsidRDefault="00F564C0" w:rsidP="00F564C0">
            <w:r w:rsidRPr="00F564C0">
              <w:rPr>
                <w:b/>
              </w:rPr>
              <w:t>1)</w:t>
            </w:r>
            <w:r>
              <w:t xml:space="preserve"> </w:t>
            </w:r>
            <w:r w:rsidR="00C10540" w:rsidRPr="00C10540">
              <w:t>Log into the platform.</w:t>
            </w:r>
          </w:p>
          <w:p w14:paraId="27737FBF" w14:textId="77777777" w:rsidR="002C462D" w:rsidRPr="00F564C0" w:rsidRDefault="00F564C0" w:rsidP="00F564C0">
            <w:pPr>
              <w:rPr>
                <w:b/>
              </w:rPr>
            </w:pPr>
            <w:r w:rsidRPr="00F564C0">
              <w:rPr>
                <w:b/>
              </w:rPr>
              <w:t>2)</w:t>
            </w:r>
            <w:r>
              <w:t xml:space="preserve"> </w:t>
            </w:r>
            <w:r w:rsidR="002F27ED" w:rsidRPr="002F27ED">
              <w:t>Verify if in Task Creation, task creation should not be possible without a title.</w:t>
            </w:r>
          </w:p>
          <w:p w14:paraId="4F1BD772" w14:textId="7C165D2A" w:rsidR="00F564C0" w:rsidRDefault="00F564C0" w:rsidP="00F564C0">
            <w:r w:rsidRPr="00F564C0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>
              <w:t>I</w:t>
            </w:r>
            <w:r w:rsidRPr="002F27ED">
              <w:t>n Task Creation, task creation should not be possible without a title.</w:t>
            </w:r>
          </w:p>
        </w:tc>
      </w:tr>
      <w:tr w:rsidR="00DE4BCE" w14:paraId="3D959146" w14:textId="77777777" w:rsidTr="00B508D9">
        <w:tc>
          <w:tcPr>
            <w:tcW w:w="3120" w:type="dxa"/>
            <w:shd w:val="clear" w:color="auto" w:fill="auto"/>
          </w:tcPr>
          <w:p w14:paraId="7FA529E5" w14:textId="67341352" w:rsidR="00DE4BCE" w:rsidRPr="00213E0B" w:rsidRDefault="00DE4BCE" w:rsidP="0016719D">
            <w:r w:rsidRPr="00213E0B">
              <w:t>As a user, I want to have Task</w:t>
            </w:r>
            <w:r w:rsidR="0016719D">
              <w:t xml:space="preserve"> </w:t>
            </w:r>
            <w:r w:rsidRPr="00213E0B">
              <w:t>Creation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43059532" w14:textId="77777777" w:rsidR="00851725" w:rsidRDefault="00851725" w:rsidP="00851725">
            <w:r w:rsidRPr="00F564C0">
              <w:rPr>
                <w:b/>
              </w:rPr>
              <w:t>1)</w:t>
            </w:r>
            <w:r>
              <w:t xml:space="preserve"> </w:t>
            </w:r>
            <w:r w:rsidRPr="00C10540">
              <w:t>Log into the platform.</w:t>
            </w:r>
          </w:p>
          <w:p w14:paraId="48397256" w14:textId="33D63E67" w:rsidR="00851725" w:rsidRPr="00F564C0" w:rsidRDefault="00851725" w:rsidP="00851725">
            <w:pPr>
              <w:rPr>
                <w:b/>
              </w:rPr>
            </w:pPr>
            <w:r w:rsidRPr="00F564C0">
              <w:rPr>
                <w:b/>
              </w:rPr>
              <w:t>2)</w:t>
            </w:r>
            <w:r>
              <w:t xml:space="preserve"> </w:t>
            </w:r>
            <w:r w:rsidR="00B1304C" w:rsidRPr="00B1304C">
              <w:t>Verify if when creating a task, users must click the "Create" button to create the task.</w:t>
            </w:r>
          </w:p>
          <w:p w14:paraId="7E45247B" w14:textId="2493891A" w:rsidR="00DE4BCE" w:rsidRPr="00F564C0" w:rsidRDefault="00851725" w:rsidP="00851725">
            <w:pPr>
              <w:rPr>
                <w:b/>
              </w:rPr>
            </w:pPr>
            <w:r w:rsidRPr="00F564C0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="00B1304C">
              <w:t>W</w:t>
            </w:r>
            <w:r w:rsidR="00B1304C" w:rsidRPr="00B1304C">
              <w:t>hen creating a task, users must clic</w:t>
            </w:r>
            <w:r w:rsidR="00B1304C">
              <w:t xml:space="preserve">k the "Create" button to create </w:t>
            </w:r>
            <w:r w:rsidR="00B1304C" w:rsidRPr="00B1304C">
              <w:t>the task.</w:t>
            </w:r>
          </w:p>
        </w:tc>
      </w:tr>
      <w:tr w:rsidR="002C462D" w14:paraId="70AB1FD5" w14:textId="77777777" w:rsidTr="00201332">
        <w:tc>
          <w:tcPr>
            <w:tcW w:w="3120" w:type="dxa"/>
            <w:shd w:val="clear" w:color="auto" w:fill="auto"/>
          </w:tcPr>
          <w:p w14:paraId="6170FCFC" w14:textId="3E0B681E" w:rsidR="002C462D" w:rsidRPr="00213E0B" w:rsidRDefault="00001858" w:rsidP="00001858">
            <w:pPr>
              <w:spacing w:beforeLines="60" w:before="144" w:afterLines="60" w:after="144"/>
            </w:pPr>
            <w:r w:rsidRPr="00213E0B">
              <w:t>As a user, I want to have Task Viewing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2163CE55" w14:textId="06BBA6CD" w:rsidR="002C462D" w:rsidRDefault="00F564C0" w:rsidP="00F564C0">
            <w:r w:rsidRPr="00F564C0">
              <w:rPr>
                <w:b/>
              </w:rPr>
              <w:t>1)</w:t>
            </w:r>
            <w:r>
              <w:t xml:space="preserve"> </w:t>
            </w:r>
            <w:r w:rsidR="00001858" w:rsidRPr="00001858">
              <w:t>Log into the platform.</w:t>
            </w:r>
          </w:p>
          <w:p w14:paraId="52A9E19E" w14:textId="5897B9D5" w:rsidR="00001858" w:rsidRDefault="00F564C0" w:rsidP="00F564C0">
            <w:r w:rsidRPr="00F564C0">
              <w:rPr>
                <w:b/>
              </w:rPr>
              <w:t>2)</w:t>
            </w:r>
            <w:r>
              <w:t xml:space="preserve"> </w:t>
            </w:r>
            <w:r w:rsidR="00F85B98" w:rsidRPr="00F85B98">
              <w:t>Check if when clicking the "View" button in action option in each task, users can view</w:t>
            </w:r>
            <w:r>
              <w:t xml:space="preserve"> the</w:t>
            </w:r>
            <w:r w:rsidR="00F85B98" w:rsidRPr="00F85B98">
              <w:t xml:space="preserve"> complete details of a task.</w:t>
            </w:r>
          </w:p>
          <w:p w14:paraId="46A630CE" w14:textId="5EFCCB4C" w:rsidR="00F564C0" w:rsidRPr="00F564C0" w:rsidRDefault="00F564C0" w:rsidP="00F564C0">
            <w:pPr>
              <w:rPr>
                <w:b/>
              </w:rPr>
            </w:pPr>
            <w:r w:rsidRPr="00F564C0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>
              <w:t>W</w:t>
            </w:r>
            <w:r w:rsidRPr="00F85B98">
              <w:t>hen clicking the "View" button in action option in each task, users can view</w:t>
            </w:r>
            <w:r>
              <w:t xml:space="preserve"> the</w:t>
            </w:r>
            <w:r w:rsidRPr="00F85B98">
              <w:t xml:space="preserve"> complete details of a task.</w:t>
            </w:r>
          </w:p>
        </w:tc>
      </w:tr>
      <w:tr w:rsidR="002C462D" w14:paraId="3BCB4B4C" w14:textId="77777777" w:rsidTr="00936C92">
        <w:tc>
          <w:tcPr>
            <w:tcW w:w="3120" w:type="dxa"/>
            <w:shd w:val="clear" w:color="auto" w:fill="auto"/>
          </w:tcPr>
          <w:p w14:paraId="4E4EB49C" w14:textId="11D1CC0D" w:rsidR="002C462D" w:rsidRPr="00213E0B" w:rsidRDefault="00D20B4B" w:rsidP="00475D73">
            <w:r w:rsidRPr="00213E0B">
              <w:t>As a user, I want to have Task Editing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5A3BDA45" w14:textId="131C9A01" w:rsidR="002C462D" w:rsidRDefault="00D20B4B" w:rsidP="00D20B4B">
            <w:r w:rsidRPr="00D20B4B">
              <w:rPr>
                <w:b/>
              </w:rPr>
              <w:t>1)</w:t>
            </w:r>
            <w:r>
              <w:t xml:space="preserve"> </w:t>
            </w:r>
            <w:r w:rsidRPr="00D20B4B">
              <w:t>Log into the platform.</w:t>
            </w:r>
          </w:p>
          <w:p w14:paraId="69B9B725" w14:textId="77777777" w:rsidR="00D20B4B" w:rsidRDefault="00D20B4B" w:rsidP="00D20B4B">
            <w:r w:rsidRPr="00D20B4B">
              <w:rPr>
                <w:b/>
              </w:rPr>
              <w:t>2)</w:t>
            </w:r>
            <w:r>
              <w:t xml:space="preserve"> </w:t>
            </w:r>
            <w:r w:rsidRPr="00D20B4B">
              <w:t>Check if when clicking the "Edit" button in action option in each task, users can edit the title, description, or move the task to a different board.</w:t>
            </w:r>
          </w:p>
          <w:p w14:paraId="3C73A69B" w14:textId="47CC8B66" w:rsidR="00D20B4B" w:rsidRPr="00D20B4B" w:rsidRDefault="00D20B4B" w:rsidP="00D20B4B">
            <w:pPr>
              <w:rPr>
                <w:b/>
              </w:rPr>
            </w:pPr>
            <w:r w:rsidRPr="00D20B4B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>
              <w:t>W</w:t>
            </w:r>
            <w:r w:rsidRPr="00D20B4B">
              <w:t>hen clicking the "Edit" button in action option in each task, users can edit the title, description, or move the task to a different board.</w:t>
            </w:r>
          </w:p>
        </w:tc>
      </w:tr>
      <w:tr w:rsidR="002C462D" w14:paraId="557F1E9A" w14:textId="77777777" w:rsidTr="00DE4BCE">
        <w:tc>
          <w:tcPr>
            <w:tcW w:w="3120" w:type="dxa"/>
            <w:shd w:val="clear" w:color="auto" w:fill="auto"/>
          </w:tcPr>
          <w:p w14:paraId="2C208453" w14:textId="6476BC31" w:rsidR="002C462D" w:rsidRPr="00213E0B" w:rsidRDefault="00D20B4B" w:rsidP="00475D73">
            <w:r w:rsidRPr="00213E0B">
              <w:t>As a user, I want to have Task Editing</w:t>
            </w:r>
            <w:r>
              <w:t>.</w:t>
            </w:r>
          </w:p>
        </w:tc>
        <w:tc>
          <w:tcPr>
            <w:tcW w:w="8079" w:type="dxa"/>
            <w:shd w:val="clear" w:color="auto" w:fill="auto"/>
          </w:tcPr>
          <w:p w14:paraId="31ADBF72" w14:textId="77777777" w:rsidR="00D20B4B" w:rsidRDefault="00D20B4B" w:rsidP="00D20B4B">
            <w:r w:rsidRPr="00D20B4B">
              <w:rPr>
                <w:b/>
              </w:rPr>
              <w:t>1)</w:t>
            </w:r>
            <w:r>
              <w:t xml:space="preserve"> </w:t>
            </w:r>
            <w:r w:rsidRPr="00D20B4B">
              <w:t>Log into the platform.</w:t>
            </w:r>
          </w:p>
          <w:p w14:paraId="73A425AE" w14:textId="672655B6" w:rsidR="002C462D" w:rsidRPr="00CC5266" w:rsidRDefault="00D20B4B" w:rsidP="002C462D">
            <w:pPr>
              <w:rPr>
                <w:b/>
                <w:lang w:val="bg-BG"/>
              </w:rPr>
            </w:pPr>
            <w:r w:rsidRPr="00D20B4B">
              <w:rPr>
                <w:b/>
              </w:rPr>
              <w:t>2)</w:t>
            </w:r>
            <w:r w:rsidR="00CC5266">
              <w:rPr>
                <w:b/>
                <w:lang w:val="bg-BG"/>
              </w:rPr>
              <w:t xml:space="preserve"> </w:t>
            </w:r>
            <w:r w:rsidR="00CC5266" w:rsidRPr="00CC5266">
              <w:rPr>
                <w:lang w:val="bg-BG"/>
              </w:rPr>
              <w:t>Verify if when editing a task, users must click the "Edit" button to save the changes.</w:t>
            </w:r>
          </w:p>
          <w:p w14:paraId="76813299" w14:textId="73486C0E" w:rsidR="00D20B4B" w:rsidRPr="00D20B4B" w:rsidRDefault="00D20B4B" w:rsidP="002C462D">
            <w:r>
              <w:rPr>
                <w:b/>
              </w:rPr>
              <w:t xml:space="preserve">Expected result: </w:t>
            </w:r>
            <w:r w:rsidR="00CC5266">
              <w:t>W</w:t>
            </w:r>
            <w:r w:rsidR="00CC5266" w:rsidRPr="00CC5266">
              <w:rPr>
                <w:lang w:val="bg-BG"/>
              </w:rPr>
              <w:t>hen editing a task, users must click the "Edit" button to save the changes.</w:t>
            </w:r>
          </w:p>
        </w:tc>
      </w:tr>
      <w:tr w:rsidR="002C462D" w14:paraId="4AFFFA8D" w14:textId="77777777" w:rsidTr="00DE4BCE">
        <w:tc>
          <w:tcPr>
            <w:tcW w:w="3120" w:type="dxa"/>
            <w:shd w:val="clear" w:color="auto" w:fill="auto"/>
          </w:tcPr>
          <w:p w14:paraId="34979BCD" w14:textId="5EF0F304" w:rsidR="002C462D" w:rsidRPr="00213E0B" w:rsidRDefault="005D5777" w:rsidP="005D5777">
            <w:pPr>
              <w:spacing w:beforeLines="60" w:before="144" w:afterLines="60" w:after="144"/>
            </w:pPr>
            <w:r w:rsidRPr="00213E0B">
              <w:t>As a user, I want to have Task Searching.</w:t>
            </w:r>
          </w:p>
        </w:tc>
        <w:tc>
          <w:tcPr>
            <w:tcW w:w="8079" w:type="dxa"/>
            <w:shd w:val="clear" w:color="auto" w:fill="auto"/>
          </w:tcPr>
          <w:p w14:paraId="3212CB23" w14:textId="77777777" w:rsidR="002C462D" w:rsidRDefault="005D5777" w:rsidP="002C462D">
            <w:r w:rsidRPr="005D5777">
              <w:rPr>
                <w:b/>
              </w:rPr>
              <w:t>1)</w:t>
            </w:r>
            <w:r>
              <w:t xml:space="preserve"> </w:t>
            </w:r>
            <w:r w:rsidRPr="005D5777">
              <w:t>Log into the platform.</w:t>
            </w:r>
          </w:p>
          <w:p w14:paraId="6753FFEC" w14:textId="7E5FF83D" w:rsidR="005D5777" w:rsidRDefault="005D5777" w:rsidP="002C462D">
            <w:r w:rsidRPr="007E2F20">
              <w:rPr>
                <w:b/>
              </w:rPr>
              <w:t>2)</w:t>
            </w:r>
            <w:r>
              <w:t xml:space="preserve"> </w:t>
            </w:r>
            <w:r w:rsidR="007E2F20" w:rsidRPr="007E2F20">
              <w:t>Check if Task Searching can be accessed from "Search" option from the side menu.</w:t>
            </w:r>
          </w:p>
          <w:p w14:paraId="3740C630" w14:textId="1833173C" w:rsidR="007E2F20" w:rsidRPr="007E2F20" w:rsidRDefault="007E2F20" w:rsidP="00FE1B76">
            <w:pPr>
              <w:rPr>
                <w:b/>
              </w:rPr>
            </w:pPr>
            <w:r w:rsidRPr="007E2F20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Pr="007E2F20">
              <w:t>Task Searching can be accessed from "Search" option from the side menu.</w:t>
            </w:r>
          </w:p>
        </w:tc>
      </w:tr>
      <w:tr w:rsidR="00FE1B76" w14:paraId="2E034C48" w14:textId="77777777" w:rsidTr="00DE4BCE">
        <w:tc>
          <w:tcPr>
            <w:tcW w:w="3120" w:type="dxa"/>
            <w:shd w:val="clear" w:color="auto" w:fill="auto"/>
          </w:tcPr>
          <w:p w14:paraId="02003E95" w14:textId="50325465" w:rsidR="00FE1B76" w:rsidRPr="00213E0B" w:rsidRDefault="00FE1B76" w:rsidP="005D5777">
            <w:pPr>
              <w:spacing w:beforeLines="60" w:before="144" w:afterLines="60" w:after="144"/>
            </w:pPr>
            <w:r w:rsidRPr="00213E0B">
              <w:t>As a user, I want to have Task Searching.</w:t>
            </w:r>
          </w:p>
        </w:tc>
        <w:tc>
          <w:tcPr>
            <w:tcW w:w="8079" w:type="dxa"/>
            <w:shd w:val="clear" w:color="auto" w:fill="auto"/>
          </w:tcPr>
          <w:p w14:paraId="2340FBEA" w14:textId="77777777" w:rsidR="00FE1B76" w:rsidRDefault="00FE1B76" w:rsidP="00FE1B76">
            <w:r w:rsidRPr="005D5777">
              <w:rPr>
                <w:b/>
              </w:rPr>
              <w:t>1)</w:t>
            </w:r>
            <w:r>
              <w:t xml:space="preserve"> </w:t>
            </w:r>
            <w:r w:rsidRPr="005D5777">
              <w:t>Log into the platform.</w:t>
            </w:r>
          </w:p>
          <w:p w14:paraId="0F0D16A1" w14:textId="00303061" w:rsidR="00FE1B76" w:rsidRDefault="00FE1B76" w:rsidP="00FE1B76">
            <w:r w:rsidRPr="007E2F20">
              <w:rPr>
                <w:b/>
              </w:rPr>
              <w:t>2)</w:t>
            </w:r>
            <w:r>
              <w:t xml:space="preserve"> </w:t>
            </w:r>
            <w:r w:rsidRPr="007E2F20">
              <w:t xml:space="preserve">Check if Task </w:t>
            </w:r>
            <w:r>
              <w:t xml:space="preserve">Searching can be accessed from </w:t>
            </w:r>
            <w:r w:rsidRPr="007E2F20">
              <w:t>"Search Tasks" button from the quick access buttons.</w:t>
            </w:r>
          </w:p>
          <w:p w14:paraId="5E6D9BEA" w14:textId="77EA6C28" w:rsidR="00FE1B76" w:rsidRPr="005D5777" w:rsidRDefault="00FE1B76" w:rsidP="00FE1B76">
            <w:pPr>
              <w:rPr>
                <w:b/>
              </w:rPr>
            </w:pPr>
            <w:r w:rsidRPr="007E2F20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Pr="007E2F20">
              <w:t>Task Searching can be accessed from "Search Tasks" button from the quick access buttons.</w:t>
            </w:r>
          </w:p>
        </w:tc>
      </w:tr>
      <w:tr w:rsidR="002C462D" w14:paraId="14358A45" w14:textId="77777777" w:rsidTr="00DE4BCE">
        <w:tc>
          <w:tcPr>
            <w:tcW w:w="3120" w:type="dxa"/>
            <w:shd w:val="clear" w:color="auto" w:fill="auto"/>
          </w:tcPr>
          <w:p w14:paraId="46B3D718" w14:textId="6AD5B811" w:rsidR="002C462D" w:rsidRPr="00213E0B" w:rsidRDefault="007E2F20" w:rsidP="00475D73">
            <w:r w:rsidRPr="00213E0B">
              <w:t>As a user, I want to have Task Searching.</w:t>
            </w:r>
          </w:p>
        </w:tc>
        <w:tc>
          <w:tcPr>
            <w:tcW w:w="8079" w:type="dxa"/>
            <w:shd w:val="clear" w:color="auto" w:fill="auto"/>
          </w:tcPr>
          <w:p w14:paraId="42389C18" w14:textId="46E94C5F" w:rsidR="002C462D" w:rsidRDefault="007E2F20" w:rsidP="002C462D">
            <w:r w:rsidRPr="007E2F20">
              <w:rPr>
                <w:b/>
              </w:rPr>
              <w:t>1)</w:t>
            </w:r>
            <w:r>
              <w:t xml:space="preserve"> </w:t>
            </w:r>
            <w:r w:rsidRPr="007E2F20">
              <w:t>Log into the platform.</w:t>
            </w:r>
          </w:p>
          <w:p w14:paraId="0EF8DF63" w14:textId="77777777" w:rsidR="007E2F20" w:rsidRDefault="007E2F20" w:rsidP="002C462D">
            <w:r w:rsidRPr="007E2F20">
              <w:rPr>
                <w:b/>
              </w:rPr>
              <w:t>2)</w:t>
            </w:r>
            <w:r>
              <w:t xml:space="preserve"> </w:t>
            </w:r>
            <w:r w:rsidRPr="007E2F20">
              <w:t>Check if when users provide a keyword in Task Searching, the application will display all task whose title or description matches the keyword.</w:t>
            </w:r>
          </w:p>
          <w:p w14:paraId="7C4F95DF" w14:textId="1E51B348" w:rsidR="007E2F20" w:rsidRPr="007E2F20" w:rsidRDefault="007E2F20" w:rsidP="002C462D">
            <w:r w:rsidRPr="007E2F20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>
              <w:t>W</w:t>
            </w:r>
            <w:r w:rsidRPr="007E2F20">
              <w:t>hen users provide a keyword in Task Searching, the application will display all task whose title or description matches the keyword.</w:t>
            </w:r>
          </w:p>
        </w:tc>
      </w:tr>
      <w:tr w:rsidR="002C462D" w14:paraId="3C85B9E3" w14:textId="77777777" w:rsidTr="00DE4BCE">
        <w:tc>
          <w:tcPr>
            <w:tcW w:w="3120" w:type="dxa"/>
            <w:shd w:val="clear" w:color="auto" w:fill="auto"/>
          </w:tcPr>
          <w:p w14:paraId="795165BA" w14:textId="1A10F7C6" w:rsidR="002C462D" w:rsidRPr="00213E0B" w:rsidRDefault="007E2F20" w:rsidP="00475D73">
            <w:r w:rsidRPr="007E2F20">
              <w:t>As a user, I want to have Search Results.</w:t>
            </w:r>
          </w:p>
        </w:tc>
        <w:tc>
          <w:tcPr>
            <w:tcW w:w="8079" w:type="dxa"/>
            <w:shd w:val="clear" w:color="auto" w:fill="auto"/>
          </w:tcPr>
          <w:p w14:paraId="574A6F0B" w14:textId="6765FA2A" w:rsidR="0007029D" w:rsidRDefault="0007029D" w:rsidP="0007029D">
            <w:r w:rsidRPr="0007029D">
              <w:rPr>
                <w:b/>
              </w:rPr>
              <w:t>1)</w:t>
            </w:r>
            <w:r>
              <w:t xml:space="preserve"> </w:t>
            </w:r>
            <w:r w:rsidRPr="0007029D">
              <w:t>Log into the platform.</w:t>
            </w:r>
          </w:p>
          <w:p w14:paraId="3372C873" w14:textId="0E05778C" w:rsidR="0007029D" w:rsidRDefault="0007029D" w:rsidP="0007029D">
            <w:r w:rsidRPr="0007029D">
              <w:rPr>
                <w:b/>
              </w:rPr>
              <w:lastRenderedPageBreak/>
              <w:t>2)</w:t>
            </w:r>
            <w:r>
              <w:t xml:space="preserve"> </w:t>
            </w:r>
            <w:r w:rsidRPr="0007029D">
              <w:t>Check if users have the option to initiate a new search by entering a different keyword in the search field and clicking on the "Search" button again in Search Results.</w:t>
            </w:r>
          </w:p>
          <w:p w14:paraId="42B889A8" w14:textId="09975A11" w:rsidR="0007029D" w:rsidRPr="0007029D" w:rsidRDefault="0007029D" w:rsidP="0007029D">
            <w:pPr>
              <w:rPr>
                <w:b/>
              </w:rPr>
            </w:pPr>
            <w:r w:rsidRPr="0007029D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>
              <w:t>U</w:t>
            </w:r>
            <w:r w:rsidRPr="0007029D">
              <w:t>sers have the option to initiate a new search by entering a different keyword in the search field and clicking on the "Search" button again in Search Results.</w:t>
            </w:r>
          </w:p>
        </w:tc>
      </w:tr>
      <w:tr w:rsidR="002C462D" w14:paraId="5252B422" w14:textId="77777777" w:rsidTr="00DE4BCE">
        <w:tc>
          <w:tcPr>
            <w:tcW w:w="3120" w:type="dxa"/>
            <w:shd w:val="clear" w:color="auto" w:fill="auto"/>
          </w:tcPr>
          <w:p w14:paraId="28599E65" w14:textId="2CA5AE0A" w:rsidR="002C462D" w:rsidRPr="00213E0B" w:rsidRDefault="0007029D" w:rsidP="00475D73">
            <w:r w:rsidRPr="007E2F20">
              <w:lastRenderedPageBreak/>
              <w:t>As a user, I want to have Search Results.</w:t>
            </w:r>
          </w:p>
        </w:tc>
        <w:tc>
          <w:tcPr>
            <w:tcW w:w="8079" w:type="dxa"/>
            <w:shd w:val="clear" w:color="auto" w:fill="auto"/>
          </w:tcPr>
          <w:p w14:paraId="0D4F94B5" w14:textId="77777777" w:rsidR="00C645C7" w:rsidRDefault="00C645C7" w:rsidP="00C645C7">
            <w:r w:rsidRPr="00C645C7">
              <w:rPr>
                <w:b/>
              </w:rPr>
              <w:t>1)</w:t>
            </w:r>
            <w:r w:rsidRPr="0007029D">
              <w:t xml:space="preserve"> Log into the platform.</w:t>
            </w:r>
          </w:p>
          <w:p w14:paraId="41089582" w14:textId="77777777" w:rsidR="00C645C7" w:rsidRDefault="00C645C7" w:rsidP="00C645C7">
            <w:r w:rsidRPr="00C645C7">
              <w:rPr>
                <w:b/>
              </w:rPr>
              <w:t>2)</w:t>
            </w:r>
            <w:r>
              <w:t xml:space="preserve"> </w:t>
            </w:r>
            <w:r w:rsidRPr="00C645C7">
              <w:t>Check if in Search Results, users will be able to view the total number of tasks found, which is indicated by a counter based on the search criteria.</w:t>
            </w:r>
          </w:p>
          <w:p w14:paraId="111E4BE8" w14:textId="015C6716" w:rsidR="00C645C7" w:rsidRPr="00C645C7" w:rsidRDefault="00C645C7" w:rsidP="00C645C7">
            <w:pPr>
              <w:rPr>
                <w:b/>
              </w:rPr>
            </w:pPr>
            <w:r w:rsidRPr="00C645C7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>
              <w:t>I</w:t>
            </w:r>
            <w:r w:rsidRPr="00C645C7">
              <w:t>n Search Results, users will be able to view the total number of tasks found, which is indicated by a counter based on the search criteria.</w:t>
            </w:r>
          </w:p>
        </w:tc>
      </w:tr>
      <w:tr w:rsidR="002C462D" w14:paraId="29A0698B" w14:textId="77777777" w:rsidTr="00DE4BCE">
        <w:tc>
          <w:tcPr>
            <w:tcW w:w="3120" w:type="dxa"/>
            <w:shd w:val="clear" w:color="auto" w:fill="auto"/>
          </w:tcPr>
          <w:p w14:paraId="4F7C0AD9" w14:textId="729F35EA" w:rsidR="002C462D" w:rsidRPr="00213E0B" w:rsidRDefault="00C645C7" w:rsidP="00475D73">
            <w:r w:rsidRPr="007E2F20">
              <w:t>As a user, I want to have Search Results.</w:t>
            </w:r>
          </w:p>
        </w:tc>
        <w:tc>
          <w:tcPr>
            <w:tcW w:w="8079" w:type="dxa"/>
            <w:shd w:val="clear" w:color="auto" w:fill="auto"/>
          </w:tcPr>
          <w:p w14:paraId="59407393" w14:textId="77777777" w:rsidR="00C645C7" w:rsidRDefault="00C645C7" w:rsidP="00C645C7">
            <w:r w:rsidRPr="00C645C7">
              <w:rPr>
                <w:b/>
              </w:rPr>
              <w:t>1)</w:t>
            </w:r>
            <w:r w:rsidRPr="0007029D">
              <w:t xml:space="preserve"> Log into the platform.</w:t>
            </w:r>
          </w:p>
          <w:p w14:paraId="189EB74E" w14:textId="63226708" w:rsidR="00C645C7" w:rsidRDefault="00C645C7" w:rsidP="00C645C7">
            <w:r w:rsidRPr="00C645C7">
              <w:rPr>
                <w:b/>
              </w:rPr>
              <w:t>2)</w:t>
            </w:r>
            <w:r>
              <w:t xml:space="preserve"> </w:t>
            </w:r>
            <w:r w:rsidR="00E5108B">
              <w:t xml:space="preserve">Verify </w:t>
            </w:r>
            <w:r w:rsidRPr="00C645C7">
              <w:t xml:space="preserve">if in Search Results, </w:t>
            </w:r>
            <w:r w:rsidR="00E5108B">
              <w:t>each</w:t>
            </w:r>
            <w:r w:rsidRPr="00C645C7">
              <w:t xml:space="preserve"> search result will provide the task title, board name, and a brief description of the task, if available.</w:t>
            </w:r>
          </w:p>
          <w:p w14:paraId="64B90923" w14:textId="4D4B2165" w:rsidR="002C462D" w:rsidRPr="00C10540" w:rsidRDefault="00C645C7" w:rsidP="00C645C7">
            <w:r w:rsidRPr="00C645C7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="00E5108B">
              <w:t>I</w:t>
            </w:r>
            <w:r w:rsidR="00E5108B" w:rsidRPr="00C645C7">
              <w:t xml:space="preserve">n Search Results, </w:t>
            </w:r>
            <w:r w:rsidR="00E5108B">
              <w:t>each</w:t>
            </w:r>
            <w:r w:rsidR="00E5108B" w:rsidRPr="00C645C7">
              <w:t xml:space="preserve"> search result will provide the task title, board name, and a brief description of the task, if available.</w:t>
            </w:r>
          </w:p>
        </w:tc>
      </w:tr>
      <w:tr w:rsidR="002C462D" w14:paraId="5DF9FEF0" w14:textId="77777777" w:rsidTr="00DE4BCE">
        <w:tc>
          <w:tcPr>
            <w:tcW w:w="3120" w:type="dxa"/>
            <w:shd w:val="clear" w:color="auto" w:fill="auto"/>
          </w:tcPr>
          <w:p w14:paraId="296ABAF3" w14:textId="5A8DDE4F" w:rsidR="002C462D" w:rsidRPr="00213E0B" w:rsidRDefault="00671600" w:rsidP="00475D73">
            <w:r>
              <w:t>As a user, I want to have</w:t>
            </w:r>
            <w:r w:rsidR="00750672" w:rsidRPr="00124225">
              <w:t xml:space="preserve"> Web API.</w:t>
            </w:r>
          </w:p>
        </w:tc>
        <w:tc>
          <w:tcPr>
            <w:tcW w:w="8079" w:type="dxa"/>
            <w:shd w:val="clear" w:color="auto" w:fill="auto"/>
          </w:tcPr>
          <w:p w14:paraId="29E84BFA" w14:textId="77777777" w:rsidR="00D50B6B" w:rsidRDefault="00D50B6B" w:rsidP="00D50B6B">
            <w:r w:rsidRPr="00C645C7">
              <w:rPr>
                <w:b/>
              </w:rPr>
              <w:t>1)</w:t>
            </w:r>
            <w:r w:rsidRPr="0007029D">
              <w:t xml:space="preserve"> Log into the platform.</w:t>
            </w:r>
          </w:p>
          <w:p w14:paraId="4FB77DD3" w14:textId="34023B73" w:rsidR="00D50B6B" w:rsidRDefault="00D50B6B" w:rsidP="00D50B6B">
            <w:r w:rsidRPr="00C645C7">
              <w:rPr>
                <w:b/>
              </w:rPr>
              <w:t>2)</w:t>
            </w:r>
            <w:r>
              <w:t xml:space="preserve"> </w:t>
            </w:r>
            <w:r w:rsidRPr="00D50B6B">
              <w:t>Verify if Web API can be accessed from "RESTful API" button from the quick access buttons.</w:t>
            </w:r>
          </w:p>
          <w:p w14:paraId="7E92BA17" w14:textId="22878846" w:rsidR="002C462D" w:rsidRPr="00C10540" w:rsidRDefault="00D50B6B" w:rsidP="00D50B6B">
            <w:r w:rsidRPr="00C645C7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Pr="00D50B6B">
              <w:t>Web API can be accessed from "RESTful API" button from the quick access buttons.</w:t>
            </w:r>
          </w:p>
        </w:tc>
      </w:tr>
      <w:tr w:rsidR="00A323EE" w14:paraId="4CDB92D9" w14:textId="77777777" w:rsidTr="00DE4BCE">
        <w:tc>
          <w:tcPr>
            <w:tcW w:w="3120" w:type="dxa"/>
            <w:shd w:val="clear" w:color="auto" w:fill="auto"/>
          </w:tcPr>
          <w:p w14:paraId="1100D7A0" w14:textId="0CB4EDD3" w:rsidR="00A323EE" w:rsidRDefault="00A323EE" w:rsidP="00A323EE">
            <w:r>
              <w:t>As a user, I want to have</w:t>
            </w:r>
            <w:r w:rsidRPr="00124225">
              <w:t xml:space="preserve"> Web API.</w:t>
            </w:r>
          </w:p>
        </w:tc>
        <w:tc>
          <w:tcPr>
            <w:tcW w:w="8079" w:type="dxa"/>
            <w:shd w:val="clear" w:color="auto" w:fill="auto"/>
          </w:tcPr>
          <w:p w14:paraId="14147638" w14:textId="77777777" w:rsidR="00A323EE" w:rsidRDefault="00A323EE" w:rsidP="00A323EE">
            <w:r w:rsidRPr="00C645C7">
              <w:rPr>
                <w:b/>
              </w:rPr>
              <w:t>1)</w:t>
            </w:r>
            <w:r w:rsidRPr="0007029D">
              <w:t xml:space="preserve"> Log into the platform.</w:t>
            </w:r>
          </w:p>
          <w:p w14:paraId="70080F84" w14:textId="77777777" w:rsidR="00A323EE" w:rsidRDefault="00A323EE" w:rsidP="00A323EE">
            <w:r w:rsidRPr="00C645C7">
              <w:rPr>
                <w:b/>
              </w:rPr>
              <w:t>2)</w:t>
            </w:r>
            <w:r>
              <w:t xml:space="preserve"> </w:t>
            </w:r>
            <w:r w:rsidRPr="000D32CC">
              <w:t>Check if Web API provides a set of endpoints for performing CRUD (</w:t>
            </w:r>
            <w:r>
              <w:t xml:space="preserve">Create, Read, Update </w:t>
            </w:r>
            <w:r w:rsidRPr="000D32CC">
              <w:t>and Delete</w:t>
            </w:r>
            <w:r>
              <w:t>)</w:t>
            </w:r>
            <w:r w:rsidRPr="000D32CC">
              <w:t xml:space="preserve"> operations on tasks.</w:t>
            </w:r>
          </w:p>
          <w:p w14:paraId="685CD81C" w14:textId="00483E9B" w:rsidR="00A323EE" w:rsidRPr="00C645C7" w:rsidRDefault="00A323EE" w:rsidP="00A323EE">
            <w:pPr>
              <w:rPr>
                <w:b/>
              </w:rPr>
            </w:pPr>
            <w:r w:rsidRPr="00C645C7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Pr="000D32CC">
              <w:t>Web API provides a set of endpoints for performing CRUD (</w:t>
            </w:r>
            <w:r>
              <w:t xml:space="preserve">Create, Read, Update </w:t>
            </w:r>
            <w:r w:rsidRPr="000D32CC">
              <w:t>and Delete</w:t>
            </w:r>
            <w:r>
              <w:t>)</w:t>
            </w:r>
            <w:r w:rsidRPr="000D32CC">
              <w:t xml:space="preserve"> operations on tasks.</w:t>
            </w:r>
          </w:p>
        </w:tc>
      </w:tr>
      <w:tr w:rsidR="00A323EE" w14:paraId="124B1B45" w14:textId="77777777" w:rsidTr="00DE4BCE">
        <w:tc>
          <w:tcPr>
            <w:tcW w:w="3120" w:type="dxa"/>
            <w:shd w:val="clear" w:color="auto" w:fill="auto"/>
          </w:tcPr>
          <w:p w14:paraId="618367D6" w14:textId="02337B02" w:rsidR="00A323EE" w:rsidRPr="00213E0B" w:rsidRDefault="00A323EE" w:rsidP="00A323EE">
            <w:r>
              <w:t>As a user, I want to have</w:t>
            </w:r>
            <w:r w:rsidRPr="00124225">
              <w:t xml:space="preserve"> Web API.</w:t>
            </w:r>
          </w:p>
        </w:tc>
        <w:tc>
          <w:tcPr>
            <w:tcW w:w="8079" w:type="dxa"/>
            <w:shd w:val="clear" w:color="auto" w:fill="auto"/>
          </w:tcPr>
          <w:p w14:paraId="0CF9035A" w14:textId="77777777" w:rsidR="00A323EE" w:rsidRDefault="00A323EE" w:rsidP="00A323EE">
            <w:r w:rsidRPr="00C645C7">
              <w:rPr>
                <w:b/>
              </w:rPr>
              <w:t>1)</w:t>
            </w:r>
            <w:r w:rsidRPr="0007029D">
              <w:t xml:space="preserve"> Log into the platform.</w:t>
            </w:r>
          </w:p>
          <w:p w14:paraId="48025927" w14:textId="4D4E3C61" w:rsidR="00A323EE" w:rsidRDefault="00A323EE" w:rsidP="00A323EE">
            <w:r w:rsidRPr="00C645C7">
              <w:rPr>
                <w:b/>
              </w:rPr>
              <w:t>2)</w:t>
            </w:r>
            <w:r>
              <w:t xml:space="preserve"> </w:t>
            </w:r>
            <w:r w:rsidRPr="000D32CC">
              <w:t>Verify if Web API allows users to interact with the application programmatically</w:t>
            </w:r>
            <w:r>
              <w:t>.</w:t>
            </w:r>
          </w:p>
          <w:p w14:paraId="09335B88" w14:textId="6FB2C010" w:rsidR="00A323EE" w:rsidRPr="00C10540" w:rsidRDefault="00A323EE" w:rsidP="00A323EE">
            <w:r w:rsidRPr="00C645C7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Pr="000D32CC">
              <w:t>Web API allows users to interact with the application programmatically</w:t>
            </w:r>
            <w:r>
              <w:t>.</w:t>
            </w:r>
          </w:p>
        </w:tc>
      </w:tr>
    </w:tbl>
    <w:p w14:paraId="68DA721F" w14:textId="4339631B" w:rsidR="00C1142B" w:rsidRDefault="00C1142B" w:rsidP="00475D73"/>
    <w:p w14:paraId="14BDA520" w14:textId="72D6B445" w:rsidR="00493D49" w:rsidRDefault="000244F4" w:rsidP="000244F4">
      <w:pPr>
        <w:pStyle w:val="Heading2"/>
      </w:pPr>
      <w:r>
        <w:t>Bugs</w:t>
      </w:r>
      <w:r>
        <w:br/>
      </w:r>
      <w:r w:rsidRPr="000244F4">
        <w:rPr>
          <w:b w:val="0"/>
          <w:bCs w:val="0"/>
          <w:color w:val="auto"/>
          <w:sz w:val="22"/>
          <w:szCs w:val="22"/>
        </w:rPr>
        <w:t>F</w:t>
      </w:r>
      <w:r>
        <w:rPr>
          <w:b w:val="0"/>
          <w:bCs w:val="0"/>
          <w:color w:val="auto"/>
          <w:sz w:val="22"/>
          <w:szCs w:val="22"/>
        </w:rPr>
        <w:t>rom your bug report</w:t>
      </w:r>
      <w:r w:rsidR="001D3C45">
        <w:rPr>
          <w:b w:val="0"/>
          <w:bCs w:val="0"/>
          <w:color w:val="auto"/>
          <w:sz w:val="22"/>
          <w:szCs w:val="22"/>
        </w:rPr>
        <w:t>, provide the bugs that you found. Give us the expected and actual result.</w:t>
      </w:r>
    </w:p>
    <w:p w14:paraId="1C44646F" w14:textId="7B328E65" w:rsidR="00F04AC8" w:rsidRDefault="00F04AC8" w:rsidP="00D247A1">
      <w:pPr>
        <w:pStyle w:val="Index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3233D4" w14:paraId="6ED11A6F" w14:textId="77777777" w:rsidTr="003233D4">
        <w:tc>
          <w:tcPr>
            <w:tcW w:w="5212" w:type="dxa"/>
          </w:tcPr>
          <w:p w14:paraId="1D6321FF" w14:textId="7FA6CCDC" w:rsidR="003233D4" w:rsidRPr="003233D4" w:rsidRDefault="003233D4" w:rsidP="003233D4">
            <w:pPr>
              <w:pStyle w:val="Index"/>
              <w:jc w:val="center"/>
              <w:rPr>
                <w:b/>
              </w:rPr>
            </w:pPr>
            <w:r w:rsidRPr="003233D4">
              <w:rPr>
                <w:b/>
              </w:rPr>
              <w:t>Bug</w:t>
            </w:r>
          </w:p>
        </w:tc>
        <w:tc>
          <w:tcPr>
            <w:tcW w:w="5213" w:type="dxa"/>
          </w:tcPr>
          <w:p w14:paraId="7F1BF69E" w14:textId="5DC66146" w:rsidR="003233D4" w:rsidRPr="003233D4" w:rsidRDefault="003233D4" w:rsidP="003233D4">
            <w:pPr>
              <w:pStyle w:val="Index"/>
              <w:jc w:val="center"/>
              <w:rPr>
                <w:b/>
              </w:rPr>
            </w:pPr>
            <w:r w:rsidRPr="003233D4">
              <w:rPr>
                <w:b/>
              </w:rPr>
              <w:t>Description</w:t>
            </w:r>
          </w:p>
        </w:tc>
      </w:tr>
      <w:tr w:rsidR="003233D4" w14:paraId="14901785" w14:textId="77777777" w:rsidTr="003233D4">
        <w:tc>
          <w:tcPr>
            <w:tcW w:w="5212" w:type="dxa"/>
          </w:tcPr>
          <w:p w14:paraId="66F00B15" w14:textId="57A387FE" w:rsidR="003233D4" w:rsidRDefault="003233D4" w:rsidP="003233D4">
            <w:pPr>
              <w:pStyle w:val="Index"/>
            </w:pPr>
            <w:r>
              <w:t>T</w:t>
            </w:r>
            <w:r w:rsidRPr="00E02A72">
              <w:t>he Welcome message is</w:t>
            </w:r>
            <w:r>
              <w:t xml:space="preserve"> not</w:t>
            </w:r>
            <w:r w:rsidRPr="00E02A72">
              <w:t xml:space="preserve"> displayed as per design</w:t>
            </w:r>
            <w:r>
              <w:t>.</w:t>
            </w:r>
          </w:p>
        </w:tc>
        <w:tc>
          <w:tcPr>
            <w:tcW w:w="5213" w:type="dxa"/>
          </w:tcPr>
          <w:p w14:paraId="37A501DA" w14:textId="77777777" w:rsidR="003233D4" w:rsidRPr="00E41323" w:rsidRDefault="003233D4" w:rsidP="003233D4">
            <w:pPr>
              <w:pStyle w:val="Index"/>
              <w:rPr>
                <w:b/>
              </w:rPr>
            </w:pPr>
            <w:r w:rsidRPr="00E41323">
              <w:rPr>
                <w:b/>
              </w:rPr>
              <w:t>Steps to reproduce:</w:t>
            </w:r>
          </w:p>
          <w:p w14:paraId="5044D539" w14:textId="77777777" w:rsidR="003233D4" w:rsidRDefault="003233D4" w:rsidP="003233D4">
            <w:pPr>
              <w:pStyle w:val="Index"/>
            </w:pPr>
            <w:r>
              <w:t>1. Log into the platform.</w:t>
            </w:r>
          </w:p>
          <w:p w14:paraId="7BB4BB0E" w14:textId="77777777" w:rsidR="003233D4" w:rsidRPr="00E41323" w:rsidRDefault="003233D4" w:rsidP="003233D4">
            <w:pPr>
              <w:pStyle w:val="Index"/>
              <w:rPr>
                <w:b/>
              </w:rPr>
            </w:pPr>
            <w:r w:rsidRPr="00E41323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>
              <w:t>T</w:t>
            </w:r>
            <w:r w:rsidRPr="00E02A72">
              <w:t xml:space="preserve">he Welcome message </w:t>
            </w:r>
            <w:r w:rsidRPr="00BB0E1F">
              <w:t>should</w:t>
            </w:r>
            <w:r>
              <w:t xml:space="preserve"> display </w:t>
            </w:r>
            <w:r w:rsidRPr="00BB0E1F">
              <w:t>"Welcome"</w:t>
            </w:r>
            <w:r>
              <w:t>.</w:t>
            </w:r>
          </w:p>
          <w:p w14:paraId="21E62116" w14:textId="5F78EFA3" w:rsidR="003233D4" w:rsidRDefault="003233D4" w:rsidP="003233D4">
            <w:pPr>
              <w:pStyle w:val="Index"/>
            </w:pPr>
            <w:r w:rsidRPr="00E41323">
              <w:rPr>
                <w:b/>
              </w:rPr>
              <w:t>Actual result:</w:t>
            </w:r>
            <w:r>
              <w:rPr>
                <w:b/>
              </w:rPr>
              <w:t xml:space="preserve"> </w:t>
            </w:r>
            <w:r>
              <w:t>T</w:t>
            </w:r>
            <w:r w:rsidRPr="00E02A72">
              <w:t xml:space="preserve">he Welcome message </w:t>
            </w:r>
            <w:r w:rsidRPr="00BB0E1F">
              <w:t>display "</w:t>
            </w:r>
            <w:r>
              <w:t>HELLO”.</w:t>
            </w:r>
          </w:p>
        </w:tc>
      </w:tr>
      <w:tr w:rsidR="003233D4" w14:paraId="69A03ECC" w14:textId="77777777" w:rsidTr="003233D4">
        <w:tc>
          <w:tcPr>
            <w:tcW w:w="5212" w:type="dxa"/>
          </w:tcPr>
          <w:p w14:paraId="5342A075" w14:textId="3D8E1B41" w:rsidR="003233D4" w:rsidRDefault="003233D4" w:rsidP="003233D4">
            <w:pPr>
              <w:pStyle w:val="Index"/>
            </w:pPr>
            <w:r>
              <w:lastRenderedPageBreak/>
              <w:t>The Side Menu is not displayed as per design.</w:t>
            </w:r>
          </w:p>
        </w:tc>
        <w:tc>
          <w:tcPr>
            <w:tcW w:w="5213" w:type="dxa"/>
          </w:tcPr>
          <w:p w14:paraId="0FB85AB1" w14:textId="77777777" w:rsidR="003233D4" w:rsidRPr="00E41323" w:rsidRDefault="003233D4" w:rsidP="003233D4">
            <w:pPr>
              <w:pStyle w:val="Index"/>
              <w:rPr>
                <w:b/>
              </w:rPr>
            </w:pPr>
            <w:r w:rsidRPr="00E41323">
              <w:rPr>
                <w:b/>
              </w:rPr>
              <w:t>Steps to reproduce:</w:t>
            </w:r>
          </w:p>
          <w:p w14:paraId="2E7BF61E" w14:textId="77777777" w:rsidR="003233D4" w:rsidRDefault="003233D4" w:rsidP="003233D4">
            <w:pPr>
              <w:pStyle w:val="Index"/>
            </w:pPr>
            <w:r>
              <w:t>1. Log into the platform.</w:t>
            </w:r>
          </w:p>
          <w:p w14:paraId="649DB11E" w14:textId="77777777" w:rsidR="003233D4" w:rsidRPr="00E41323" w:rsidRDefault="003233D4" w:rsidP="003233D4">
            <w:pPr>
              <w:pStyle w:val="Index"/>
              <w:rPr>
                <w:b/>
              </w:rPr>
            </w:pPr>
            <w:r w:rsidRPr="00E41323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>
              <w:t>T</w:t>
            </w:r>
            <w:r w:rsidRPr="00E02A72">
              <w:t xml:space="preserve">he </w:t>
            </w:r>
            <w:r>
              <w:t>Side Menu</w:t>
            </w:r>
            <w:r w:rsidRPr="00E02A72">
              <w:t xml:space="preserve"> </w:t>
            </w:r>
            <w:r w:rsidRPr="00BB0E1F">
              <w:t>should</w:t>
            </w:r>
            <w:r>
              <w:t xml:space="preserve"> display </w:t>
            </w:r>
            <w:r>
              <w:rPr>
                <w:rFonts w:cstheme="minorHAnsi"/>
              </w:rPr>
              <w:t>options for Home, Task Board, Create and Search.</w:t>
            </w:r>
          </w:p>
          <w:p w14:paraId="3E12930D" w14:textId="10A0AC09" w:rsidR="003233D4" w:rsidRDefault="003233D4" w:rsidP="003233D4">
            <w:pPr>
              <w:pStyle w:val="Index"/>
            </w:pPr>
            <w:r w:rsidRPr="00E41323">
              <w:rPr>
                <w:b/>
              </w:rPr>
              <w:t>Actual result:</w:t>
            </w:r>
            <w:r>
              <w:rPr>
                <w:b/>
              </w:rPr>
              <w:t xml:space="preserve"> </w:t>
            </w:r>
            <w:r>
              <w:t>T</w:t>
            </w:r>
            <w:r w:rsidRPr="00E02A72">
              <w:t xml:space="preserve">he </w:t>
            </w:r>
            <w:r>
              <w:t xml:space="preserve">Side Menu display </w:t>
            </w:r>
            <w:r>
              <w:rPr>
                <w:rFonts w:cstheme="minorHAnsi"/>
              </w:rPr>
              <w:t>options for Home and Create.</w:t>
            </w:r>
          </w:p>
        </w:tc>
      </w:tr>
      <w:tr w:rsidR="00A16EAC" w14:paraId="4A0FAF20" w14:textId="77777777" w:rsidTr="003233D4">
        <w:tc>
          <w:tcPr>
            <w:tcW w:w="5212" w:type="dxa"/>
          </w:tcPr>
          <w:p w14:paraId="4E4CA017" w14:textId="03EA8421" w:rsidR="00A16EAC" w:rsidRDefault="00A16EAC" w:rsidP="00A16EAC">
            <w:pPr>
              <w:pStyle w:val="Index"/>
            </w:pPr>
            <w:r>
              <w:t>The Task Summary Section is not displayed the number of tasks associated with each board.</w:t>
            </w:r>
          </w:p>
        </w:tc>
        <w:tc>
          <w:tcPr>
            <w:tcW w:w="5213" w:type="dxa"/>
          </w:tcPr>
          <w:p w14:paraId="757BD636" w14:textId="77777777" w:rsidR="00A16EAC" w:rsidRPr="00E41323" w:rsidRDefault="00A16EAC" w:rsidP="00A16EAC">
            <w:pPr>
              <w:pStyle w:val="Index"/>
              <w:rPr>
                <w:b/>
              </w:rPr>
            </w:pPr>
            <w:r w:rsidRPr="00E41323">
              <w:rPr>
                <w:b/>
              </w:rPr>
              <w:t>Steps to reproduce:</w:t>
            </w:r>
          </w:p>
          <w:p w14:paraId="2AD5C5C9" w14:textId="77777777" w:rsidR="00A16EAC" w:rsidRDefault="00A16EAC" w:rsidP="00A16EAC">
            <w:pPr>
              <w:pStyle w:val="Index"/>
            </w:pPr>
            <w:r>
              <w:t>1. Log into the platform.</w:t>
            </w:r>
          </w:p>
          <w:p w14:paraId="661186B6" w14:textId="4B9BB6D4" w:rsidR="00A16EAC" w:rsidRPr="00E41323" w:rsidRDefault="00A16EAC" w:rsidP="00A16EAC">
            <w:pPr>
              <w:pStyle w:val="Index"/>
              <w:rPr>
                <w:b/>
              </w:rPr>
            </w:pPr>
            <w:r w:rsidRPr="00E41323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>
              <w:t>The Task Summary Section should display the number of tasks associated with each board.</w:t>
            </w:r>
          </w:p>
          <w:p w14:paraId="6CA67CD3" w14:textId="3D5DB557" w:rsidR="00A16EAC" w:rsidRPr="00E41323" w:rsidRDefault="00A16EAC" w:rsidP="00A16EAC">
            <w:pPr>
              <w:pStyle w:val="Index"/>
              <w:rPr>
                <w:b/>
              </w:rPr>
            </w:pPr>
            <w:r w:rsidRPr="00E41323">
              <w:rPr>
                <w:b/>
              </w:rPr>
              <w:t>Actual result:</w:t>
            </w:r>
            <w:r>
              <w:rPr>
                <w:b/>
              </w:rPr>
              <w:t xml:space="preserve"> </w:t>
            </w:r>
            <w:r>
              <w:t>The Task Summary Section is not displayed the number of tasks associated with each board.</w:t>
            </w:r>
          </w:p>
        </w:tc>
      </w:tr>
      <w:tr w:rsidR="00E42898" w14:paraId="434FDBC2" w14:textId="77777777" w:rsidTr="003233D4">
        <w:tc>
          <w:tcPr>
            <w:tcW w:w="5212" w:type="dxa"/>
          </w:tcPr>
          <w:p w14:paraId="30C961E2" w14:textId="5484DCC7" w:rsidR="00E42898" w:rsidRDefault="00E42898" w:rsidP="00E42898">
            <w:pPr>
              <w:pStyle w:val="Index"/>
            </w:pPr>
            <w:r w:rsidRPr="00FA7840">
              <w:t>In</w:t>
            </w:r>
            <w:r w:rsidRPr="00812C8F">
              <w:rPr>
                <w:b/>
              </w:rPr>
              <w:t xml:space="preserve"> </w:t>
            </w:r>
            <w:r w:rsidRPr="00EF4B90">
              <w:t>Task Bo</w:t>
            </w:r>
            <w:r>
              <w:t>ard Page, the boards are not</w:t>
            </w:r>
            <w:r w:rsidRPr="00EF4B90">
              <w:t xml:space="preserve"> ordered as follows: Open, In Progress, Done.</w:t>
            </w:r>
          </w:p>
        </w:tc>
        <w:tc>
          <w:tcPr>
            <w:tcW w:w="5213" w:type="dxa"/>
          </w:tcPr>
          <w:p w14:paraId="66DF9620" w14:textId="77777777" w:rsidR="00E42898" w:rsidRPr="00E41323" w:rsidRDefault="00E42898" w:rsidP="00E42898">
            <w:pPr>
              <w:pStyle w:val="Index"/>
              <w:rPr>
                <w:b/>
              </w:rPr>
            </w:pPr>
            <w:r w:rsidRPr="00E41323">
              <w:rPr>
                <w:b/>
              </w:rPr>
              <w:t>Steps to reproduce:</w:t>
            </w:r>
          </w:p>
          <w:p w14:paraId="2A8F2783" w14:textId="77777777" w:rsidR="00E42898" w:rsidRDefault="00E42898" w:rsidP="00E42898">
            <w:pPr>
              <w:pStyle w:val="Index"/>
            </w:pPr>
            <w:r>
              <w:t>1. Log into the platform.</w:t>
            </w:r>
          </w:p>
          <w:p w14:paraId="50EB96EB" w14:textId="77777777" w:rsidR="00E42898" w:rsidRDefault="00E42898" w:rsidP="00E42898">
            <w:pPr>
              <w:pStyle w:val="Index"/>
            </w:pPr>
            <w:r>
              <w:t xml:space="preserve">2. </w:t>
            </w:r>
            <w:r w:rsidRPr="000A2304">
              <w:t>Click the quick acces</w:t>
            </w:r>
            <w:r>
              <w:t>s</w:t>
            </w:r>
            <w:r w:rsidRPr="000A2304">
              <w:t xml:space="preserve"> button "Task Board".</w:t>
            </w:r>
          </w:p>
          <w:p w14:paraId="79099666" w14:textId="77777777" w:rsidR="00E42898" w:rsidRPr="00E41323" w:rsidRDefault="00E42898" w:rsidP="00E42898">
            <w:pPr>
              <w:pStyle w:val="Index"/>
              <w:rPr>
                <w:b/>
              </w:rPr>
            </w:pPr>
            <w:r w:rsidRPr="00E41323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Pr="00FA7840">
              <w:t>In</w:t>
            </w:r>
            <w:r w:rsidRPr="00812C8F">
              <w:rPr>
                <w:b/>
              </w:rPr>
              <w:t xml:space="preserve"> </w:t>
            </w:r>
            <w:r w:rsidRPr="00EF4B90">
              <w:t>Task Bo</w:t>
            </w:r>
            <w:r>
              <w:t>ard Page, the boards should be</w:t>
            </w:r>
            <w:r w:rsidRPr="00EF4B90">
              <w:t xml:space="preserve"> ordered as follows: Open, In Progress, Done.</w:t>
            </w:r>
          </w:p>
          <w:p w14:paraId="38BCEFFF" w14:textId="7FDBCFDF" w:rsidR="00E42898" w:rsidRPr="00E41323" w:rsidRDefault="00E42898" w:rsidP="00E42898">
            <w:pPr>
              <w:pStyle w:val="Index"/>
              <w:rPr>
                <w:b/>
              </w:rPr>
            </w:pPr>
            <w:r w:rsidRPr="00E41323">
              <w:rPr>
                <w:b/>
              </w:rPr>
              <w:t>Actual result:</w:t>
            </w:r>
            <w:r>
              <w:rPr>
                <w:b/>
              </w:rPr>
              <w:t xml:space="preserve"> </w:t>
            </w:r>
            <w:r w:rsidRPr="00FA7840">
              <w:t>In</w:t>
            </w:r>
            <w:r w:rsidRPr="00812C8F">
              <w:rPr>
                <w:b/>
              </w:rPr>
              <w:t xml:space="preserve"> </w:t>
            </w:r>
            <w:r w:rsidRPr="00EF4B90">
              <w:t>Task Bo</w:t>
            </w:r>
            <w:r>
              <w:t>ard Page, the boards are not</w:t>
            </w:r>
            <w:r w:rsidRPr="00EF4B90">
              <w:t xml:space="preserve"> ordered as follows: Open, In Progress, Done.</w:t>
            </w:r>
          </w:p>
        </w:tc>
      </w:tr>
      <w:tr w:rsidR="00E42898" w14:paraId="0FD21EA9" w14:textId="77777777" w:rsidTr="003233D4">
        <w:tc>
          <w:tcPr>
            <w:tcW w:w="5212" w:type="dxa"/>
          </w:tcPr>
          <w:p w14:paraId="4F8D512C" w14:textId="3ED95DD4" w:rsidR="00E42898" w:rsidRDefault="00E42898" w:rsidP="00E42898">
            <w:pPr>
              <w:pStyle w:val="Index"/>
            </w:pPr>
            <w:r w:rsidRPr="0043164A">
              <w:t>Task Board Page can</w:t>
            </w:r>
            <w:r>
              <w:t>not</w:t>
            </w:r>
            <w:r w:rsidRPr="0043164A">
              <w:t xml:space="preserve"> be accessed from "Task Board" option from the </w:t>
            </w:r>
            <w:r w:rsidRPr="00CB68D1">
              <w:t>side menu.</w:t>
            </w:r>
          </w:p>
        </w:tc>
        <w:tc>
          <w:tcPr>
            <w:tcW w:w="5213" w:type="dxa"/>
          </w:tcPr>
          <w:p w14:paraId="33F170FF" w14:textId="77777777" w:rsidR="00E42898" w:rsidRPr="00E41323" w:rsidRDefault="00E42898" w:rsidP="00E42898">
            <w:pPr>
              <w:pStyle w:val="Index"/>
              <w:rPr>
                <w:b/>
              </w:rPr>
            </w:pPr>
            <w:r w:rsidRPr="00E41323">
              <w:rPr>
                <w:b/>
              </w:rPr>
              <w:t>Steps to reproduce:</w:t>
            </w:r>
          </w:p>
          <w:p w14:paraId="5088BE74" w14:textId="77777777" w:rsidR="00E42898" w:rsidRDefault="00E42898" w:rsidP="00E42898">
            <w:pPr>
              <w:pStyle w:val="Index"/>
            </w:pPr>
            <w:r>
              <w:t>1. Log into the platform.</w:t>
            </w:r>
          </w:p>
          <w:p w14:paraId="28FF3D7C" w14:textId="77777777" w:rsidR="00E42898" w:rsidRPr="00E41323" w:rsidRDefault="00E42898" w:rsidP="00E42898">
            <w:pPr>
              <w:pStyle w:val="Index"/>
              <w:rPr>
                <w:b/>
              </w:rPr>
            </w:pPr>
            <w:r w:rsidRPr="00E41323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Pr="0043164A">
              <w:t xml:space="preserve">Task Board Page </w:t>
            </w:r>
            <w:r>
              <w:t>should</w:t>
            </w:r>
            <w:r w:rsidRPr="0043164A">
              <w:t xml:space="preserve"> be accessed from "Task Board" option from the side menu.</w:t>
            </w:r>
          </w:p>
          <w:p w14:paraId="7B6FEC88" w14:textId="5F838CF4" w:rsidR="00E42898" w:rsidRPr="00E41323" w:rsidRDefault="00E42898" w:rsidP="00CB68D1">
            <w:pPr>
              <w:pStyle w:val="Index"/>
              <w:rPr>
                <w:b/>
              </w:rPr>
            </w:pPr>
            <w:r w:rsidRPr="00E41323">
              <w:rPr>
                <w:b/>
              </w:rPr>
              <w:t>Actual result:</w:t>
            </w:r>
            <w:r>
              <w:rPr>
                <w:b/>
              </w:rPr>
              <w:t xml:space="preserve"> </w:t>
            </w:r>
            <w:r w:rsidRPr="0043164A">
              <w:t>Task Board Page can</w:t>
            </w:r>
            <w:r>
              <w:t>not</w:t>
            </w:r>
            <w:r w:rsidRPr="0043164A">
              <w:t xml:space="preserve"> be accessed from "Task Board" option from the side menu.</w:t>
            </w:r>
            <w:r w:rsidR="00CB68D1">
              <w:t xml:space="preserve"> </w:t>
            </w:r>
            <w:r w:rsidR="00A310E6">
              <w:t>The</w:t>
            </w:r>
            <w:r w:rsidR="00CB68D1">
              <w:t xml:space="preserve"> side menu is </w:t>
            </w:r>
            <w:r w:rsidR="00AE62AB">
              <w:t xml:space="preserve">not </w:t>
            </w:r>
            <w:r w:rsidR="004A0129">
              <w:t>contained</w:t>
            </w:r>
            <w:r w:rsidR="00DE3318">
              <w:t xml:space="preserve"> </w:t>
            </w:r>
            <w:r w:rsidR="00AE62AB" w:rsidRPr="0043164A">
              <w:t>"Task Board" option</w:t>
            </w:r>
            <w:r w:rsidR="00AE62AB">
              <w:t>.</w:t>
            </w:r>
          </w:p>
        </w:tc>
      </w:tr>
      <w:tr w:rsidR="00E42898" w14:paraId="2969A91C" w14:textId="77777777" w:rsidTr="003233D4">
        <w:tc>
          <w:tcPr>
            <w:tcW w:w="5212" w:type="dxa"/>
          </w:tcPr>
          <w:p w14:paraId="288C1D98" w14:textId="3950BADA" w:rsidR="00E42898" w:rsidRDefault="008F50B6" w:rsidP="00E42898">
            <w:pPr>
              <w:pStyle w:val="Index"/>
            </w:pPr>
            <w:r w:rsidRPr="00712472">
              <w:t>Task Creation can</w:t>
            </w:r>
            <w:r>
              <w:t>not</w:t>
            </w:r>
            <w:r w:rsidRPr="00712472">
              <w:t xml:space="preserve"> be accessed from "Create" option from the side menu.</w:t>
            </w:r>
          </w:p>
        </w:tc>
        <w:tc>
          <w:tcPr>
            <w:tcW w:w="5213" w:type="dxa"/>
          </w:tcPr>
          <w:p w14:paraId="66D23C35" w14:textId="77777777" w:rsidR="008F50B6" w:rsidRPr="00E41323" w:rsidRDefault="008F50B6" w:rsidP="008F50B6">
            <w:pPr>
              <w:pStyle w:val="Index"/>
              <w:rPr>
                <w:b/>
              </w:rPr>
            </w:pPr>
            <w:r w:rsidRPr="00E41323">
              <w:rPr>
                <w:b/>
              </w:rPr>
              <w:t>Steps to reproduce:</w:t>
            </w:r>
          </w:p>
          <w:p w14:paraId="2A5CB285" w14:textId="77777777" w:rsidR="008F50B6" w:rsidRDefault="008F50B6" w:rsidP="008F50B6">
            <w:pPr>
              <w:pStyle w:val="Index"/>
            </w:pPr>
            <w:r>
              <w:t>1. Log into the platform.</w:t>
            </w:r>
          </w:p>
          <w:p w14:paraId="4139560F" w14:textId="36AFBEFF" w:rsidR="008F50B6" w:rsidRPr="00E41323" w:rsidRDefault="008F50B6" w:rsidP="008F50B6">
            <w:pPr>
              <w:pStyle w:val="Index"/>
              <w:rPr>
                <w:b/>
              </w:rPr>
            </w:pPr>
            <w:r w:rsidRPr="00E41323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Pr="00712472">
              <w:t xml:space="preserve">Task Creation </w:t>
            </w:r>
            <w:r>
              <w:t>should</w:t>
            </w:r>
            <w:r w:rsidRPr="00712472">
              <w:t xml:space="preserve"> be accessed from "Create" option from the side menu.</w:t>
            </w:r>
          </w:p>
          <w:p w14:paraId="22581D52" w14:textId="4EFF8ECB" w:rsidR="00E42898" w:rsidRPr="00E41323" w:rsidRDefault="008F50B6" w:rsidP="008F50B6">
            <w:pPr>
              <w:pStyle w:val="Index"/>
              <w:rPr>
                <w:b/>
              </w:rPr>
            </w:pPr>
            <w:r w:rsidRPr="00E41323">
              <w:rPr>
                <w:b/>
              </w:rPr>
              <w:t>Actual result:</w:t>
            </w:r>
            <w:r>
              <w:rPr>
                <w:b/>
              </w:rPr>
              <w:t xml:space="preserve"> </w:t>
            </w:r>
            <w:r w:rsidRPr="00712472">
              <w:t>Task Creation can</w:t>
            </w:r>
            <w:r>
              <w:t>not</w:t>
            </w:r>
            <w:r w:rsidRPr="00712472">
              <w:t xml:space="preserve"> be accessed from "Create" option from the side menu.</w:t>
            </w:r>
            <w:r>
              <w:t xml:space="preserve"> </w:t>
            </w:r>
            <w:r w:rsidR="004A0129">
              <w:t xml:space="preserve">"Create" option </w:t>
            </w:r>
            <w:r w:rsidRPr="00712472">
              <w:t>from the side menu</w:t>
            </w:r>
            <w:r>
              <w:t xml:space="preserve"> is not </w:t>
            </w:r>
            <w:r w:rsidR="00450ABA">
              <w:t>working</w:t>
            </w:r>
            <w:r>
              <w:t>.</w:t>
            </w:r>
          </w:p>
        </w:tc>
      </w:tr>
      <w:tr w:rsidR="00B1304C" w14:paraId="36D3B66F" w14:textId="77777777" w:rsidTr="008E0141">
        <w:tc>
          <w:tcPr>
            <w:tcW w:w="5212" w:type="dxa"/>
            <w:shd w:val="clear" w:color="auto" w:fill="auto"/>
          </w:tcPr>
          <w:p w14:paraId="20D361D1" w14:textId="3A34FB14" w:rsidR="00B1304C" w:rsidRPr="00712472" w:rsidRDefault="00B1304C" w:rsidP="00B1304C">
            <w:pPr>
              <w:pStyle w:val="Index"/>
            </w:pPr>
            <w:r>
              <w:t xml:space="preserve">In </w:t>
            </w:r>
            <w:r w:rsidRPr="002F27ED">
              <w:t>Task Creation</w:t>
            </w:r>
            <w:r>
              <w:t>, the "Create</w:t>
            </w:r>
            <w:r w:rsidRPr="00E141BA">
              <w:t>" button is not working.</w:t>
            </w:r>
          </w:p>
        </w:tc>
        <w:tc>
          <w:tcPr>
            <w:tcW w:w="5213" w:type="dxa"/>
            <w:shd w:val="clear" w:color="auto" w:fill="auto"/>
          </w:tcPr>
          <w:p w14:paraId="4142F162" w14:textId="77777777" w:rsidR="00B1304C" w:rsidRPr="00E41323" w:rsidRDefault="00B1304C" w:rsidP="00B1304C">
            <w:pPr>
              <w:pStyle w:val="Index"/>
              <w:rPr>
                <w:b/>
              </w:rPr>
            </w:pPr>
            <w:r w:rsidRPr="00E41323">
              <w:rPr>
                <w:b/>
              </w:rPr>
              <w:t>Steps to reproduce:</w:t>
            </w:r>
          </w:p>
          <w:p w14:paraId="40330D69" w14:textId="77777777" w:rsidR="00B1304C" w:rsidRDefault="00B1304C" w:rsidP="00B1304C">
            <w:pPr>
              <w:pStyle w:val="Index"/>
            </w:pPr>
            <w:r>
              <w:t>1. Log into the platform.</w:t>
            </w:r>
          </w:p>
          <w:p w14:paraId="01965E59" w14:textId="44B6978F" w:rsidR="00B1304C" w:rsidRDefault="00B1304C" w:rsidP="00B1304C">
            <w:pPr>
              <w:pStyle w:val="Index"/>
            </w:pPr>
            <w:r w:rsidRPr="00E141BA">
              <w:lastRenderedPageBreak/>
              <w:t>2.</w:t>
            </w:r>
            <w:r>
              <w:t xml:space="preserve"> </w:t>
            </w:r>
            <w:r w:rsidRPr="00E141BA">
              <w:t>Click the quick acces</w:t>
            </w:r>
            <w:r>
              <w:t>s</w:t>
            </w:r>
            <w:r w:rsidRPr="00E141BA">
              <w:t xml:space="preserve"> button "</w:t>
            </w:r>
            <w:r w:rsidRPr="00B1304C">
              <w:t>New Task</w:t>
            </w:r>
            <w:r w:rsidRPr="00E141BA">
              <w:t>".</w:t>
            </w:r>
          </w:p>
          <w:p w14:paraId="725DD48F" w14:textId="2E7433C7" w:rsidR="00B1304C" w:rsidRDefault="00B1304C" w:rsidP="00B1304C">
            <w:pPr>
              <w:pStyle w:val="Index"/>
            </w:pPr>
            <w:r>
              <w:t xml:space="preserve">3. </w:t>
            </w:r>
            <w:r w:rsidRPr="00B1304C">
              <w:t>Fill in the title, description and board fields</w:t>
            </w:r>
            <w:r w:rsidR="0018539A">
              <w:t>.</w:t>
            </w:r>
          </w:p>
          <w:p w14:paraId="59A1EB96" w14:textId="2B28CA1F" w:rsidR="00B1304C" w:rsidRPr="00B1304C" w:rsidRDefault="00B1304C" w:rsidP="00B1304C">
            <w:pPr>
              <w:pStyle w:val="Index"/>
              <w:rPr>
                <w:lang w:val="bg-BG"/>
              </w:rPr>
            </w:pPr>
            <w:r>
              <w:t>4</w:t>
            </w:r>
            <w:r>
              <w:t xml:space="preserve">. </w:t>
            </w:r>
            <w:r w:rsidRPr="007E3E8D">
              <w:t>Click "</w:t>
            </w:r>
            <w:r>
              <w:t>Create</w:t>
            </w:r>
            <w:r w:rsidRPr="007E3E8D">
              <w:t>" button.</w:t>
            </w:r>
          </w:p>
          <w:p w14:paraId="33D7CA43" w14:textId="458223E2" w:rsidR="00B1304C" w:rsidRDefault="00B1304C" w:rsidP="00B1304C">
            <w:pPr>
              <w:pStyle w:val="Index"/>
            </w:pPr>
            <w:r w:rsidRPr="00E41323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>
              <w:t xml:space="preserve">In </w:t>
            </w:r>
            <w:r w:rsidRPr="002F27ED">
              <w:t>Task Creation</w:t>
            </w:r>
            <w:r>
              <w:t>, the "Create</w:t>
            </w:r>
            <w:r w:rsidRPr="00E141BA">
              <w:t>" button</w:t>
            </w:r>
            <w:r>
              <w:t xml:space="preserve"> should be working</w:t>
            </w:r>
            <w:r>
              <w:t xml:space="preserve"> and the task</w:t>
            </w:r>
            <w:r>
              <w:rPr>
                <w:lang w:val="bg-BG"/>
              </w:rPr>
              <w:t xml:space="preserve"> </w:t>
            </w:r>
            <w:r>
              <w:t>should be</w:t>
            </w:r>
            <w:r>
              <w:t xml:space="preserve"> created</w:t>
            </w:r>
            <w:r>
              <w:t>.</w:t>
            </w:r>
          </w:p>
          <w:p w14:paraId="685C4519" w14:textId="69D1B714" w:rsidR="00B1304C" w:rsidRPr="00E41323" w:rsidRDefault="00B1304C" w:rsidP="00B1304C">
            <w:pPr>
              <w:pStyle w:val="Index"/>
              <w:rPr>
                <w:b/>
              </w:rPr>
            </w:pPr>
            <w:r w:rsidRPr="00E41323">
              <w:rPr>
                <w:b/>
              </w:rPr>
              <w:t>Actual result:</w:t>
            </w:r>
            <w:r w:rsidR="002F2782">
              <w:rPr>
                <w:b/>
              </w:rPr>
              <w:t xml:space="preserve"> </w:t>
            </w:r>
            <w:r>
              <w:t xml:space="preserve">In </w:t>
            </w:r>
            <w:r w:rsidRPr="002F27ED">
              <w:t>Task Creation</w:t>
            </w:r>
            <w:r w:rsidR="002F2782">
              <w:t xml:space="preserve">, </w:t>
            </w:r>
            <w:r>
              <w:t>the "Create</w:t>
            </w:r>
            <w:r w:rsidRPr="00E141BA">
              <w:t>"</w:t>
            </w:r>
            <w:r>
              <w:t xml:space="preserve"> </w:t>
            </w:r>
            <w:r w:rsidRPr="00E141BA">
              <w:t>button is not working</w:t>
            </w:r>
            <w:r>
              <w:t xml:space="preserve"> and the </w:t>
            </w:r>
            <w:r w:rsidR="002F2782">
              <w:t>task</w:t>
            </w:r>
            <w:r w:rsidR="002F2782">
              <w:rPr>
                <w:lang w:val="bg-BG"/>
              </w:rPr>
              <w:t xml:space="preserve"> </w:t>
            </w:r>
            <w:r w:rsidR="002F2782">
              <w:t>is not created</w:t>
            </w:r>
            <w:r w:rsidRPr="00E141BA">
              <w:t>.</w:t>
            </w:r>
          </w:p>
        </w:tc>
      </w:tr>
      <w:tr w:rsidR="00B1304C" w14:paraId="1E3AE7FF" w14:textId="77777777" w:rsidTr="003233D4">
        <w:tc>
          <w:tcPr>
            <w:tcW w:w="5212" w:type="dxa"/>
          </w:tcPr>
          <w:p w14:paraId="6E327040" w14:textId="12F9D937" w:rsidR="00B1304C" w:rsidRPr="00C8516D" w:rsidRDefault="00B1304C" w:rsidP="00B1304C">
            <w:pPr>
              <w:pStyle w:val="Index"/>
            </w:pPr>
            <w:r w:rsidRPr="00E141BA">
              <w:lastRenderedPageBreak/>
              <w:t>In Task Editing, the "Edit" button is not working.</w:t>
            </w:r>
          </w:p>
        </w:tc>
        <w:tc>
          <w:tcPr>
            <w:tcW w:w="5213" w:type="dxa"/>
          </w:tcPr>
          <w:p w14:paraId="34492AAF" w14:textId="77777777" w:rsidR="00B1304C" w:rsidRPr="00E41323" w:rsidRDefault="00B1304C" w:rsidP="00B1304C">
            <w:pPr>
              <w:pStyle w:val="Index"/>
              <w:rPr>
                <w:b/>
              </w:rPr>
            </w:pPr>
            <w:r w:rsidRPr="00E41323">
              <w:rPr>
                <w:b/>
              </w:rPr>
              <w:t>Steps to reproduce:</w:t>
            </w:r>
          </w:p>
          <w:p w14:paraId="64B86566" w14:textId="67E26CC2" w:rsidR="00B1304C" w:rsidRDefault="00B1304C" w:rsidP="00B1304C">
            <w:pPr>
              <w:pStyle w:val="Index"/>
            </w:pPr>
            <w:r>
              <w:t>1. Log into the platform.</w:t>
            </w:r>
          </w:p>
          <w:p w14:paraId="57A05EFF" w14:textId="7431ED24" w:rsidR="00B1304C" w:rsidRDefault="00B1304C" w:rsidP="00B1304C">
            <w:pPr>
              <w:pStyle w:val="Index"/>
            </w:pPr>
            <w:r w:rsidRPr="00E141BA">
              <w:t>2.</w:t>
            </w:r>
            <w:r>
              <w:t xml:space="preserve"> </w:t>
            </w:r>
            <w:r w:rsidRPr="00E141BA">
              <w:t>Click the quick acces</w:t>
            </w:r>
            <w:r>
              <w:t>s</w:t>
            </w:r>
            <w:r w:rsidRPr="00E141BA">
              <w:t xml:space="preserve"> button "Task Board".</w:t>
            </w:r>
          </w:p>
          <w:p w14:paraId="3A638639" w14:textId="17BE9113" w:rsidR="00B1304C" w:rsidRDefault="00B1304C" w:rsidP="00B1304C">
            <w:pPr>
              <w:pStyle w:val="Index"/>
            </w:pPr>
            <w:r>
              <w:t xml:space="preserve">3. </w:t>
            </w:r>
            <w:r w:rsidRPr="00E141BA">
              <w:t>Click "Edit" button in action options of random task.</w:t>
            </w:r>
          </w:p>
          <w:p w14:paraId="04D04FEF" w14:textId="6B745436" w:rsidR="00B1304C" w:rsidRDefault="00B1304C" w:rsidP="00B1304C">
            <w:pPr>
              <w:pStyle w:val="Index"/>
            </w:pPr>
            <w:r>
              <w:t xml:space="preserve">4. </w:t>
            </w:r>
            <w:r w:rsidRPr="007E3E8D">
              <w:t>Edit the title, description and board of the task.</w:t>
            </w:r>
          </w:p>
          <w:p w14:paraId="68CF8A36" w14:textId="7174F2EE" w:rsidR="00B1304C" w:rsidRDefault="00B1304C" w:rsidP="00B1304C">
            <w:pPr>
              <w:pStyle w:val="Index"/>
            </w:pPr>
            <w:r>
              <w:t xml:space="preserve">5. </w:t>
            </w:r>
            <w:r w:rsidRPr="007E3E8D">
              <w:t>Click "Edit" button.</w:t>
            </w:r>
          </w:p>
          <w:p w14:paraId="72DFDBBA" w14:textId="6BCF7BD5" w:rsidR="00B1304C" w:rsidRDefault="00B1304C" w:rsidP="00B1304C">
            <w:pPr>
              <w:pStyle w:val="Index"/>
            </w:pPr>
            <w:r w:rsidRPr="00E41323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Pr="00E141BA">
              <w:t>In Task Editing, the "Edit" button</w:t>
            </w:r>
            <w:r>
              <w:t xml:space="preserve"> should be working and the changes</w:t>
            </w:r>
            <w:r>
              <w:rPr>
                <w:lang w:val="bg-BG"/>
              </w:rPr>
              <w:t xml:space="preserve"> </w:t>
            </w:r>
            <w:r>
              <w:t>should be saved.</w:t>
            </w:r>
          </w:p>
          <w:p w14:paraId="20094222" w14:textId="6C4277D3" w:rsidR="00B1304C" w:rsidRPr="00E141BA" w:rsidRDefault="00B1304C" w:rsidP="00B1304C">
            <w:pPr>
              <w:pStyle w:val="Index"/>
            </w:pPr>
            <w:r w:rsidRPr="00E41323">
              <w:rPr>
                <w:b/>
              </w:rPr>
              <w:t>Actual result:</w:t>
            </w:r>
            <w:r>
              <w:rPr>
                <w:b/>
              </w:rPr>
              <w:t xml:space="preserve"> </w:t>
            </w:r>
            <w:r w:rsidRPr="00E141BA">
              <w:t>In Task Editing, the "Edit" button is not working</w:t>
            </w:r>
            <w:r>
              <w:t xml:space="preserve"> and the changes are not saved</w:t>
            </w:r>
            <w:r w:rsidRPr="00E141BA">
              <w:t>.</w:t>
            </w:r>
          </w:p>
        </w:tc>
      </w:tr>
      <w:tr w:rsidR="00B1304C" w14:paraId="680FFA20" w14:textId="77777777" w:rsidTr="003233D4">
        <w:tc>
          <w:tcPr>
            <w:tcW w:w="5212" w:type="dxa"/>
          </w:tcPr>
          <w:p w14:paraId="7DDB428B" w14:textId="09DFA55B" w:rsidR="00B1304C" w:rsidRDefault="00B1304C" w:rsidP="00B1304C">
            <w:pPr>
              <w:pStyle w:val="Index"/>
            </w:pPr>
            <w:r w:rsidRPr="007E2F20">
              <w:t>Task Searching ca</w:t>
            </w:r>
            <w:r>
              <w:t>n</w:t>
            </w:r>
            <w:r w:rsidRPr="007E2F20">
              <w:t>n</w:t>
            </w:r>
            <w:r>
              <w:t>ot</w:t>
            </w:r>
            <w:r w:rsidRPr="007E2F20">
              <w:t xml:space="preserve"> be accessed from "Search" option from the side menu</w:t>
            </w:r>
          </w:p>
        </w:tc>
        <w:tc>
          <w:tcPr>
            <w:tcW w:w="5213" w:type="dxa"/>
          </w:tcPr>
          <w:p w14:paraId="1ADEAAF7" w14:textId="77777777" w:rsidR="00B1304C" w:rsidRPr="00E41323" w:rsidRDefault="00B1304C" w:rsidP="00B1304C">
            <w:pPr>
              <w:pStyle w:val="Index"/>
              <w:rPr>
                <w:b/>
              </w:rPr>
            </w:pPr>
            <w:r w:rsidRPr="00E41323">
              <w:rPr>
                <w:b/>
              </w:rPr>
              <w:t>Steps to reproduce:</w:t>
            </w:r>
          </w:p>
          <w:p w14:paraId="6B5190A8" w14:textId="77777777" w:rsidR="00B1304C" w:rsidRDefault="00B1304C" w:rsidP="00B1304C">
            <w:pPr>
              <w:pStyle w:val="Index"/>
            </w:pPr>
            <w:r>
              <w:t>1. Log into the platform.</w:t>
            </w:r>
          </w:p>
          <w:p w14:paraId="33276F73" w14:textId="43DD3EF6" w:rsidR="00B1304C" w:rsidRPr="00E41323" w:rsidRDefault="00B1304C" w:rsidP="00B1304C">
            <w:pPr>
              <w:pStyle w:val="Index"/>
              <w:rPr>
                <w:b/>
              </w:rPr>
            </w:pPr>
            <w:r w:rsidRPr="00E41323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Pr="007E2F20">
              <w:t>Task Searching</w:t>
            </w:r>
            <w:r w:rsidRPr="0043164A">
              <w:t xml:space="preserve"> </w:t>
            </w:r>
            <w:r>
              <w:t>should</w:t>
            </w:r>
            <w:r w:rsidRPr="0043164A">
              <w:t xml:space="preserve"> be accessed from "</w:t>
            </w:r>
            <w:r w:rsidRPr="007E2F20">
              <w:t>Search</w:t>
            </w:r>
            <w:r w:rsidRPr="0043164A">
              <w:t>" option from the side menu.</w:t>
            </w:r>
          </w:p>
          <w:p w14:paraId="5F94BC7D" w14:textId="7AECF288" w:rsidR="00B1304C" w:rsidRPr="00E41323" w:rsidRDefault="00B1304C" w:rsidP="00B1304C">
            <w:pPr>
              <w:pStyle w:val="Index"/>
              <w:rPr>
                <w:b/>
              </w:rPr>
            </w:pPr>
            <w:r w:rsidRPr="00E41323">
              <w:rPr>
                <w:b/>
              </w:rPr>
              <w:t>Actual result:</w:t>
            </w:r>
            <w:r>
              <w:rPr>
                <w:b/>
              </w:rPr>
              <w:t xml:space="preserve"> </w:t>
            </w:r>
            <w:r w:rsidRPr="007E2F20">
              <w:t>Task Searching</w:t>
            </w:r>
            <w:r w:rsidRPr="0043164A">
              <w:t xml:space="preserve"> can</w:t>
            </w:r>
            <w:r>
              <w:t>not</w:t>
            </w:r>
            <w:r w:rsidRPr="0043164A">
              <w:t xml:space="preserve"> be ac</w:t>
            </w:r>
            <w:r>
              <w:t>cessed from "</w:t>
            </w:r>
            <w:r w:rsidRPr="007E2F20">
              <w:t>Search</w:t>
            </w:r>
            <w:r w:rsidRPr="0043164A">
              <w:t>" option from the side menu.</w:t>
            </w:r>
            <w:r>
              <w:t xml:space="preserve"> The side menu is not contained </w:t>
            </w:r>
            <w:r w:rsidRPr="0043164A">
              <w:t>"</w:t>
            </w:r>
            <w:r w:rsidRPr="007E2F20">
              <w:t>Search</w:t>
            </w:r>
            <w:r w:rsidRPr="0043164A">
              <w:t>" option</w:t>
            </w:r>
            <w:r>
              <w:t>.</w:t>
            </w:r>
          </w:p>
        </w:tc>
      </w:tr>
      <w:tr w:rsidR="00B1304C" w14:paraId="1B94E9B0" w14:textId="77777777" w:rsidTr="003233D4">
        <w:tc>
          <w:tcPr>
            <w:tcW w:w="5212" w:type="dxa"/>
          </w:tcPr>
          <w:p w14:paraId="26D4C7D3" w14:textId="3117C949" w:rsidR="00B1304C" w:rsidRDefault="00B1304C" w:rsidP="00B1304C">
            <w:pPr>
              <w:pStyle w:val="Index"/>
            </w:pPr>
            <w:r w:rsidRPr="006A1ECE">
              <w:t>In Search Results, the counter for the total number of tasks found is not displayed.</w:t>
            </w:r>
            <w:bookmarkStart w:id="0" w:name="_GoBack"/>
            <w:bookmarkEnd w:id="0"/>
          </w:p>
        </w:tc>
        <w:tc>
          <w:tcPr>
            <w:tcW w:w="5213" w:type="dxa"/>
          </w:tcPr>
          <w:p w14:paraId="7E744261" w14:textId="77777777" w:rsidR="00B1304C" w:rsidRPr="00E41323" w:rsidRDefault="00B1304C" w:rsidP="00B1304C">
            <w:pPr>
              <w:pStyle w:val="Index"/>
              <w:rPr>
                <w:b/>
              </w:rPr>
            </w:pPr>
            <w:r w:rsidRPr="00E41323">
              <w:rPr>
                <w:b/>
              </w:rPr>
              <w:t>Steps to reproduce:</w:t>
            </w:r>
          </w:p>
          <w:p w14:paraId="30C9D837" w14:textId="54F29D53" w:rsidR="00B1304C" w:rsidRDefault="00B1304C" w:rsidP="00B1304C">
            <w:pPr>
              <w:pStyle w:val="Index"/>
            </w:pPr>
            <w:r>
              <w:t>1. Log into the platform.</w:t>
            </w:r>
          </w:p>
          <w:p w14:paraId="3FE568C4" w14:textId="76B361E8" w:rsidR="00B1304C" w:rsidRDefault="00B1304C" w:rsidP="00B1304C">
            <w:pPr>
              <w:pStyle w:val="Index"/>
            </w:pPr>
            <w:r>
              <w:t xml:space="preserve">2. </w:t>
            </w:r>
            <w:r w:rsidRPr="006A1ECE">
              <w:t>Click the quick acces</w:t>
            </w:r>
            <w:r>
              <w:t>s</w:t>
            </w:r>
            <w:r w:rsidRPr="006A1ECE">
              <w:t xml:space="preserve"> button "Search Tasks".</w:t>
            </w:r>
          </w:p>
          <w:p w14:paraId="5ABFECF4" w14:textId="0C5425B0" w:rsidR="00B1304C" w:rsidRDefault="00B1304C" w:rsidP="00B1304C">
            <w:pPr>
              <w:pStyle w:val="Index"/>
            </w:pPr>
            <w:r>
              <w:t xml:space="preserve">3. </w:t>
            </w:r>
            <w:r w:rsidRPr="009253B2">
              <w:t>Provide keyword in the search field.</w:t>
            </w:r>
          </w:p>
          <w:p w14:paraId="4BA4EA5E" w14:textId="7A780A50" w:rsidR="00B1304C" w:rsidRDefault="00B1304C" w:rsidP="00B1304C">
            <w:pPr>
              <w:pStyle w:val="Index"/>
            </w:pPr>
            <w:r>
              <w:t xml:space="preserve">4. </w:t>
            </w:r>
            <w:r w:rsidRPr="005C1547">
              <w:t>Click "Search" button.</w:t>
            </w:r>
          </w:p>
          <w:p w14:paraId="67C6A897" w14:textId="004C670E" w:rsidR="00B1304C" w:rsidRPr="00E41323" w:rsidRDefault="00B1304C" w:rsidP="00B1304C">
            <w:pPr>
              <w:pStyle w:val="Index"/>
              <w:rPr>
                <w:b/>
              </w:rPr>
            </w:pPr>
            <w:r w:rsidRPr="00E41323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Pr="006A1ECE">
              <w:t xml:space="preserve">In Search Results, the counter for the total number of tasks found </w:t>
            </w:r>
            <w:r>
              <w:t>should display</w:t>
            </w:r>
            <w:r w:rsidRPr="006A1ECE">
              <w:t>.</w:t>
            </w:r>
          </w:p>
          <w:p w14:paraId="4C029EDA" w14:textId="720C9C69" w:rsidR="00B1304C" w:rsidRPr="00E41323" w:rsidRDefault="00B1304C" w:rsidP="00B1304C">
            <w:pPr>
              <w:pStyle w:val="Index"/>
              <w:rPr>
                <w:b/>
              </w:rPr>
            </w:pPr>
            <w:r w:rsidRPr="00E41323">
              <w:rPr>
                <w:b/>
              </w:rPr>
              <w:t>Actual result:</w:t>
            </w:r>
            <w:r>
              <w:rPr>
                <w:b/>
              </w:rPr>
              <w:t xml:space="preserve"> </w:t>
            </w:r>
            <w:r w:rsidRPr="006A1ECE">
              <w:t>In Search Results, the counter for the total number of tasks found is not displayed.</w:t>
            </w:r>
          </w:p>
        </w:tc>
      </w:tr>
      <w:tr w:rsidR="00B1304C" w14:paraId="37A0FFA5" w14:textId="77777777" w:rsidTr="003233D4">
        <w:tc>
          <w:tcPr>
            <w:tcW w:w="5212" w:type="dxa"/>
          </w:tcPr>
          <w:p w14:paraId="282B1927" w14:textId="7E803EC6" w:rsidR="00B1304C" w:rsidRDefault="00B1304C" w:rsidP="00B1304C">
            <w:pPr>
              <w:pStyle w:val="Index"/>
            </w:pPr>
            <w:r w:rsidRPr="00D50B6B">
              <w:t>Web API can</w:t>
            </w:r>
            <w:r>
              <w:t>not</w:t>
            </w:r>
            <w:r w:rsidRPr="00D50B6B">
              <w:t xml:space="preserve"> be accessed from "RESTful API" button from the quick access buttons.</w:t>
            </w:r>
          </w:p>
        </w:tc>
        <w:tc>
          <w:tcPr>
            <w:tcW w:w="5213" w:type="dxa"/>
          </w:tcPr>
          <w:p w14:paraId="229AE61B" w14:textId="77777777" w:rsidR="00B1304C" w:rsidRPr="00E41323" w:rsidRDefault="00B1304C" w:rsidP="00B1304C">
            <w:pPr>
              <w:pStyle w:val="Index"/>
              <w:rPr>
                <w:b/>
              </w:rPr>
            </w:pPr>
            <w:r w:rsidRPr="00E41323">
              <w:rPr>
                <w:b/>
              </w:rPr>
              <w:t>Steps to reproduce:</w:t>
            </w:r>
          </w:p>
          <w:p w14:paraId="2B7A5155" w14:textId="77777777" w:rsidR="00B1304C" w:rsidRDefault="00B1304C" w:rsidP="00B1304C">
            <w:pPr>
              <w:pStyle w:val="Index"/>
            </w:pPr>
            <w:r>
              <w:t>1. Log into the platform.</w:t>
            </w:r>
          </w:p>
          <w:p w14:paraId="0E8EF436" w14:textId="74669366" w:rsidR="00B1304C" w:rsidRPr="00E41323" w:rsidRDefault="00B1304C" w:rsidP="00B1304C">
            <w:pPr>
              <w:pStyle w:val="Index"/>
              <w:rPr>
                <w:b/>
              </w:rPr>
            </w:pPr>
            <w:r w:rsidRPr="00E41323">
              <w:rPr>
                <w:b/>
              </w:rPr>
              <w:lastRenderedPageBreak/>
              <w:t>Expected result:</w:t>
            </w:r>
            <w:r>
              <w:rPr>
                <w:b/>
              </w:rPr>
              <w:t xml:space="preserve"> </w:t>
            </w:r>
            <w:r w:rsidRPr="00D50B6B">
              <w:t>Web API</w:t>
            </w:r>
            <w:r w:rsidRPr="0043164A">
              <w:t xml:space="preserve"> </w:t>
            </w:r>
            <w:r>
              <w:t>should</w:t>
            </w:r>
            <w:r w:rsidRPr="0043164A">
              <w:t xml:space="preserve"> be accessed from </w:t>
            </w:r>
            <w:r w:rsidRPr="00D50B6B">
              <w:t>"RESTful API" button from the quick access buttons</w:t>
            </w:r>
            <w:r w:rsidRPr="0043164A">
              <w:t>.</w:t>
            </w:r>
          </w:p>
          <w:p w14:paraId="1870BA1F" w14:textId="396C49C3" w:rsidR="00B1304C" w:rsidRPr="00E41323" w:rsidRDefault="00B1304C" w:rsidP="00B1304C">
            <w:pPr>
              <w:pStyle w:val="Index"/>
              <w:rPr>
                <w:b/>
              </w:rPr>
            </w:pPr>
            <w:r w:rsidRPr="00E41323">
              <w:rPr>
                <w:b/>
              </w:rPr>
              <w:t>Actual result:</w:t>
            </w:r>
            <w:r>
              <w:rPr>
                <w:b/>
              </w:rPr>
              <w:t xml:space="preserve"> </w:t>
            </w:r>
            <w:r w:rsidRPr="00D50B6B">
              <w:t>Web API can</w:t>
            </w:r>
            <w:r>
              <w:t xml:space="preserve">not be accessed from </w:t>
            </w:r>
            <w:r w:rsidRPr="00D50B6B">
              <w:t>"RESTful API" button from the quick access buttons.</w:t>
            </w:r>
          </w:p>
        </w:tc>
      </w:tr>
      <w:tr w:rsidR="00B1304C" w14:paraId="68A0C7E6" w14:textId="77777777" w:rsidTr="003233D4">
        <w:tc>
          <w:tcPr>
            <w:tcW w:w="5212" w:type="dxa"/>
          </w:tcPr>
          <w:p w14:paraId="5D199B98" w14:textId="628D48AB" w:rsidR="00B1304C" w:rsidRPr="00D50B6B" w:rsidRDefault="00B1304C" w:rsidP="00B1304C">
            <w:pPr>
              <w:pStyle w:val="Index"/>
            </w:pPr>
            <w:r>
              <w:lastRenderedPageBreak/>
              <w:t>T</w:t>
            </w:r>
            <w:r w:rsidRPr="00E141BA">
              <w:t>he "</w:t>
            </w:r>
            <w:r w:rsidRPr="00F85B98">
              <w:t>View</w:t>
            </w:r>
            <w:r w:rsidRPr="00E141BA">
              <w:t>" button is not working.</w:t>
            </w:r>
          </w:p>
        </w:tc>
        <w:tc>
          <w:tcPr>
            <w:tcW w:w="5213" w:type="dxa"/>
          </w:tcPr>
          <w:p w14:paraId="10811BF8" w14:textId="77777777" w:rsidR="00B1304C" w:rsidRPr="00E41323" w:rsidRDefault="00B1304C" w:rsidP="00B1304C">
            <w:pPr>
              <w:pStyle w:val="Index"/>
              <w:rPr>
                <w:b/>
              </w:rPr>
            </w:pPr>
            <w:r w:rsidRPr="00E41323">
              <w:rPr>
                <w:b/>
              </w:rPr>
              <w:t>Steps to reproduce:</w:t>
            </w:r>
          </w:p>
          <w:p w14:paraId="441AA048" w14:textId="77777777" w:rsidR="00B1304C" w:rsidRDefault="00B1304C" w:rsidP="00B1304C">
            <w:pPr>
              <w:pStyle w:val="Index"/>
            </w:pPr>
            <w:r>
              <w:t>1. Log into the platform.</w:t>
            </w:r>
          </w:p>
          <w:p w14:paraId="4C83C3EB" w14:textId="77777777" w:rsidR="00B1304C" w:rsidRDefault="00B1304C" w:rsidP="00B1304C">
            <w:pPr>
              <w:pStyle w:val="Index"/>
            </w:pPr>
            <w:r w:rsidRPr="00E141BA">
              <w:t>2.</w:t>
            </w:r>
            <w:r>
              <w:t xml:space="preserve"> </w:t>
            </w:r>
            <w:r w:rsidRPr="00E141BA">
              <w:t>Click the quick acces</w:t>
            </w:r>
            <w:r>
              <w:t>s</w:t>
            </w:r>
            <w:r w:rsidRPr="00E141BA">
              <w:t xml:space="preserve"> button "Task Board".</w:t>
            </w:r>
          </w:p>
          <w:p w14:paraId="75FFFF6F" w14:textId="5382D77E" w:rsidR="00B1304C" w:rsidRDefault="00B1304C" w:rsidP="00B1304C">
            <w:pPr>
              <w:pStyle w:val="Index"/>
            </w:pPr>
            <w:r>
              <w:t xml:space="preserve">3. </w:t>
            </w:r>
            <w:r w:rsidRPr="00E141BA">
              <w:t>Click "</w:t>
            </w:r>
            <w:r w:rsidRPr="00F85B98">
              <w:t>View</w:t>
            </w:r>
            <w:r w:rsidRPr="00E141BA">
              <w:t>" button in action options of random task.</w:t>
            </w:r>
          </w:p>
          <w:p w14:paraId="7C821395" w14:textId="7D41888D" w:rsidR="00B1304C" w:rsidRDefault="00B1304C" w:rsidP="00B1304C">
            <w:pPr>
              <w:pStyle w:val="Index"/>
            </w:pPr>
            <w:r w:rsidRPr="00E41323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Pr="00125ACE">
              <w:t>T</w:t>
            </w:r>
            <w:r w:rsidRPr="00E141BA">
              <w:t>he "</w:t>
            </w:r>
            <w:r w:rsidRPr="00F85B98">
              <w:t>View</w:t>
            </w:r>
            <w:r w:rsidRPr="00E141BA">
              <w:t>" button</w:t>
            </w:r>
            <w:r>
              <w:t xml:space="preserve"> should be working.</w:t>
            </w:r>
          </w:p>
          <w:p w14:paraId="3A72FEAB" w14:textId="2DC82741" w:rsidR="00B1304C" w:rsidRPr="00E41323" w:rsidRDefault="00B1304C" w:rsidP="00B1304C">
            <w:pPr>
              <w:pStyle w:val="Index"/>
              <w:rPr>
                <w:b/>
              </w:rPr>
            </w:pPr>
            <w:r w:rsidRPr="00E41323">
              <w:rPr>
                <w:b/>
              </w:rPr>
              <w:t>Actual result:</w:t>
            </w:r>
            <w:r>
              <w:rPr>
                <w:b/>
              </w:rPr>
              <w:t xml:space="preserve"> </w:t>
            </w:r>
            <w:r>
              <w:t>The "</w:t>
            </w:r>
            <w:r w:rsidRPr="00F85B98">
              <w:t>View</w:t>
            </w:r>
            <w:r w:rsidRPr="00E141BA">
              <w:t>" button is not working.</w:t>
            </w:r>
          </w:p>
        </w:tc>
      </w:tr>
      <w:tr w:rsidR="00B1304C" w14:paraId="47871F78" w14:textId="77777777" w:rsidTr="003233D4">
        <w:tc>
          <w:tcPr>
            <w:tcW w:w="5212" w:type="dxa"/>
          </w:tcPr>
          <w:p w14:paraId="307BA76F" w14:textId="1ED74BA1" w:rsidR="00B1304C" w:rsidRDefault="00B1304C" w:rsidP="00B1304C">
            <w:pPr>
              <w:pStyle w:val="Index"/>
            </w:pPr>
            <w:r>
              <w:t>T</w:t>
            </w:r>
            <w:r w:rsidRPr="00E141BA">
              <w:t>he "</w:t>
            </w:r>
            <w:r w:rsidRPr="00D20B4B">
              <w:t>Edit</w:t>
            </w:r>
            <w:r w:rsidRPr="00E141BA">
              <w:t>" button is not working.</w:t>
            </w:r>
          </w:p>
        </w:tc>
        <w:tc>
          <w:tcPr>
            <w:tcW w:w="5213" w:type="dxa"/>
          </w:tcPr>
          <w:p w14:paraId="6307B1DC" w14:textId="77777777" w:rsidR="00B1304C" w:rsidRPr="00E41323" w:rsidRDefault="00B1304C" w:rsidP="00B1304C">
            <w:pPr>
              <w:pStyle w:val="Index"/>
              <w:rPr>
                <w:b/>
              </w:rPr>
            </w:pPr>
            <w:r w:rsidRPr="00E41323">
              <w:rPr>
                <w:b/>
              </w:rPr>
              <w:t>Steps to reproduce:</w:t>
            </w:r>
          </w:p>
          <w:p w14:paraId="393F311E" w14:textId="77777777" w:rsidR="00B1304C" w:rsidRDefault="00B1304C" w:rsidP="00B1304C">
            <w:pPr>
              <w:pStyle w:val="Index"/>
            </w:pPr>
            <w:r>
              <w:t>1. Log into the platform.</w:t>
            </w:r>
          </w:p>
          <w:p w14:paraId="484C30D4" w14:textId="77777777" w:rsidR="00B1304C" w:rsidRDefault="00B1304C" w:rsidP="00B1304C">
            <w:pPr>
              <w:pStyle w:val="Index"/>
            </w:pPr>
            <w:r w:rsidRPr="00E141BA">
              <w:t>2.</w:t>
            </w:r>
            <w:r>
              <w:t xml:space="preserve"> </w:t>
            </w:r>
            <w:r w:rsidRPr="00E141BA">
              <w:t>Click the quick acces</w:t>
            </w:r>
            <w:r>
              <w:t>s</w:t>
            </w:r>
            <w:r w:rsidRPr="00E141BA">
              <w:t xml:space="preserve"> button "Task Board".</w:t>
            </w:r>
          </w:p>
          <w:p w14:paraId="2DFA0231" w14:textId="021578B7" w:rsidR="00B1304C" w:rsidRDefault="00B1304C" w:rsidP="00B1304C">
            <w:pPr>
              <w:pStyle w:val="Index"/>
            </w:pPr>
            <w:r>
              <w:t xml:space="preserve">3. </w:t>
            </w:r>
            <w:r w:rsidRPr="00E141BA">
              <w:t>Click "</w:t>
            </w:r>
            <w:r w:rsidRPr="00D20B4B">
              <w:t>Edit</w:t>
            </w:r>
            <w:r w:rsidRPr="00E141BA">
              <w:t>" button in action options of random task.</w:t>
            </w:r>
          </w:p>
          <w:p w14:paraId="6B32EF16" w14:textId="73049B1B" w:rsidR="00B1304C" w:rsidRDefault="00B1304C" w:rsidP="00B1304C">
            <w:pPr>
              <w:pStyle w:val="Index"/>
            </w:pPr>
            <w:r w:rsidRPr="00E41323">
              <w:rPr>
                <w:b/>
              </w:rPr>
              <w:t>Expected result:</w:t>
            </w:r>
            <w:r>
              <w:rPr>
                <w:b/>
              </w:rPr>
              <w:t xml:space="preserve"> </w:t>
            </w:r>
            <w:r w:rsidRPr="00125ACE">
              <w:t>T</w:t>
            </w:r>
            <w:r w:rsidRPr="00E141BA">
              <w:t>he "</w:t>
            </w:r>
            <w:r w:rsidRPr="00D20B4B">
              <w:t>Edit</w:t>
            </w:r>
            <w:r w:rsidRPr="00E141BA">
              <w:t>" button</w:t>
            </w:r>
            <w:r>
              <w:t xml:space="preserve"> should be working.</w:t>
            </w:r>
          </w:p>
          <w:p w14:paraId="12D31988" w14:textId="7F2951FA" w:rsidR="00B1304C" w:rsidRPr="00E41323" w:rsidRDefault="00B1304C" w:rsidP="00B1304C">
            <w:pPr>
              <w:pStyle w:val="Index"/>
              <w:rPr>
                <w:b/>
              </w:rPr>
            </w:pPr>
            <w:r w:rsidRPr="00E41323">
              <w:rPr>
                <w:b/>
              </w:rPr>
              <w:t>Actual result:</w:t>
            </w:r>
            <w:r>
              <w:rPr>
                <w:b/>
              </w:rPr>
              <w:t xml:space="preserve"> </w:t>
            </w:r>
            <w:r>
              <w:t>The "</w:t>
            </w:r>
            <w:r w:rsidRPr="00D20B4B">
              <w:t>Edit</w:t>
            </w:r>
            <w:r w:rsidRPr="00E141BA">
              <w:t>" button is not working.</w:t>
            </w:r>
          </w:p>
        </w:tc>
      </w:tr>
    </w:tbl>
    <w:p w14:paraId="106C8A09" w14:textId="77777777" w:rsidR="003233D4" w:rsidRPr="00F04AC8" w:rsidRDefault="003233D4" w:rsidP="00D247A1">
      <w:pPr>
        <w:pStyle w:val="Index"/>
      </w:pPr>
    </w:p>
    <w:sectPr w:rsidR="003233D4" w:rsidRPr="00F04AC8" w:rsidSect="00AC169F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9EE16F" w14:textId="77777777" w:rsidR="005E2132" w:rsidRDefault="005E2132" w:rsidP="008068A2">
      <w:pPr>
        <w:spacing w:after="0" w:line="240" w:lineRule="auto"/>
      </w:pPr>
      <w:r>
        <w:separator/>
      </w:r>
    </w:p>
  </w:endnote>
  <w:endnote w:type="continuationSeparator" w:id="0">
    <w:p w14:paraId="5F4B35AF" w14:textId="77777777" w:rsidR="005E2132" w:rsidRDefault="005E21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E141BA" w:rsidRDefault="00E141BA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141BA" w:rsidRPr="002C539D" w:rsidRDefault="00E141B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ArVg8B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E141BA" w:rsidRPr="002C539D" w:rsidRDefault="00E141B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141BA" w:rsidRPr="002C539D" w:rsidRDefault="00E141B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E141BA" w:rsidRPr="00596AA5" w:rsidRDefault="00E141B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x8iDAIAAPo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5wx8iDAIA&#10;APo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E141BA" w:rsidRPr="002C539D" w:rsidRDefault="00E141B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E141BA" w:rsidRPr="00596AA5" w:rsidRDefault="00E141B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FC79DF" w:rsidR="00E141BA" w:rsidRPr="00596AA5" w:rsidRDefault="00E141B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719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719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FC79DF" w:rsidR="00E141BA" w:rsidRPr="00596AA5" w:rsidRDefault="00E141B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6719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6719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43AA7E" w14:textId="77777777" w:rsidR="005E2132" w:rsidRDefault="005E2132" w:rsidP="008068A2">
      <w:pPr>
        <w:spacing w:after="0" w:line="240" w:lineRule="auto"/>
      </w:pPr>
      <w:r>
        <w:separator/>
      </w:r>
    </w:p>
  </w:footnote>
  <w:footnote w:type="continuationSeparator" w:id="0">
    <w:p w14:paraId="6AD38FEE" w14:textId="77777777" w:rsidR="005E2132" w:rsidRDefault="005E21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E141BA" w:rsidRDefault="00E141B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C71C4"/>
    <w:multiLevelType w:val="hybridMultilevel"/>
    <w:tmpl w:val="6C42C2B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841244"/>
    <w:multiLevelType w:val="hybridMultilevel"/>
    <w:tmpl w:val="17CE805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00855"/>
    <w:multiLevelType w:val="hybridMultilevel"/>
    <w:tmpl w:val="F670E0C0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F5190"/>
    <w:multiLevelType w:val="hybridMultilevel"/>
    <w:tmpl w:val="422885B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D90E23"/>
    <w:multiLevelType w:val="hybridMultilevel"/>
    <w:tmpl w:val="FBB27FE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01035"/>
    <w:multiLevelType w:val="hybridMultilevel"/>
    <w:tmpl w:val="D63A025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D57ED"/>
    <w:multiLevelType w:val="hybridMultilevel"/>
    <w:tmpl w:val="DD9C6744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016D2A"/>
    <w:multiLevelType w:val="hybridMultilevel"/>
    <w:tmpl w:val="FE8E34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43AE6"/>
    <w:multiLevelType w:val="hybridMultilevel"/>
    <w:tmpl w:val="A4ECA0AA"/>
    <w:lvl w:ilvl="0" w:tplc="17D8291A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6E5E9D"/>
    <w:multiLevelType w:val="hybridMultilevel"/>
    <w:tmpl w:val="D1EA8DB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5F085E"/>
    <w:multiLevelType w:val="hybridMultilevel"/>
    <w:tmpl w:val="B2F6348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E90AB6"/>
    <w:multiLevelType w:val="hybridMultilevel"/>
    <w:tmpl w:val="F0D010C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72644F"/>
    <w:multiLevelType w:val="hybridMultilevel"/>
    <w:tmpl w:val="E6C47A7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AD0F92"/>
    <w:multiLevelType w:val="hybridMultilevel"/>
    <w:tmpl w:val="DA86EA2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F541AD"/>
    <w:multiLevelType w:val="hybridMultilevel"/>
    <w:tmpl w:val="11F897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162558"/>
    <w:multiLevelType w:val="hybridMultilevel"/>
    <w:tmpl w:val="196C957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E650A0"/>
    <w:multiLevelType w:val="hybridMultilevel"/>
    <w:tmpl w:val="A3FED8B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C17355"/>
    <w:multiLevelType w:val="hybridMultilevel"/>
    <w:tmpl w:val="7CAC75A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3D232A"/>
    <w:multiLevelType w:val="hybridMultilevel"/>
    <w:tmpl w:val="69A2CCB8"/>
    <w:lvl w:ilvl="0" w:tplc="0402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5"/>
  </w:num>
  <w:num w:numId="3">
    <w:abstractNumId w:val="33"/>
  </w:num>
  <w:num w:numId="4">
    <w:abstractNumId w:val="10"/>
  </w:num>
  <w:num w:numId="5">
    <w:abstractNumId w:val="29"/>
  </w:num>
  <w:num w:numId="6">
    <w:abstractNumId w:val="26"/>
  </w:num>
  <w:num w:numId="7">
    <w:abstractNumId w:val="7"/>
  </w:num>
  <w:num w:numId="8">
    <w:abstractNumId w:val="11"/>
  </w:num>
  <w:num w:numId="9">
    <w:abstractNumId w:val="16"/>
  </w:num>
  <w:num w:numId="10">
    <w:abstractNumId w:val="12"/>
  </w:num>
  <w:num w:numId="11">
    <w:abstractNumId w:val="20"/>
  </w:num>
  <w:num w:numId="12">
    <w:abstractNumId w:val="0"/>
  </w:num>
  <w:num w:numId="13">
    <w:abstractNumId w:val="31"/>
  </w:num>
  <w:num w:numId="14">
    <w:abstractNumId w:val="24"/>
  </w:num>
  <w:num w:numId="15">
    <w:abstractNumId w:val="27"/>
  </w:num>
  <w:num w:numId="16">
    <w:abstractNumId w:val="21"/>
  </w:num>
  <w:num w:numId="17">
    <w:abstractNumId w:val="23"/>
  </w:num>
  <w:num w:numId="18">
    <w:abstractNumId w:val="5"/>
  </w:num>
  <w:num w:numId="19">
    <w:abstractNumId w:val="17"/>
  </w:num>
  <w:num w:numId="20">
    <w:abstractNumId w:val="32"/>
  </w:num>
  <w:num w:numId="21">
    <w:abstractNumId w:val="15"/>
  </w:num>
  <w:num w:numId="22">
    <w:abstractNumId w:val="8"/>
  </w:num>
  <w:num w:numId="23">
    <w:abstractNumId w:val="34"/>
  </w:num>
  <w:num w:numId="24">
    <w:abstractNumId w:val="1"/>
  </w:num>
  <w:num w:numId="25">
    <w:abstractNumId w:val="36"/>
  </w:num>
  <w:num w:numId="26">
    <w:abstractNumId w:val="14"/>
  </w:num>
  <w:num w:numId="27">
    <w:abstractNumId w:val="22"/>
  </w:num>
  <w:num w:numId="28">
    <w:abstractNumId w:val="9"/>
  </w:num>
  <w:num w:numId="29">
    <w:abstractNumId w:val="30"/>
  </w:num>
  <w:num w:numId="30">
    <w:abstractNumId w:val="19"/>
  </w:num>
  <w:num w:numId="31">
    <w:abstractNumId w:val="18"/>
  </w:num>
  <w:num w:numId="32">
    <w:abstractNumId w:val="35"/>
  </w:num>
  <w:num w:numId="33">
    <w:abstractNumId w:val="37"/>
  </w:num>
  <w:num w:numId="34">
    <w:abstractNumId w:val="3"/>
  </w:num>
  <w:num w:numId="35">
    <w:abstractNumId w:val="13"/>
  </w:num>
  <w:num w:numId="36">
    <w:abstractNumId w:val="28"/>
  </w:num>
  <w:num w:numId="37">
    <w:abstractNumId w:val="6"/>
  </w:num>
  <w:num w:numId="38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LCwMDIxsDS1NLRU0lEKTi0uzszPAykwrAUAhdja0SwAAAA="/>
  </w:docVars>
  <w:rsids>
    <w:rsidRoot w:val="008068A2"/>
    <w:rsid w:val="000006BB"/>
    <w:rsid w:val="0000098C"/>
    <w:rsid w:val="00001858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4781C"/>
    <w:rsid w:val="00064D15"/>
    <w:rsid w:val="00066BA4"/>
    <w:rsid w:val="0007029D"/>
    <w:rsid w:val="0007050A"/>
    <w:rsid w:val="0008559D"/>
    <w:rsid w:val="00086727"/>
    <w:rsid w:val="0009046A"/>
    <w:rsid w:val="0009209B"/>
    <w:rsid w:val="00094E3D"/>
    <w:rsid w:val="000A2304"/>
    <w:rsid w:val="000A3330"/>
    <w:rsid w:val="000A6794"/>
    <w:rsid w:val="000B256E"/>
    <w:rsid w:val="000B39E6"/>
    <w:rsid w:val="000B56F0"/>
    <w:rsid w:val="000B7A42"/>
    <w:rsid w:val="000C3511"/>
    <w:rsid w:val="000C5361"/>
    <w:rsid w:val="000D32CC"/>
    <w:rsid w:val="000F1ABC"/>
    <w:rsid w:val="00103906"/>
    <w:rsid w:val="00110BFE"/>
    <w:rsid w:val="0011373E"/>
    <w:rsid w:val="0012243D"/>
    <w:rsid w:val="00124225"/>
    <w:rsid w:val="00124274"/>
    <w:rsid w:val="00125ACE"/>
    <w:rsid w:val="0012668A"/>
    <w:rsid w:val="001275B9"/>
    <w:rsid w:val="00142C75"/>
    <w:rsid w:val="00144948"/>
    <w:rsid w:val="001449E8"/>
    <w:rsid w:val="00151526"/>
    <w:rsid w:val="00155392"/>
    <w:rsid w:val="001578E3"/>
    <w:rsid w:val="001619DF"/>
    <w:rsid w:val="00164CDC"/>
    <w:rsid w:val="0016719D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539A"/>
    <w:rsid w:val="0019643C"/>
    <w:rsid w:val="001A3AD2"/>
    <w:rsid w:val="001A3C19"/>
    <w:rsid w:val="001A6728"/>
    <w:rsid w:val="001B2CAD"/>
    <w:rsid w:val="001B3436"/>
    <w:rsid w:val="001B7060"/>
    <w:rsid w:val="001B7270"/>
    <w:rsid w:val="001C1FCD"/>
    <w:rsid w:val="001D2464"/>
    <w:rsid w:val="001D3C45"/>
    <w:rsid w:val="001D50AE"/>
    <w:rsid w:val="001D6D34"/>
    <w:rsid w:val="001E1161"/>
    <w:rsid w:val="001E3FEF"/>
    <w:rsid w:val="001F115E"/>
    <w:rsid w:val="00201332"/>
    <w:rsid w:val="00201F37"/>
    <w:rsid w:val="00202683"/>
    <w:rsid w:val="0020707A"/>
    <w:rsid w:val="00213E0B"/>
    <w:rsid w:val="00215FCE"/>
    <w:rsid w:val="002326A7"/>
    <w:rsid w:val="00232C94"/>
    <w:rsid w:val="00232E7D"/>
    <w:rsid w:val="0023324C"/>
    <w:rsid w:val="00244872"/>
    <w:rsid w:val="0026366B"/>
    <w:rsid w:val="00264287"/>
    <w:rsid w:val="0026589D"/>
    <w:rsid w:val="002664E1"/>
    <w:rsid w:val="002674C4"/>
    <w:rsid w:val="00280537"/>
    <w:rsid w:val="002819B5"/>
    <w:rsid w:val="00281F58"/>
    <w:rsid w:val="002853F4"/>
    <w:rsid w:val="00285941"/>
    <w:rsid w:val="00292D56"/>
    <w:rsid w:val="00293937"/>
    <w:rsid w:val="002A1086"/>
    <w:rsid w:val="002A2D2D"/>
    <w:rsid w:val="002B3196"/>
    <w:rsid w:val="002B3CEB"/>
    <w:rsid w:val="002C4196"/>
    <w:rsid w:val="002C43A0"/>
    <w:rsid w:val="002C462D"/>
    <w:rsid w:val="002C539D"/>
    <w:rsid w:val="002C71C6"/>
    <w:rsid w:val="002D02D6"/>
    <w:rsid w:val="002D07CA"/>
    <w:rsid w:val="002D2206"/>
    <w:rsid w:val="002F2782"/>
    <w:rsid w:val="002F27ED"/>
    <w:rsid w:val="00302ACB"/>
    <w:rsid w:val="00305122"/>
    <w:rsid w:val="00314A20"/>
    <w:rsid w:val="003209F9"/>
    <w:rsid w:val="003230CF"/>
    <w:rsid w:val="003233D4"/>
    <w:rsid w:val="00331661"/>
    <w:rsid w:val="0033212E"/>
    <w:rsid w:val="0033490F"/>
    <w:rsid w:val="00371544"/>
    <w:rsid w:val="00375477"/>
    <w:rsid w:val="00380A57"/>
    <w:rsid w:val="003817EF"/>
    <w:rsid w:val="00382A45"/>
    <w:rsid w:val="00384498"/>
    <w:rsid w:val="00384BE6"/>
    <w:rsid w:val="00387229"/>
    <w:rsid w:val="003A1601"/>
    <w:rsid w:val="003A32C4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311CA"/>
    <w:rsid w:val="0043164A"/>
    <w:rsid w:val="00433C0F"/>
    <w:rsid w:val="004474E8"/>
    <w:rsid w:val="00450ABA"/>
    <w:rsid w:val="00455A9E"/>
    <w:rsid w:val="00456F3D"/>
    <w:rsid w:val="0047331A"/>
    <w:rsid w:val="00475D73"/>
    <w:rsid w:val="0047640B"/>
    <w:rsid w:val="0047644B"/>
    <w:rsid w:val="00476D4B"/>
    <w:rsid w:val="00481A22"/>
    <w:rsid w:val="00485395"/>
    <w:rsid w:val="00491748"/>
    <w:rsid w:val="00491BE0"/>
    <w:rsid w:val="00493D49"/>
    <w:rsid w:val="00493F02"/>
    <w:rsid w:val="004A0129"/>
    <w:rsid w:val="004A781F"/>
    <w:rsid w:val="004A7E77"/>
    <w:rsid w:val="004B0253"/>
    <w:rsid w:val="004C0A80"/>
    <w:rsid w:val="004D03E1"/>
    <w:rsid w:val="004D12FB"/>
    <w:rsid w:val="004D29A9"/>
    <w:rsid w:val="004E0D4F"/>
    <w:rsid w:val="004E4339"/>
    <w:rsid w:val="004E4C1E"/>
    <w:rsid w:val="004E5DE8"/>
    <w:rsid w:val="004E64AD"/>
    <w:rsid w:val="004E7294"/>
    <w:rsid w:val="0050017E"/>
    <w:rsid w:val="005014D3"/>
    <w:rsid w:val="00503820"/>
    <w:rsid w:val="00505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53B24"/>
    <w:rsid w:val="00553CCB"/>
    <w:rsid w:val="00563DC7"/>
    <w:rsid w:val="00564029"/>
    <w:rsid w:val="00564D7B"/>
    <w:rsid w:val="0056527D"/>
    <w:rsid w:val="0056786B"/>
    <w:rsid w:val="0057138C"/>
    <w:rsid w:val="005714DD"/>
    <w:rsid w:val="0057202F"/>
    <w:rsid w:val="00573A32"/>
    <w:rsid w:val="005803E5"/>
    <w:rsid w:val="00581955"/>
    <w:rsid w:val="00584EDB"/>
    <w:rsid w:val="00586415"/>
    <w:rsid w:val="00586E26"/>
    <w:rsid w:val="0058723E"/>
    <w:rsid w:val="00593AB5"/>
    <w:rsid w:val="00594821"/>
    <w:rsid w:val="00596357"/>
    <w:rsid w:val="00596AA5"/>
    <w:rsid w:val="005A1BCE"/>
    <w:rsid w:val="005A5F7D"/>
    <w:rsid w:val="005B0164"/>
    <w:rsid w:val="005B11C7"/>
    <w:rsid w:val="005C131C"/>
    <w:rsid w:val="005C1547"/>
    <w:rsid w:val="005C283E"/>
    <w:rsid w:val="005C5311"/>
    <w:rsid w:val="005C6A24"/>
    <w:rsid w:val="005D5777"/>
    <w:rsid w:val="005D620A"/>
    <w:rsid w:val="005E04CE"/>
    <w:rsid w:val="005E2132"/>
    <w:rsid w:val="005E6CC9"/>
    <w:rsid w:val="005F5FC4"/>
    <w:rsid w:val="00600083"/>
    <w:rsid w:val="00604363"/>
    <w:rsid w:val="00621EC7"/>
    <w:rsid w:val="00624212"/>
    <w:rsid w:val="006242A9"/>
    <w:rsid w:val="00624DCF"/>
    <w:rsid w:val="00625EBB"/>
    <w:rsid w:val="0063342B"/>
    <w:rsid w:val="00640502"/>
    <w:rsid w:val="00644D27"/>
    <w:rsid w:val="00645F61"/>
    <w:rsid w:val="006640AE"/>
    <w:rsid w:val="00664320"/>
    <w:rsid w:val="00665A05"/>
    <w:rsid w:val="00670041"/>
    <w:rsid w:val="00671600"/>
    <w:rsid w:val="00671ED7"/>
    <w:rsid w:val="00671FE2"/>
    <w:rsid w:val="00673E2F"/>
    <w:rsid w:val="00674656"/>
    <w:rsid w:val="0068145E"/>
    <w:rsid w:val="00686C0C"/>
    <w:rsid w:val="00690106"/>
    <w:rsid w:val="00695634"/>
    <w:rsid w:val="006A1ECE"/>
    <w:rsid w:val="006A2531"/>
    <w:rsid w:val="006C34CC"/>
    <w:rsid w:val="006D18C3"/>
    <w:rsid w:val="006D239A"/>
    <w:rsid w:val="006E1302"/>
    <w:rsid w:val="006E2245"/>
    <w:rsid w:val="006E55B4"/>
    <w:rsid w:val="006E7E50"/>
    <w:rsid w:val="006F0481"/>
    <w:rsid w:val="006F584A"/>
    <w:rsid w:val="007001CD"/>
    <w:rsid w:val="00704432"/>
    <w:rsid w:val="007051DF"/>
    <w:rsid w:val="00705688"/>
    <w:rsid w:val="00712472"/>
    <w:rsid w:val="007128CB"/>
    <w:rsid w:val="00715F42"/>
    <w:rsid w:val="00722CBA"/>
    <w:rsid w:val="00724DA4"/>
    <w:rsid w:val="00750672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C2C37"/>
    <w:rsid w:val="007C3E81"/>
    <w:rsid w:val="007C42AC"/>
    <w:rsid w:val="007D0D12"/>
    <w:rsid w:val="007D656E"/>
    <w:rsid w:val="007D742F"/>
    <w:rsid w:val="007E08CB"/>
    <w:rsid w:val="007E0960"/>
    <w:rsid w:val="007E2F20"/>
    <w:rsid w:val="007E3E8D"/>
    <w:rsid w:val="007E4E4F"/>
    <w:rsid w:val="007F04BF"/>
    <w:rsid w:val="007F177C"/>
    <w:rsid w:val="007F5F65"/>
    <w:rsid w:val="00800B13"/>
    <w:rsid w:val="00801502"/>
    <w:rsid w:val="00803217"/>
    <w:rsid w:val="00805562"/>
    <w:rsid w:val="008063E1"/>
    <w:rsid w:val="008068A2"/>
    <w:rsid w:val="008105A0"/>
    <w:rsid w:val="00812C8F"/>
    <w:rsid w:val="00814284"/>
    <w:rsid w:val="008150EB"/>
    <w:rsid w:val="00820DDB"/>
    <w:rsid w:val="008220D5"/>
    <w:rsid w:val="0082374F"/>
    <w:rsid w:val="00826D40"/>
    <w:rsid w:val="00836CA4"/>
    <w:rsid w:val="0085153D"/>
    <w:rsid w:val="00851725"/>
    <w:rsid w:val="0085184F"/>
    <w:rsid w:val="00852E95"/>
    <w:rsid w:val="00861625"/>
    <w:rsid w:val="008617B5"/>
    <w:rsid w:val="00870828"/>
    <w:rsid w:val="00871CF1"/>
    <w:rsid w:val="0088080B"/>
    <w:rsid w:val="00881DEB"/>
    <w:rsid w:val="00882DD5"/>
    <w:rsid w:val="008878E3"/>
    <w:rsid w:val="008A3E73"/>
    <w:rsid w:val="008A7D01"/>
    <w:rsid w:val="008B07D7"/>
    <w:rsid w:val="008B557F"/>
    <w:rsid w:val="008C2344"/>
    <w:rsid w:val="008C2B83"/>
    <w:rsid w:val="008C470C"/>
    <w:rsid w:val="008C5930"/>
    <w:rsid w:val="008D2621"/>
    <w:rsid w:val="008D6097"/>
    <w:rsid w:val="008E0141"/>
    <w:rsid w:val="008E1586"/>
    <w:rsid w:val="008E6CF3"/>
    <w:rsid w:val="008F0490"/>
    <w:rsid w:val="008F202C"/>
    <w:rsid w:val="008F50B6"/>
    <w:rsid w:val="008F5B43"/>
    <w:rsid w:val="008F5FDB"/>
    <w:rsid w:val="00902E68"/>
    <w:rsid w:val="009030C2"/>
    <w:rsid w:val="00905A64"/>
    <w:rsid w:val="009114B9"/>
    <w:rsid w:val="009122E7"/>
    <w:rsid w:val="00912BC6"/>
    <w:rsid w:val="009147F6"/>
    <w:rsid w:val="00916037"/>
    <w:rsid w:val="00917ECC"/>
    <w:rsid w:val="0092145D"/>
    <w:rsid w:val="009253B2"/>
    <w:rsid w:val="009254B7"/>
    <w:rsid w:val="00930CEE"/>
    <w:rsid w:val="00933CAF"/>
    <w:rsid w:val="00936C92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94459"/>
    <w:rsid w:val="009A7A17"/>
    <w:rsid w:val="009B1D7F"/>
    <w:rsid w:val="009B1FE0"/>
    <w:rsid w:val="009B400C"/>
    <w:rsid w:val="009B4FB4"/>
    <w:rsid w:val="009C0C39"/>
    <w:rsid w:val="009C40C4"/>
    <w:rsid w:val="009D1805"/>
    <w:rsid w:val="009E1A09"/>
    <w:rsid w:val="009F2007"/>
    <w:rsid w:val="009F26C5"/>
    <w:rsid w:val="00A02545"/>
    <w:rsid w:val="00A025E6"/>
    <w:rsid w:val="00A05447"/>
    <w:rsid w:val="00A05555"/>
    <w:rsid w:val="00A06D89"/>
    <w:rsid w:val="00A16EAC"/>
    <w:rsid w:val="00A22E8F"/>
    <w:rsid w:val="00A26742"/>
    <w:rsid w:val="00A310E6"/>
    <w:rsid w:val="00A323EE"/>
    <w:rsid w:val="00A35790"/>
    <w:rsid w:val="00A45A89"/>
    <w:rsid w:val="00A47F12"/>
    <w:rsid w:val="00A541E8"/>
    <w:rsid w:val="00A64D05"/>
    <w:rsid w:val="00A66DE2"/>
    <w:rsid w:val="00A70227"/>
    <w:rsid w:val="00A83556"/>
    <w:rsid w:val="00A84715"/>
    <w:rsid w:val="00A847D3"/>
    <w:rsid w:val="00A85828"/>
    <w:rsid w:val="00AA3772"/>
    <w:rsid w:val="00AB106E"/>
    <w:rsid w:val="00AB2224"/>
    <w:rsid w:val="00AB40FB"/>
    <w:rsid w:val="00AC169F"/>
    <w:rsid w:val="00AC36D6"/>
    <w:rsid w:val="00AC60FE"/>
    <w:rsid w:val="00AC77AD"/>
    <w:rsid w:val="00AD3214"/>
    <w:rsid w:val="00AE05D3"/>
    <w:rsid w:val="00AE355A"/>
    <w:rsid w:val="00AE62AB"/>
    <w:rsid w:val="00B063A8"/>
    <w:rsid w:val="00B1304C"/>
    <w:rsid w:val="00B148DD"/>
    <w:rsid w:val="00B206B7"/>
    <w:rsid w:val="00B2472A"/>
    <w:rsid w:val="00B250EA"/>
    <w:rsid w:val="00B275CC"/>
    <w:rsid w:val="00B47A5E"/>
    <w:rsid w:val="00B508D9"/>
    <w:rsid w:val="00B567F6"/>
    <w:rsid w:val="00B56DF3"/>
    <w:rsid w:val="00B57A5C"/>
    <w:rsid w:val="00B61140"/>
    <w:rsid w:val="00B6185B"/>
    <w:rsid w:val="00B638EB"/>
    <w:rsid w:val="00B63DED"/>
    <w:rsid w:val="00B66394"/>
    <w:rsid w:val="00B753E7"/>
    <w:rsid w:val="00B84EE7"/>
    <w:rsid w:val="00B86AF3"/>
    <w:rsid w:val="00B9309B"/>
    <w:rsid w:val="00B9350A"/>
    <w:rsid w:val="00BA1F40"/>
    <w:rsid w:val="00BA4820"/>
    <w:rsid w:val="00BA52D4"/>
    <w:rsid w:val="00BB05FA"/>
    <w:rsid w:val="00BB0E1F"/>
    <w:rsid w:val="00BB12C5"/>
    <w:rsid w:val="00BB535F"/>
    <w:rsid w:val="00BB5B10"/>
    <w:rsid w:val="00BC56D6"/>
    <w:rsid w:val="00BC7916"/>
    <w:rsid w:val="00BD36B7"/>
    <w:rsid w:val="00BD4773"/>
    <w:rsid w:val="00BE399E"/>
    <w:rsid w:val="00BE615C"/>
    <w:rsid w:val="00BF1775"/>
    <w:rsid w:val="00BF201D"/>
    <w:rsid w:val="00C001A2"/>
    <w:rsid w:val="00C0490B"/>
    <w:rsid w:val="00C059E0"/>
    <w:rsid w:val="00C07904"/>
    <w:rsid w:val="00C10540"/>
    <w:rsid w:val="00C1142B"/>
    <w:rsid w:val="00C121AF"/>
    <w:rsid w:val="00C14C80"/>
    <w:rsid w:val="00C169BC"/>
    <w:rsid w:val="00C263D9"/>
    <w:rsid w:val="00C27853"/>
    <w:rsid w:val="00C355A5"/>
    <w:rsid w:val="00C43B64"/>
    <w:rsid w:val="00C53F37"/>
    <w:rsid w:val="00C5499A"/>
    <w:rsid w:val="00C62A0F"/>
    <w:rsid w:val="00C645C7"/>
    <w:rsid w:val="00C73303"/>
    <w:rsid w:val="00C80744"/>
    <w:rsid w:val="00C82862"/>
    <w:rsid w:val="00C84E4D"/>
    <w:rsid w:val="00C8516D"/>
    <w:rsid w:val="00C90ECF"/>
    <w:rsid w:val="00C964A5"/>
    <w:rsid w:val="00CA2FD0"/>
    <w:rsid w:val="00CB2435"/>
    <w:rsid w:val="00CB626D"/>
    <w:rsid w:val="00CB68D1"/>
    <w:rsid w:val="00CC1DD5"/>
    <w:rsid w:val="00CC5266"/>
    <w:rsid w:val="00CD5181"/>
    <w:rsid w:val="00CD7485"/>
    <w:rsid w:val="00CE00C2"/>
    <w:rsid w:val="00CE0B03"/>
    <w:rsid w:val="00CE2360"/>
    <w:rsid w:val="00CE236C"/>
    <w:rsid w:val="00CE451E"/>
    <w:rsid w:val="00CF0047"/>
    <w:rsid w:val="00D1020B"/>
    <w:rsid w:val="00D20B4B"/>
    <w:rsid w:val="00D22895"/>
    <w:rsid w:val="00D247A1"/>
    <w:rsid w:val="00D30355"/>
    <w:rsid w:val="00D3404A"/>
    <w:rsid w:val="00D351CB"/>
    <w:rsid w:val="00D36848"/>
    <w:rsid w:val="00D41715"/>
    <w:rsid w:val="00D4354E"/>
    <w:rsid w:val="00D43F69"/>
    <w:rsid w:val="00D50B6B"/>
    <w:rsid w:val="00D50F79"/>
    <w:rsid w:val="00D56E9A"/>
    <w:rsid w:val="00D7383B"/>
    <w:rsid w:val="00D73957"/>
    <w:rsid w:val="00D8395C"/>
    <w:rsid w:val="00D855BE"/>
    <w:rsid w:val="00D910AA"/>
    <w:rsid w:val="00D92E12"/>
    <w:rsid w:val="00D96AF2"/>
    <w:rsid w:val="00DA028F"/>
    <w:rsid w:val="00DA0BF5"/>
    <w:rsid w:val="00DB7111"/>
    <w:rsid w:val="00DC28E6"/>
    <w:rsid w:val="00DC2F76"/>
    <w:rsid w:val="00DC4CC7"/>
    <w:rsid w:val="00DC6D6F"/>
    <w:rsid w:val="00DC79E8"/>
    <w:rsid w:val="00DD4173"/>
    <w:rsid w:val="00DD55F0"/>
    <w:rsid w:val="00DD5EB3"/>
    <w:rsid w:val="00DD7BB2"/>
    <w:rsid w:val="00DE1B8E"/>
    <w:rsid w:val="00DE3318"/>
    <w:rsid w:val="00DE4BCE"/>
    <w:rsid w:val="00DF00FA"/>
    <w:rsid w:val="00DF57D8"/>
    <w:rsid w:val="00DF6F6D"/>
    <w:rsid w:val="00E02A72"/>
    <w:rsid w:val="00E032C5"/>
    <w:rsid w:val="00E141BA"/>
    <w:rsid w:val="00E20664"/>
    <w:rsid w:val="00E24C6A"/>
    <w:rsid w:val="00E25811"/>
    <w:rsid w:val="00E32F85"/>
    <w:rsid w:val="00E36FD8"/>
    <w:rsid w:val="00E37380"/>
    <w:rsid w:val="00E41323"/>
    <w:rsid w:val="00E42898"/>
    <w:rsid w:val="00E465C4"/>
    <w:rsid w:val="00E5108B"/>
    <w:rsid w:val="00E510A8"/>
    <w:rsid w:val="00E52F17"/>
    <w:rsid w:val="00E63F64"/>
    <w:rsid w:val="00E6541F"/>
    <w:rsid w:val="00E74470"/>
    <w:rsid w:val="00E74623"/>
    <w:rsid w:val="00E7611E"/>
    <w:rsid w:val="00E80E3D"/>
    <w:rsid w:val="00E86D42"/>
    <w:rsid w:val="00E870B8"/>
    <w:rsid w:val="00E87405"/>
    <w:rsid w:val="00EA1019"/>
    <w:rsid w:val="00EA3B29"/>
    <w:rsid w:val="00EB0224"/>
    <w:rsid w:val="00EB3C85"/>
    <w:rsid w:val="00EB7421"/>
    <w:rsid w:val="00EC36F5"/>
    <w:rsid w:val="00EC5A4D"/>
    <w:rsid w:val="00ED0DEA"/>
    <w:rsid w:val="00ED18BF"/>
    <w:rsid w:val="00ED73C4"/>
    <w:rsid w:val="00EF424F"/>
    <w:rsid w:val="00EF4B90"/>
    <w:rsid w:val="00EF61A6"/>
    <w:rsid w:val="00F04AC8"/>
    <w:rsid w:val="00F20B48"/>
    <w:rsid w:val="00F258BA"/>
    <w:rsid w:val="00F27E9C"/>
    <w:rsid w:val="00F40A4B"/>
    <w:rsid w:val="00F41F41"/>
    <w:rsid w:val="00F44AB3"/>
    <w:rsid w:val="00F46918"/>
    <w:rsid w:val="00F46DDE"/>
    <w:rsid w:val="00F520C7"/>
    <w:rsid w:val="00F55C8B"/>
    <w:rsid w:val="00F564C0"/>
    <w:rsid w:val="00F62B1F"/>
    <w:rsid w:val="00F655ED"/>
    <w:rsid w:val="00F65B1D"/>
    <w:rsid w:val="00F67478"/>
    <w:rsid w:val="00F7033C"/>
    <w:rsid w:val="00F7412E"/>
    <w:rsid w:val="00F763CE"/>
    <w:rsid w:val="00F77520"/>
    <w:rsid w:val="00F85B98"/>
    <w:rsid w:val="00F96D0D"/>
    <w:rsid w:val="00F976AD"/>
    <w:rsid w:val="00FA6461"/>
    <w:rsid w:val="00FA7840"/>
    <w:rsid w:val="00FC14E0"/>
    <w:rsid w:val="00FC7A4E"/>
    <w:rsid w:val="00FD2A6A"/>
    <w:rsid w:val="00FD3625"/>
    <w:rsid w:val="00FE038F"/>
    <w:rsid w:val="00FE1B76"/>
    <w:rsid w:val="00FE225A"/>
    <w:rsid w:val="00FE6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4A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449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image" Target="media/image1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90.png"/><Relationship Id="rId40" Type="http://schemas.openxmlformats.org/officeDocument/2006/relationships/image" Target="media/image21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09F4B-0338-4B3B-A7B1-C945D2102A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8</TotalTime>
  <Pages>11</Pages>
  <Words>2010</Words>
  <Characters>1146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Testing Introduction - Solutions</vt:lpstr>
    </vt:vector>
  </TitlesOfParts>
  <Company>SoftUni – https://about.softuni.bg</Company>
  <LinksUpToDate>false</LinksUpToDate>
  <CharactersWithSpaces>1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Димитър</cp:lastModifiedBy>
  <cp:revision>146</cp:revision>
  <cp:lastPrinted>2015-10-26T22:35:00Z</cp:lastPrinted>
  <dcterms:created xsi:type="dcterms:W3CDTF">2023-06-29T16:34:00Z</dcterms:created>
  <dcterms:modified xsi:type="dcterms:W3CDTF">2024-03-12T22:58:00Z</dcterms:modified>
  <cp:category>computer programming;programming;software development;software engineering</cp:category>
</cp:coreProperties>
</file>